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DC8201" w14:textId="4FFDD75B" w:rsidR="000B09C6" w:rsidRPr="00200613" w:rsidRDefault="00200613" w:rsidP="00200613">
      <w:pPr>
        <w:jc w:val="center"/>
        <w:rPr>
          <w:rFonts w:cs="Times New Roman"/>
          <w:b/>
          <w:sz w:val="24"/>
          <w:szCs w:val="24"/>
        </w:rPr>
      </w:pPr>
      <w:bookmarkStart w:id="0" w:name="_Hlk166149643"/>
      <w:bookmarkEnd w:id="0"/>
      <w:r w:rsidRPr="00200613">
        <w:rPr>
          <w:rFonts w:cs="Times New Roman"/>
          <w:b/>
          <w:sz w:val="24"/>
          <w:szCs w:val="24"/>
        </w:rPr>
        <w:t>TRƯỜNG ĐẠI HỌC KINH TẾ - ĐẠI HỌC ĐÀ NẴNG</w:t>
      </w:r>
    </w:p>
    <w:p w14:paraId="583BADA0" w14:textId="3E30C777" w:rsidR="00200613" w:rsidRPr="00200613" w:rsidRDefault="00200613" w:rsidP="00200613">
      <w:pPr>
        <w:jc w:val="center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KHOA THỐNG KÊ – TIN HỌC</w:t>
      </w:r>
    </w:p>
    <w:p w14:paraId="7061012F" w14:textId="547769ED" w:rsidR="00200613" w:rsidRP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04277AB3" w14:textId="527FC791" w:rsid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0B17E271" w14:textId="2E56B795" w:rsid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4FCDA140" w14:textId="1EAFF117" w:rsid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5EC0B4DA" w14:textId="21E70390" w:rsid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36806229" w14:textId="7642973B" w:rsid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73B0B88D" w14:textId="77777777" w:rsidR="00200613" w:rsidRP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43540B57" w14:textId="0A43D410" w:rsidR="00200613" w:rsidRP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672B19EA" w14:textId="7B8E175F" w:rsidR="00200613" w:rsidRP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152390E6" w14:textId="33E3BEE8" w:rsidR="00200613" w:rsidRPr="00200613" w:rsidRDefault="00200613" w:rsidP="00200613">
      <w:pPr>
        <w:jc w:val="center"/>
        <w:rPr>
          <w:rFonts w:cs="Times New Roman"/>
          <w:b/>
          <w:sz w:val="52"/>
          <w:szCs w:val="52"/>
        </w:rPr>
      </w:pPr>
      <w:r w:rsidRPr="00200613">
        <w:rPr>
          <w:rFonts w:cs="Times New Roman"/>
          <w:b/>
          <w:sz w:val="52"/>
          <w:szCs w:val="52"/>
        </w:rPr>
        <w:t xml:space="preserve">TÀI LIỆU </w:t>
      </w:r>
      <w:r w:rsidR="00B46959">
        <w:rPr>
          <w:rFonts w:cs="Times New Roman"/>
          <w:b/>
          <w:sz w:val="52"/>
          <w:szCs w:val="52"/>
        </w:rPr>
        <w:t>THIẾT KẾ HỆ THỐNG</w:t>
      </w:r>
    </w:p>
    <w:p w14:paraId="6E689D41" w14:textId="0B7ACB18" w:rsidR="00200613" w:rsidRPr="00200613" w:rsidRDefault="001F3590" w:rsidP="00200613">
      <w:pPr>
        <w:jc w:val="center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>HỆ THỐNG QUẢN LÝ BÀN HÀNG ANCHICKEN</w:t>
      </w:r>
    </w:p>
    <w:p w14:paraId="2D2C3938" w14:textId="77777777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3921598C" w14:textId="77777777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5AF05F2A" w14:textId="77777777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6CE8FCF0" w14:textId="3C3A7EA6" w:rsidR="00200613" w:rsidRPr="00200613" w:rsidRDefault="00200613" w:rsidP="00200613">
      <w:pPr>
        <w:ind w:left="5760"/>
        <w:jc w:val="left"/>
        <w:rPr>
          <w:rFonts w:cs="Times New Roman"/>
          <w:sz w:val="24"/>
          <w:szCs w:val="24"/>
        </w:rPr>
      </w:pPr>
      <w:r w:rsidRPr="00200613">
        <w:rPr>
          <w:rFonts w:cs="Times New Roman"/>
          <w:sz w:val="24"/>
          <w:szCs w:val="24"/>
        </w:rPr>
        <w:t>Lớp:</w:t>
      </w:r>
      <w:r w:rsidR="007C3B13">
        <w:rPr>
          <w:rFonts w:cs="Times New Roman"/>
          <w:sz w:val="24"/>
          <w:szCs w:val="24"/>
        </w:rPr>
        <w:t xml:space="preserve"> 48K14.1</w:t>
      </w:r>
    </w:p>
    <w:p w14:paraId="1AAFEEFB" w14:textId="0A3F352C" w:rsidR="00200613" w:rsidRDefault="00200613" w:rsidP="00200613">
      <w:pPr>
        <w:ind w:left="5760"/>
        <w:rPr>
          <w:rFonts w:cs="Times New Roman"/>
          <w:sz w:val="24"/>
          <w:szCs w:val="24"/>
        </w:rPr>
      </w:pPr>
      <w:r w:rsidRPr="00200613">
        <w:rPr>
          <w:rFonts w:cs="Times New Roman"/>
          <w:sz w:val="24"/>
          <w:szCs w:val="24"/>
        </w:rPr>
        <w:t>Nhóm:</w:t>
      </w:r>
      <w:r w:rsidR="007C3B13">
        <w:rPr>
          <w:rFonts w:cs="Times New Roman"/>
          <w:sz w:val="24"/>
          <w:szCs w:val="24"/>
        </w:rPr>
        <w:t xml:space="preserve"> 4</w:t>
      </w:r>
    </w:p>
    <w:p w14:paraId="337541FE" w14:textId="347188D6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029B523D" w14:textId="1BAE8F22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12B5BBD6" w14:textId="60F3B8DD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0107D200" w14:textId="24100A11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165EED45" w14:textId="52C12CCC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57E05D32" w14:textId="55642978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7E97C66B" w14:textId="1FA3F14E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6F6D0FAE" w14:textId="45FF77F4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69A2FC6C" w14:textId="7EA64E46" w:rsidR="005E1326" w:rsidRPr="005E1326" w:rsidRDefault="00200613" w:rsidP="005E1326">
      <w:pPr>
        <w:jc w:val="center"/>
        <w:rPr>
          <w:rFonts w:cs="Times New Roman"/>
          <w:b/>
          <w:sz w:val="24"/>
          <w:szCs w:val="24"/>
        </w:rPr>
        <w:sectPr w:rsidR="005E1326" w:rsidRPr="005E1326" w:rsidSect="00536434">
          <w:headerReference w:type="default" r:id="rId8"/>
          <w:footerReference w:type="default" r:id="rId9"/>
          <w:type w:val="continuous"/>
          <w:pgSz w:w="12240" w:h="15840"/>
          <w:pgMar w:top="1440" w:right="1440" w:bottom="1440" w:left="1440" w:header="720" w:footer="720" w:gutter="0"/>
          <w:pgBorders w:display="firstPage">
            <w:top w:val="thinThickSmallGap" w:sz="24" w:space="1" w:color="auto"/>
            <w:left w:val="thinThickSmallGap" w:sz="24" w:space="4" w:color="auto"/>
            <w:bottom w:val="thickThinSmallGap" w:sz="24" w:space="1" w:color="auto"/>
            <w:right w:val="thickThinSmallGap" w:sz="24" w:space="4" w:color="auto"/>
          </w:pgBorders>
          <w:cols w:space="720"/>
          <w:titlePg/>
          <w:docGrid w:linePitch="360"/>
        </w:sectPr>
      </w:pPr>
      <w:r w:rsidRPr="00200613">
        <w:rPr>
          <w:rFonts w:cs="Times New Roman"/>
          <w:b/>
          <w:sz w:val="24"/>
          <w:szCs w:val="24"/>
        </w:rPr>
        <w:t xml:space="preserve">ĐÀ NẴNG </w:t>
      </w:r>
      <w:r w:rsidR="00357AD8">
        <w:rPr>
          <w:rFonts w:cs="Times New Roman"/>
          <w:b/>
          <w:sz w:val="24"/>
          <w:szCs w:val="24"/>
        </w:rPr>
        <w:t>9</w:t>
      </w:r>
      <w:r w:rsidR="007C3B13">
        <w:rPr>
          <w:rFonts w:cs="Times New Roman"/>
          <w:b/>
          <w:sz w:val="24"/>
          <w:szCs w:val="24"/>
        </w:rPr>
        <w:t>/5/2024</w:t>
      </w:r>
    </w:p>
    <w:p w14:paraId="2B76A116" w14:textId="77777777" w:rsidR="005E1326" w:rsidRDefault="005E1326" w:rsidP="005E1326">
      <w:pPr>
        <w:jc w:val="left"/>
        <w:rPr>
          <w:rFonts w:cs="Times New Roman"/>
          <w:sz w:val="24"/>
          <w:szCs w:val="24"/>
        </w:rPr>
      </w:pPr>
    </w:p>
    <w:p w14:paraId="2F0D94C4" w14:textId="3E87B990" w:rsidR="00200613" w:rsidRDefault="00200613" w:rsidP="005E1326">
      <w:pPr>
        <w:jc w:val="center"/>
        <w:rPr>
          <w:rFonts w:cs="Times New Roman"/>
          <w:b/>
          <w:szCs w:val="26"/>
        </w:rPr>
      </w:pPr>
      <w:r w:rsidRPr="00F275FE">
        <w:rPr>
          <w:rFonts w:cs="Times New Roman"/>
          <w:b/>
          <w:szCs w:val="26"/>
        </w:rPr>
        <w:t>MỤC LỤC</w:t>
      </w:r>
    </w:p>
    <w:sdt>
      <w:sdtPr>
        <w:id w:val="-1897962692"/>
        <w:docPartObj>
          <w:docPartGallery w:val="Table of Contents"/>
          <w:docPartUnique/>
        </w:docPartObj>
      </w:sdtPr>
      <w:sdtEndPr>
        <w:rPr>
          <w:rFonts w:ascii="Times New Roman" w:eastAsiaTheme="minorHAnsi" w:hAnsi="Times New Roman" w:cstheme="minorBidi"/>
          <w:b/>
          <w:bCs/>
          <w:noProof/>
          <w:color w:val="auto"/>
          <w:sz w:val="26"/>
          <w:szCs w:val="22"/>
        </w:rPr>
      </w:sdtEndPr>
      <w:sdtContent>
        <w:p w14:paraId="75BA6BE4" w14:textId="4D21767F" w:rsidR="00EB1290" w:rsidRDefault="00EB1290">
          <w:pPr>
            <w:pStyle w:val="TOCHeading"/>
          </w:pPr>
        </w:p>
        <w:p w14:paraId="7E790D66" w14:textId="57086EE8" w:rsidR="00EB1290" w:rsidRDefault="00EB1290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6151696" w:history="1">
            <w:r w:rsidRPr="00EF6079">
              <w:rPr>
                <w:rStyle w:val="Hyperlink"/>
                <w:noProof/>
              </w:rPr>
              <w:t>CHƯƠNG 1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PHÂN TÍCH SƠ ĐỒ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40CE7" w14:textId="2E07F68A" w:rsidR="00EB1290" w:rsidRDefault="00EB129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697" w:history="1">
            <w:r w:rsidRPr="00EF6079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Thiết kế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F9D5D" w14:textId="7B76FF19" w:rsidR="00EB1290" w:rsidRDefault="00EB129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698" w:history="1">
            <w:r w:rsidRPr="00EF6079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MÔ TẢ PHƯƠNG THỨ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F4A90A" w14:textId="7569D386" w:rsidR="00EB1290" w:rsidRDefault="00EB129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699" w:history="1">
            <w:r w:rsidRPr="00EF6079">
              <w:rPr>
                <w:rStyle w:val="Hyperlink"/>
                <w:noProof/>
              </w:rPr>
              <w:t>1.2.1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Phương thức Tao_mo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5BD93" w14:textId="1AC6D8EC" w:rsidR="00EB1290" w:rsidRDefault="00EB129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00" w:history="1">
            <w:r w:rsidRPr="00EF6079">
              <w:rPr>
                <w:rStyle w:val="Hyperlink"/>
                <w:noProof/>
              </w:rPr>
              <w:t>1.2.2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Phương thức Xoa_mo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67B2F" w14:textId="195831EA" w:rsidR="00EB1290" w:rsidRDefault="00EB129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01" w:history="1">
            <w:r w:rsidRPr="00EF6079">
              <w:rPr>
                <w:rStyle w:val="Hyperlink"/>
                <w:noProof/>
              </w:rPr>
              <w:t>1.2.3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Phương thức Cap_nhat_mo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F07830" w14:textId="23F753FB" w:rsidR="00EB1290" w:rsidRDefault="00EB129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02" w:history="1">
            <w:r w:rsidRPr="00EF6079">
              <w:rPr>
                <w:rStyle w:val="Hyperlink"/>
                <w:noProof/>
              </w:rPr>
              <w:t>1.2.4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Phương thức Them_hoa_don_chi_tie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FB988" w14:textId="37EF529E" w:rsidR="00EB1290" w:rsidRDefault="00EB129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03" w:history="1">
            <w:r w:rsidRPr="00EF6079">
              <w:rPr>
                <w:rStyle w:val="Hyperlink"/>
                <w:noProof/>
              </w:rPr>
              <w:t>1.2.5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Phương thức Xoa_hoa_don_chi_tie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BD660E" w14:textId="2AC82EFE" w:rsidR="00EB1290" w:rsidRDefault="00EB129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04" w:history="1">
            <w:r w:rsidRPr="00EF6079">
              <w:rPr>
                <w:rStyle w:val="Hyperlink"/>
                <w:noProof/>
              </w:rPr>
              <w:t>1.2.6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Phương thức Tao_don_hang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010426" w14:textId="392D06BB" w:rsidR="00EB1290" w:rsidRDefault="00EB129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05" w:history="1">
            <w:r w:rsidRPr="00EF6079">
              <w:rPr>
                <w:rStyle w:val="Hyperlink"/>
                <w:noProof/>
              </w:rPr>
              <w:t>1.2.7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Phương thức In_hoa_do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8F035" w14:textId="27666546" w:rsidR="00EB1290" w:rsidRDefault="00EB129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06" w:history="1">
            <w:r w:rsidRPr="00EF6079">
              <w:rPr>
                <w:rStyle w:val="Hyperlink"/>
                <w:noProof/>
              </w:rPr>
              <w:t>1.2.8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Phương thức Dat_ba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F40942" w14:textId="4A1C2BA3" w:rsidR="00EB1290" w:rsidRDefault="00EB129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07" w:history="1">
            <w:r w:rsidRPr="00EF6079">
              <w:rPr>
                <w:rStyle w:val="Hyperlink"/>
                <w:noProof/>
              </w:rPr>
              <w:t>1.2.9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Phương thức Them_ba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13E0F3" w14:textId="12E922C7" w:rsidR="00EB1290" w:rsidRDefault="00EB1290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08" w:history="1">
            <w:r w:rsidRPr="00EF6079">
              <w:rPr>
                <w:rStyle w:val="Hyperlink"/>
                <w:noProof/>
              </w:rPr>
              <w:t>1.2.10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Phương thức Xoa_ba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A9980E" w14:textId="1CEDEC59" w:rsidR="00EB1290" w:rsidRDefault="00EB1290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09" w:history="1">
            <w:r w:rsidRPr="00EF6079">
              <w:rPr>
                <w:rStyle w:val="Hyperlink"/>
                <w:noProof/>
              </w:rPr>
              <w:t>1.2.11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Phương thức Dang_nhap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3B1965" w14:textId="4329A610" w:rsidR="00EB1290" w:rsidRDefault="00EB1290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10" w:history="1">
            <w:r w:rsidRPr="00EF6079">
              <w:rPr>
                <w:rStyle w:val="Hyperlink"/>
                <w:noProof/>
              </w:rPr>
              <w:t>1.2.12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Phương thức Dang_xua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9F608" w14:textId="0554337C" w:rsidR="00EB1290" w:rsidRDefault="00EB1290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11" w:history="1">
            <w:r w:rsidRPr="00EF6079">
              <w:rPr>
                <w:rStyle w:val="Hyperlink"/>
                <w:noProof/>
              </w:rPr>
              <w:t>1.2.13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Phương thức Tao_tai_khoa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706F8A" w14:textId="01F0C256" w:rsidR="00EB1290" w:rsidRDefault="00EB1290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12" w:history="1">
            <w:r w:rsidRPr="00EF6079">
              <w:rPr>
                <w:rStyle w:val="Hyperlink"/>
                <w:noProof/>
              </w:rPr>
              <w:t>1.2.14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Phương thức Xoa_tai_khoa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73EAC9" w14:textId="4236BD50" w:rsidR="00EB1290" w:rsidRDefault="00EB1290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13" w:history="1">
            <w:r w:rsidRPr="00EF6079">
              <w:rPr>
                <w:rStyle w:val="Hyperlink"/>
                <w:noProof/>
              </w:rPr>
              <w:t>CHƯƠNG 2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THIẾT KẾ CƠ SỞ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02D8D8" w14:textId="0BDE1DB2" w:rsidR="00EB1290" w:rsidRDefault="00EB129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14" w:history="1">
            <w:r w:rsidRPr="00EF6079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Thiết kế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45964F" w14:textId="3F85063A" w:rsidR="00EB1290" w:rsidRDefault="00EB129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15" w:history="1">
            <w:r w:rsidRPr="00EF6079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Sơ đồ quan h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A42540" w14:textId="319588E1" w:rsidR="00EB1290" w:rsidRDefault="00EB129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16" w:history="1">
            <w:r w:rsidRPr="00EF6079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Thiết kế chi tiết các bảng trong cơ sở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35C5D8" w14:textId="30CAEFC8" w:rsidR="00EB1290" w:rsidRDefault="00EB129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17" w:history="1">
            <w:r w:rsidRPr="00EF6079">
              <w:rPr>
                <w:rStyle w:val="Hyperlink"/>
                <w:noProof/>
              </w:rPr>
              <w:t>2.3.1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Bảng Chi tiết hóa đ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F3AEC8" w14:textId="485502CA" w:rsidR="00EB1290" w:rsidRDefault="00EB129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18" w:history="1">
            <w:r w:rsidRPr="00EF6079">
              <w:rPr>
                <w:rStyle w:val="Hyperlink"/>
                <w:noProof/>
              </w:rPr>
              <w:t>2.3.2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Bảng Hóa đ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851B28" w14:textId="6D751BA6" w:rsidR="00EB1290" w:rsidRDefault="00EB129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19" w:history="1">
            <w:r w:rsidRPr="00EF6079">
              <w:rPr>
                <w:rStyle w:val="Hyperlink"/>
                <w:noProof/>
              </w:rPr>
              <w:t>2.3.3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Bảng M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6F819B" w14:textId="21ADB23E" w:rsidR="00EB1290" w:rsidRDefault="00EB129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20" w:history="1">
            <w:r w:rsidRPr="00EF6079">
              <w:rPr>
                <w:rStyle w:val="Hyperlink"/>
                <w:noProof/>
              </w:rPr>
              <w:t>2.3.4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Bảng Bà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BFA5E" w14:textId="3312A7F5" w:rsidR="00EB1290" w:rsidRDefault="00EB129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21" w:history="1">
            <w:r w:rsidRPr="00EF6079">
              <w:rPr>
                <w:rStyle w:val="Hyperlink"/>
                <w:noProof/>
              </w:rPr>
              <w:t>2.3.5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Bảng Khách hà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50A092" w14:textId="4B4E6F61" w:rsidR="00EB1290" w:rsidRDefault="00EB129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22" w:history="1">
            <w:r w:rsidRPr="00EF6079">
              <w:rPr>
                <w:rStyle w:val="Hyperlink"/>
                <w:noProof/>
              </w:rPr>
              <w:t>2.3.6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Bảng Nhân viê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2CD243" w14:textId="5E932B0E" w:rsidR="00EB1290" w:rsidRDefault="00EB129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23" w:history="1">
            <w:r w:rsidRPr="00EF6079">
              <w:rPr>
                <w:rStyle w:val="Hyperlink"/>
                <w:noProof/>
              </w:rPr>
              <w:t>2.3.7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Bảng Tài khoả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8B2A48" w14:textId="293CD013" w:rsidR="00EB1290" w:rsidRDefault="00EB1290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24" w:history="1">
            <w:r w:rsidRPr="00EF6079">
              <w:rPr>
                <w:rStyle w:val="Hyperlink"/>
                <w:noProof/>
              </w:rPr>
              <w:t>CHƯƠNG 3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>
              <w:rPr>
                <w:rStyle w:val="Hyperlink"/>
                <w:noProof/>
              </w:rPr>
              <w:t>THIẾT KẾ &amp; Đ</w:t>
            </w:r>
            <w:r>
              <w:rPr>
                <w:rStyle w:val="Hyperlink"/>
                <w:noProof/>
              </w:rPr>
              <w:t>Ặ</w:t>
            </w:r>
            <w:r>
              <w:rPr>
                <w:rStyle w:val="Hyperlink"/>
                <w:noProof/>
              </w:rPr>
              <w:t>C TẢ GIAO D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1F31C" w14:textId="39E60CB7" w:rsidR="00EB1290" w:rsidRDefault="00EB129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25" w:history="1">
            <w:r w:rsidRPr="00EF6079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Sơ đồ luồng màn hì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3842AD" w14:textId="31948CBE" w:rsidR="00EB1290" w:rsidRDefault="00EB129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26" w:history="1">
            <w:r w:rsidRPr="00EF6079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Đặc tả giao d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62C7F5" w14:textId="247812B5" w:rsidR="00EB1290" w:rsidRDefault="00EB129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27" w:history="1">
            <w:r w:rsidRPr="00EF6079">
              <w:rPr>
                <w:rStyle w:val="Hyperlink"/>
                <w:noProof/>
              </w:rPr>
              <w:t>3.2.1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DESKT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9DC510" w14:textId="185567C3" w:rsidR="00EB1290" w:rsidRDefault="00EB129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6151728" w:history="1">
            <w:r w:rsidRPr="00EF6079">
              <w:rPr>
                <w:rStyle w:val="Hyperlink"/>
                <w:noProof/>
              </w:rPr>
              <w:t>3.2.2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EF6079">
              <w:rPr>
                <w:rStyle w:val="Hyperlink"/>
                <w:noProof/>
              </w:rPr>
              <w:t>Mobile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1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E1326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C9F5A7" w14:textId="6CE55DA5" w:rsidR="00EB1290" w:rsidRDefault="00EB1290">
          <w:r>
            <w:rPr>
              <w:b/>
              <w:bCs/>
              <w:noProof/>
            </w:rPr>
            <w:fldChar w:fldCharType="end"/>
          </w:r>
        </w:p>
      </w:sdtContent>
    </w:sdt>
    <w:p w14:paraId="45D04FEA" w14:textId="5B01F900" w:rsidR="00EB1290" w:rsidRDefault="00EB1290"/>
    <w:p w14:paraId="37639AF4" w14:textId="0B79F78B" w:rsidR="00EB1290" w:rsidRDefault="00EB1290" w:rsidP="00EB1290">
      <w:pPr>
        <w:pStyle w:val="TOCHeading"/>
      </w:pPr>
    </w:p>
    <w:p w14:paraId="7714C702" w14:textId="77777777" w:rsidR="00EB1290" w:rsidRDefault="00EB1290" w:rsidP="00F275FE">
      <w:pPr>
        <w:jc w:val="center"/>
        <w:rPr>
          <w:rFonts w:cs="Times New Roman"/>
          <w:b/>
          <w:szCs w:val="26"/>
        </w:rPr>
      </w:pPr>
    </w:p>
    <w:p w14:paraId="04C85773" w14:textId="77777777" w:rsidR="00EB1290" w:rsidRPr="00F275FE" w:rsidRDefault="00EB1290" w:rsidP="00F275FE">
      <w:pPr>
        <w:jc w:val="center"/>
        <w:rPr>
          <w:rFonts w:cs="Times New Roman"/>
          <w:b/>
          <w:szCs w:val="26"/>
        </w:rPr>
      </w:pPr>
    </w:p>
    <w:p w14:paraId="3A15EDF0" w14:textId="17083B0E" w:rsidR="00C60956" w:rsidRDefault="00C60956" w:rsidP="00C60956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r>
        <w:rPr>
          <w:rFonts w:cs="Times New Roman"/>
          <w:b w:val="0"/>
          <w:sz w:val="24"/>
          <w:szCs w:val="24"/>
        </w:rPr>
        <w:fldChar w:fldCharType="begin"/>
      </w:r>
      <w:r>
        <w:rPr>
          <w:rFonts w:cs="Times New Roman"/>
          <w:b w:val="0"/>
          <w:sz w:val="24"/>
          <w:szCs w:val="24"/>
        </w:rPr>
        <w:instrText xml:space="preserve"> TOC \h \z \c "BẢNG" </w:instrText>
      </w:r>
      <w:r>
        <w:rPr>
          <w:rFonts w:cs="Times New Roman"/>
          <w:b w:val="0"/>
          <w:sz w:val="24"/>
          <w:szCs w:val="24"/>
        </w:rPr>
        <w:fldChar w:fldCharType="separate"/>
      </w:r>
    </w:p>
    <w:p w14:paraId="5C653915" w14:textId="7655EA2C" w:rsidR="00C60956" w:rsidRPr="00C60956" w:rsidRDefault="00C60956" w:rsidP="00C60956">
      <w:pPr>
        <w:pStyle w:val="TableofFigures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kern w:val="2"/>
          <w:sz w:val="22"/>
          <w:szCs w:val="22"/>
          <w14:ligatures w14:val="standardContextual"/>
        </w:rPr>
      </w:pPr>
      <w:r>
        <w:rPr>
          <w:rFonts w:cs="Times New Roman"/>
          <w:b w:val="0"/>
          <w:sz w:val="24"/>
          <w:szCs w:val="24"/>
        </w:rPr>
        <w:fldChar w:fldCharType="end"/>
      </w:r>
      <w:r>
        <w:rPr>
          <w:rFonts w:cs="Times New Roman"/>
          <w:b w:val="0"/>
          <w:sz w:val="24"/>
          <w:szCs w:val="24"/>
        </w:rPr>
        <w:br/>
      </w:r>
    </w:p>
    <w:p w14:paraId="58BD1A92" w14:textId="3C401AE6" w:rsidR="0070167F" w:rsidRDefault="00C60956" w:rsidP="0070167F">
      <w:pPr>
        <w:jc w:val="center"/>
        <w:rPr>
          <w:rFonts w:cs="Times New Roman"/>
          <w:b/>
          <w:szCs w:val="26"/>
        </w:rPr>
      </w:pPr>
      <w:r>
        <w:rPr>
          <w:rFonts w:cs="Times New Roman"/>
          <w:b/>
          <w:sz w:val="24"/>
          <w:szCs w:val="24"/>
        </w:rPr>
        <w:br w:type="page"/>
      </w:r>
    </w:p>
    <w:p w14:paraId="0893CE79" w14:textId="19933CC6" w:rsidR="0070167F" w:rsidRDefault="0070167F" w:rsidP="0070167F">
      <w:pPr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lastRenderedPageBreak/>
        <w:t>HÌNH ẢNH</w:t>
      </w:r>
    </w:p>
    <w:p w14:paraId="4BE46C94" w14:textId="46BAB404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r>
        <w:rPr>
          <w:rFonts w:cs="Times New Roman"/>
          <w:bCs w:val="0"/>
          <w:i w:val="0"/>
          <w:sz w:val="24"/>
          <w:szCs w:val="24"/>
        </w:rPr>
        <w:fldChar w:fldCharType="begin"/>
      </w:r>
      <w:r>
        <w:rPr>
          <w:rFonts w:cs="Times New Roman"/>
          <w:bCs w:val="0"/>
          <w:i w:val="0"/>
          <w:sz w:val="24"/>
          <w:szCs w:val="24"/>
        </w:rPr>
        <w:instrText xml:space="preserve"> TOC \h \z \c "Hình" </w:instrText>
      </w:r>
      <w:r>
        <w:rPr>
          <w:rFonts w:cs="Times New Roman"/>
          <w:bCs w:val="0"/>
          <w:i w:val="0"/>
          <w:sz w:val="24"/>
          <w:szCs w:val="24"/>
        </w:rPr>
        <w:fldChar w:fldCharType="separate"/>
      </w:r>
      <w:hyperlink w:anchor="_Toc166153399" w:history="1">
        <w:r w:rsidRPr="0046324A">
          <w:rPr>
            <w:rStyle w:val="Hyperlink"/>
            <w:noProof/>
          </w:rPr>
          <w:t>Hình 1. Sơ đồ luồng màn hình DESKTO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3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152643C2" w14:textId="0FA4F115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00" w:history="1">
        <w:r w:rsidRPr="0046324A">
          <w:rPr>
            <w:rStyle w:val="Hyperlink"/>
            <w:noProof/>
          </w:rPr>
          <w:t>Hình 2. Sơ đồ luồng màn hình MOBILE AP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780222B8" w14:textId="1E46AA96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01" w:history="1">
        <w:r w:rsidRPr="0046324A">
          <w:rPr>
            <w:rStyle w:val="Hyperlink"/>
            <w:rFonts w:cs="Times New Roman"/>
            <w:noProof/>
          </w:rPr>
          <w:t>Hình 3. Màn hình GIAO DIỆN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04FAE45C" w14:textId="1EFC9325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02" w:history="1">
        <w:r w:rsidRPr="0046324A">
          <w:rPr>
            <w:rStyle w:val="Hyperlink"/>
            <w:rFonts w:cs="Times New Roman"/>
            <w:noProof/>
          </w:rPr>
          <w:t>Hình 4. Màn hình GIAO DIỆN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2817461C" w14:textId="65EA14E2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03" w:history="1">
        <w:r w:rsidRPr="0046324A">
          <w:rPr>
            <w:rStyle w:val="Hyperlink"/>
            <w:rFonts w:cs="Times New Roman"/>
            <w:noProof/>
          </w:rPr>
          <w:t>Hình 5 Màn hình Quản lý tài khoả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1FE96BDA" w14:textId="5280C68E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04" w:history="1">
        <w:r w:rsidRPr="0046324A">
          <w:rPr>
            <w:rStyle w:val="Hyperlink"/>
            <w:rFonts w:cs="Times New Roman"/>
            <w:noProof/>
          </w:rPr>
          <w:t>Hình 6 Màn hình Xóa tài khoả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58DB4F34" w14:textId="4C4CABB0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05" w:history="1">
        <w:r w:rsidRPr="0046324A">
          <w:rPr>
            <w:rStyle w:val="Hyperlink"/>
            <w:rFonts w:cs="Times New Roman"/>
            <w:noProof/>
          </w:rPr>
          <w:t>Hình 7. Màn hình Thêm tài khoản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707A62E4" w14:textId="6E116529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06" w:history="1">
        <w:r w:rsidRPr="0046324A">
          <w:rPr>
            <w:rStyle w:val="Hyperlink"/>
            <w:rFonts w:cs="Times New Roman"/>
            <w:noProof/>
          </w:rPr>
          <w:t>Hình 8. Màn hình Thêm tài khoản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2230BF57" w14:textId="2073C38F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07" w:history="1">
        <w:r w:rsidRPr="0046324A">
          <w:rPr>
            <w:rStyle w:val="Hyperlink"/>
            <w:rFonts w:cs="Times New Roman"/>
            <w:noProof/>
          </w:rPr>
          <w:t>Hình 9. Màn hình thêm Tài khoản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43291F7B" w14:textId="1396AF5E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08" w:history="1">
        <w:r w:rsidRPr="0046324A">
          <w:rPr>
            <w:rStyle w:val="Hyperlink"/>
            <w:rFonts w:cs="Times New Roman"/>
            <w:noProof/>
          </w:rPr>
          <w:t>Hình 10. Màn hình Quản lý Ord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1BA99857" w14:textId="562ABEE2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09" w:history="1">
        <w:r w:rsidRPr="0046324A">
          <w:rPr>
            <w:rStyle w:val="Hyperlink"/>
            <w:rFonts w:cs="Times New Roman"/>
            <w:noProof/>
          </w:rPr>
          <w:t>Hình 11. Màn hình Order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5445EF3C" w14:textId="2529A8EC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10" w:history="1">
        <w:r w:rsidRPr="0046324A">
          <w:rPr>
            <w:rStyle w:val="Hyperlink"/>
            <w:rFonts w:cs="Times New Roman"/>
            <w:noProof/>
          </w:rPr>
          <w:t>Hình 12. Màn hình Order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19F7C264" w14:textId="687FE961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11" w:history="1">
        <w:r w:rsidRPr="0046324A">
          <w:rPr>
            <w:rStyle w:val="Hyperlink"/>
            <w:rFonts w:cs="Times New Roman"/>
            <w:noProof/>
          </w:rPr>
          <w:t>Hình 13. Màn hình Order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50E937E4" w14:textId="452AB301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12" w:history="1">
        <w:r w:rsidRPr="0046324A">
          <w:rPr>
            <w:rStyle w:val="Hyperlink"/>
            <w:rFonts w:cs="Times New Roman"/>
            <w:noProof/>
          </w:rPr>
          <w:t>Hình 14. Màn hình Order 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1E11FD32" w14:textId="4C5FE7C6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13" w:history="1">
        <w:r w:rsidRPr="0046324A">
          <w:rPr>
            <w:rStyle w:val="Hyperlink"/>
            <w:rFonts w:cs="Times New Roman"/>
            <w:noProof/>
          </w:rPr>
          <w:t>Hình 15. Màn hình Order 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332B3910" w14:textId="389266D1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14" w:history="1">
        <w:r w:rsidRPr="0046324A">
          <w:rPr>
            <w:rStyle w:val="Hyperlink"/>
            <w:rFonts w:cs="Times New Roman"/>
            <w:noProof/>
          </w:rPr>
          <w:t>Hình 16. Màn hình Order 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14:paraId="1C38E2BF" w14:textId="0B55D609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15" w:history="1">
        <w:r w:rsidRPr="0046324A">
          <w:rPr>
            <w:rStyle w:val="Hyperlink"/>
            <w:rFonts w:cs="Times New Roman"/>
            <w:noProof/>
          </w:rPr>
          <w:t>Hình 17. Màn hình Quản lý Bàn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4D5F7B40" w14:textId="73F8E647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16" w:history="1">
        <w:r w:rsidRPr="0046324A">
          <w:rPr>
            <w:rStyle w:val="Hyperlink"/>
            <w:rFonts w:cs="Times New Roman"/>
            <w:noProof/>
          </w:rPr>
          <w:t>Hình 18. Màn hình Quản lý bàn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63081320" w14:textId="4D82E56A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17" w:history="1">
        <w:r w:rsidRPr="0046324A">
          <w:rPr>
            <w:rStyle w:val="Hyperlink"/>
            <w:rFonts w:cs="Times New Roman"/>
            <w:noProof/>
          </w:rPr>
          <w:t>Hình 19. Màn hình Xóa bàn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47D29A67" w14:textId="7402A610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18" w:history="1">
        <w:r w:rsidRPr="0046324A">
          <w:rPr>
            <w:rStyle w:val="Hyperlink"/>
            <w:rFonts w:cs="Times New Roman"/>
            <w:noProof/>
          </w:rPr>
          <w:t>Hình 20. Màn hình Xóa bàn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14:paraId="757A2AD8" w14:textId="2ED2E986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19" w:history="1">
        <w:r w:rsidRPr="0046324A">
          <w:rPr>
            <w:rStyle w:val="Hyperlink"/>
            <w:rFonts w:cs="Times New Roman"/>
            <w:noProof/>
          </w:rPr>
          <w:t>Hình 21. Xóa bàn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14:paraId="6ACAA0F8" w14:textId="7F805BD2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20" w:history="1">
        <w:r w:rsidRPr="0046324A">
          <w:rPr>
            <w:rStyle w:val="Hyperlink"/>
            <w:rFonts w:cs="Times New Roman"/>
            <w:noProof/>
          </w:rPr>
          <w:t>Hình 22. Màn hình Thêm bàn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9</w:t>
        </w:r>
        <w:r>
          <w:rPr>
            <w:noProof/>
            <w:webHidden/>
          </w:rPr>
          <w:fldChar w:fldCharType="end"/>
        </w:r>
      </w:hyperlink>
    </w:p>
    <w:p w14:paraId="7A8E37B6" w14:textId="480D1C39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21" w:history="1">
        <w:r w:rsidRPr="0046324A">
          <w:rPr>
            <w:rStyle w:val="Hyperlink"/>
            <w:rFonts w:cs="Times New Roman"/>
            <w:noProof/>
          </w:rPr>
          <w:t>Hình 23. Màn hình Thêm bàn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0</w:t>
        </w:r>
        <w:r>
          <w:rPr>
            <w:noProof/>
            <w:webHidden/>
          </w:rPr>
          <w:fldChar w:fldCharType="end"/>
        </w:r>
      </w:hyperlink>
    </w:p>
    <w:p w14:paraId="3CFC376E" w14:textId="1E5ED7A9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22" w:history="1">
        <w:r w:rsidRPr="0046324A">
          <w:rPr>
            <w:rStyle w:val="Hyperlink"/>
            <w:rFonts w:cs="Times New Roman"/>
            <w:noProof/>
          </w:rPr>
          <w:t>Hình 24 Màn hình Đặt bàn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1</w:t>
        </w:r>
        <w:r>
          <w:rPr>
            <w:noProof/>
            <w:webHidden/>
          </w:rPr>
          <w:fldChar w:fldCharType="end"/>
        </w:r>
      </w:hyperlink>
    </w:p>
    <w:p w14:paraId="32E7499C" w14:textId="0FF6DF38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23" w:history="1">
        <w:r w:rsidRPr="0046324A">
          <w:rPr>
            <w:rStyle w:val="Hyperlink"/>
            <w:rFonts w:cs="Times New Roman"/>
            <w:noProof/>
          </w:rPr>
          <w:t>Hình 25. Màn hình Đặt bàn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2</w:t>
        </w:r>
        <w:r>
          <w:rPr>
            <w:noProof/>
            <w:webHidden/>
          </w:rPr>
          <w:fldChar w:fldCharType="end"/>
        </w:r>
      </w:hyperlink>
    </w:p>
    <w:p w14:paraId="6DFFA68F" w14:textId="1015FCF9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24" w:history="1">
        <w:r w:rsidRPr="0046324A">
          <w:rPr>
            <w:rStyle w:val="Hyperlink"/>
            <w:rFonts w:cs="Times New Roman"/>
            <w:noProof/>
          </w:rPr>
          <w:t>Hình 26. Màn hình Đặt bàn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14:paraId="03A5A155" w14:textId="3947097F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25" w:history="1">
        <w:r w:rsidRPr="0046324A">
          <w:rPr>
            <w:rStyle w:val="Hyperlink"/>
            <w:rFonts w:cs="Times New Roman"/>
            <w:noProof/>
          </w:rPr>
          <w:t>Hình 27. Màn hình Doanh thu ngà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4</w:t>
        </w:r>
        <w:r>
          <w:rPr>
            <w:noProof/>
            <w:webHidden/>
          </w:rPr>
          <w:fldChar w:fldCharType="end"/>
        </w:r>
      </w:hyperlink>
    </w:p>
    <w:p w14:paraId="042AE438" w14:textId="7E44BF09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26" w:history="1">
        <w:r w:rsidRPr="0046324A">
          <w:rPr>
            <w:rStyle w:val="Hyperlink"/>
            <w:rFonts w:cs="Times New Roman"/>
            <w:noProof/>
          </w:rPr>
          <w:t>Hình 28. Màn hình Doanh thu tháng_Chọn nă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6</w:t>
        </w:r>
        <w:r>
          <w:rPr>
            <w:noProof/>
            <w:webHidden/>
          </w:rPr>
          <w:fldChar w:fldCharType="end"/>
        </w:r>
      </w:hyperlink>
    </w:p>
    <w:p w14:paraId="7C81DD81" w14:textId="2B418CA3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27" w:history="1">
        <w:r w:rsidRPr="0046324A">
          <w:rPr>
            <w:rStyle w:val="Hyperlink"/>
            <w:rFonts w:cs="Times New Roman"/>
            <w:noProof/>
          </w:rPr>
          <w:t>Hình 29. Màn hình Doanh thu theo tháng_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7</w:t>
        </w:r>
        <w:r>
          <w:rPr>
            <w:noProof/>
            <w:webHidden/>
          </w:rPr>
          <w:fldChar w:fldCharType="end"/>
        </w:r>
      </w:hyperlink>
    </w:p>
    <w:p w14:paraId="1D1BA1AA" w14:textId="7C8D1E6C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28" w:history="1">
        <w:r w:rsidRPr="0046324A">
          <w:rPr>
            <w:rStyle w:val="Hyperlink"/>
            <w:rFonts w:cs="Times New Roman"/>
            <w:noProof/>
          </w:rPr>
          <w:t>Hình 30. Màn hình Doanh thu tháng _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</w:hyperlink>
    </w:p>
    <w:p w14:paraId="4815BDB7" w14:textId="5E2F4891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29" w:history="1">
        <w:r w:rsidRPr="0046324A">
          <w:rPr>
            <w:rStyle w:val="Hyperlink"/>
            <w:rFonts w:cs="Times New Roman"/>
            <w:noProof/>
          </w:rPr>
          <w:t>Hình 31. Màn hình Doanh thu nă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9</w:t>
        </w:r>
        <w:r>
          <w:rPr>
            <w:noProof/>
            <w:webHidden/>
          </w:rPr>
          <w:fldChar w:fldCharType="end"/>
        </w:r>
      </w:hyperlink>
    </w:p>
    <w:p w14:paraId="051BEFD9" w14:textId="1B70514D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30" w:history="1">
        <w:r w:rsidRPr="0046324A">
          <w:rPr>
            <w:rStyle w:val="Hyperlink"/>
            <w:rFonts w:cs="Times New Roman"/>
            <w:noProof/>
          </w:rPr>
          <w:t>Hình 32. Màn hình chính MEN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0</w:t>
        </w:r>
        <w:r>
          <w:rPr>
            <w:noProof/>
            <w:webHidden/>
          </w:rPr>
          <w:fldChar w:fldCharType="end"/>
        </w:r>
      </w:hyperlink>
    </w:p>
    <w:p w14:paraId="1BCD0D8F" w14:textId="06A3AB09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31" w:history="1">
        <w:r w:rsidRPr="0046324A">
          <w:rPr>
            <w:rStyle w:val="Hyperlink"/>
            <w:rFonts w:cs="Times New Roman"/>
            <w:noProof/>
          </w:rPr>
          <w:t>Hình 33. Màn hình các chức năng trong quản lý MEN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1</w:t>
        </w:r>
        <w:r>
          <w:rPr>
            <w:noProof/>
            <w:webHidden/>
          </w:rPr>
          <w:fldChar w:fldCharType="end"/>
        </w:r>
      </w:hyperlink>
    </w:p>
    <w:p w14:paraId="248DE37E" w14:textId="39C6F219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32" w:history="1">
        <w:r w:rsidRPr="0046324A">
          <w:rPr>
            <w:rStyle w:val="Hyperlink"/>
            <w:rFonts w:cs="Times New Roman"/>
            <w:noProof/>
          </w:rPr>
          <w:t>Hình 34. Màn hình chỉnh sửa mó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2</w:t>
        </w:r>
        <w:r>
          <w:rPr>
            <w:noProof/>
            <w:webHidden/>
          </w:rPr>
          <w:fldChar w:fldCharType="end"/>
        </w:r>
      </w:hyperlink>
    </w:p>
    <w:p w14:paraId="725D299E" w14:textId="2E8E155F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33" w:history="1">
        <w:r w:rsidRPr="0046324A">
          <w:rPr>
            <w:rStyle w:val="Hyperlink"/>
            <w:rFonts w:cs="Times New Roman"/>
            <w:noProof/>
          </w:rPr>
          <w:t>Hình 35. Màn hình Chọn thông tin chỉnh sửa mó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3</w:t>
        </w:r>
        <w:r>
          <w:rPr>
            <w:noProof/>
            <w:webHidden/>
          </w:rPr>
          <w:fldChar w:fldCharType="end"/>
        </w:r>
      </w:hyperlink>
    </w:p>
    <w:p w14:paraId="7B129239" w14:textId="2BF6257F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34" w:history="1">
        <w:r w:rsidRPr="0046324A">
          <w:rPr>
            <w:rStyle w:val="Hyperlink"/>
            <w:rFonts w:cs="Times New Roman"/>
            <w:noProof/>
          </w:rPr>
          <w:t>Hình 36. Màn hình Chỉnh tên mó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4</w:t>
        </w:r>
        <w:r>
          <w:rPr>
            <w:noProof/>
            <w:webHidden/>
          </w:rPr>
          <w:fldChar w:fldCharType="end"/>
        </w:r>
      </w:hyperlink>
    </w:p>
    <w:p w14:paraId="1280906B" w14:textId="33F174F3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35" w:history="1">
        <w:r w:rsidRPr="0046324A">
          <w:rPr>
            <w:rStyle w:val="Hyperlink"/>
            <w:rFonts w:cs="Times New Roman"/>
            <w:noProof/>
          </w:rPr>
          <w:t>Hình 37.Màn hình Chỉnh giá mó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5</w:t>
        </w:r>
        <w:r>
          <w:rPr>
            <w:noProof/>
            <w:webHidden/>
          </w:rPr>
          <w:fldChar w:fldCharType="end"/>
        </w:r>
      </w:hyperlink>
    </w:p>
    <w:p w14:paraId="69310826" w14:textId="146A9C5D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36" w:history="1">
        <w:r w:rsidRPr="0046324A">
          <w:rPr>
            <w:rStyle w:val="Hyperlink"/>
            <w:rFonts w:cs="Times New Roman"/>
            <w:noProof/>
          </w:rPr>
          <w:t>Hình 38. Màn hình Thêm mó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7</w:t>
        </w:r>
        <w:r>
          <w:rPr>
            <w:noProof/>
            <w:webHidden/>
          </w:rPr>
          <w:fldChar w:fldCharType="end"/>
        </w:r>
      </w:hyperlink>
    </w:p>
    <w:p w14:paraId="19128B40" w14:textId="45B3841F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37" w:history="1">
        <w:r w:rsidRPr="0046324A">
          <w:rPr>
            <w:rStyle w:val="Hyperlink"/>
            <w:rFonts w:cs="Times New Roman"/>
            <w:noProof/>
          </w:rPr>
          <w:t>Hình 39 Màn hình Thêm món - Chọn mục mó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8</w:t>
        </w:r>
        <w:r>
          <w:rPr>
            <w:noProof/>
            <w:webHidden/>
          </w:rPr>
          <w:fldChar w:fldCharType="end"/>
        </w:r>
      </w:hyperlink>
    </w:p>
    <w:p w14:paraId="7774C9DF" w14:textId="04305874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38" w:history="1">
        <w:r w:rsidRPr="0046324A">
          <w:rPr>
            <w:rStyle w:val="Hyperlink"/>
            <w:rFonts w:cs="Times New Roman"/>
            <w:noProof/>
          </w:rPr>
          <w:t>Hình 40. Màn hình Thêm món - Nhập thông tin món mớ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9</w:t>
        </w:r>
        <w:r>
          <w:rPr>
            <w:noProof/>
            <w:webHidden/>
          </w:rPr>
          <w:fldChar w:fldCharType="end"/>
        </w:r>
      </w:hyperlink>
    </w:p>
    <w:p w14:paraId="567175FC" w14:textId="754D21A7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39" w:history="1">
        <w:r w:rsidRPr="0046324A">
          <w:rPr>
            <w:rStyle w:val="Hyperlink"/>
            <w:rFonts w:cs="Times New Roman"/>
            <w:noProof/>
          </w:rPr>
          <w:t>Hình 41. Màn hình Xóa mó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0</w:t>
        </w:r>
        <w:r>
          <w:rPr>
            <w:noProof/>
            <w:webHidden/>
          </w:rPr>
          <w:fldChar w:fldCharType="end"/>
        </w:r>
      </w:hyperlink>
    </w:p>
    <w:p w14:paraId="59C815B1" w14:textId="6906C173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40" w:history="1">
        <w:r w:rsidRPr="0046324A">
          <w:rPr>
            <w:rStyle w:val="Hyperlink"/>
            <w:rFonts w:cs="Times New Roman"/>
            <w:noProof/>
          </w:rPr>
          <w:t>Hình 42. Màn hình Xác nhận Xóa mó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1</w:t>
        </w:r>
        <w:r>
          <w:rPr>
            <w:noProof/>
            <w:webHidden/>
          </w:rPr>
          <w:fldChar w:fldCharType="end"/>
        </w:r>
      </w:hyperlink>
    </w:p>
    <w:p w14:paraId="6BF51CA3" w14:textId="6BDEB208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41" w:history="1">
        <w:r w:rsidRPr="0046324A">
          <w:rPr>
            <w:rStyle w:val="Hyperlink"/>
            <w:rFonts w:cs="Times New Roman"/>
            <w:noProof/>
          </w:rPr>
          <w:t>Hình 43. Màn hình Bắt đầ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3</w:t>
        </w:r>
        <w:r>
          <w:rPr>
            <w:noProof/>
            <w:webHidden/>
          </w:rPr>
          <w:fldChar w:fldCharType="end"/>
        </w:r>
      </w:hyperlink>
    </w:p>
    <w:p w14:paraId="3558844A" w14:textId="753CE400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42" w:history="1">
        <w:r w:rsidRPr="0046324A">
          <w:rPr>
            <w:rStyle w:val="Hyperlink"/>
            <w:rFonts w:cs="Times New Roman"/>
            <w:noProof/>
          </w:rPr>
          <w:t>Hình 44. Màn hình Đăng nhậ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4</w:t>
        </w:r>
        <w:r>
          <w:rPr>
            <w:noProof/>
            <w:webHidden/>
          </w:rPr>
          <w:fldChar w:fldCharType="end"/>
        </w:r>
      </w:hyperlink>
    </w:p>
    <w:p w14:paraId="1FD7D417" w14:textId="2D1C1E73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43" w:history="1">
        <w:r w:rsidRPr="0046324A">
          <w:rPr>
            <w:rStyle w:val="Hyperlink"/>
            <w:rFonts w:cs="Times New Roman"/>
            <w:noProof/>
          </w:rPr>
          <w:t>Hình 45. Màn hình Giao diện chín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6</w:t>
        </w:r>
        <w:r>
          <w:rPr>
            <w:noProof/>
            <w:webHidden/>
          </w:rPr>
          <w:fldChar w:fldCharType="end"/>
        </w:r>
      </w:hyperlink>
    </w:p>
    <w:p w14:paraId="35F03B97" w14:textId="4C112D0B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44" w:history="1">
        <w:r w:rsidRPr="0046324A">
          <w:rPr>
            <w:rStyle w:val="Hyperlink"/>
            <w:rFonts w:cs="Times New Roman"/>
            <w:noProof/>
          </w:rPr>
          <w:t>Hình 46. Màn hình Quản lý tài khoản cá nhâ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7</w:t>
        </w:r>
        <w:r>
          <w:rPr>
            <w:noProof/>
            <w:webHidden/>
          </w:rPr>
          <w:fldChar w:fldCharType="end"/>
        </w:r>
      </w:hyperlink>
    </w:p>
    <w:p w14:paraId="5C2AE366" w14:textId="00CE8760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45" w:history="1">
        <w:r w:rsidRPr="0046324A">
          <w:rPr>
            <w:rStyle w:val="Hyperlink"/>
            <w:rFonts w:cs="Times New Roman"/>
            <w:noProof/>
          </w:rPr>
          <w:t>Hình 47. Màn hình Đổi mật khẩ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9</w:t>
        </w:r>
        <w:r>
          <w:rPr>
            <w:noProof/>
            <w:webHidden/>
          </w:rPr>
          <w:fldChar w:fldCharType="end"/>
        </w:r>
      </w:hyperlink>
    </w:p>
    <w:p w14:paraId="7462AE32" w14:textId="35140357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46" w:history="1">
        <w:r w:rsidRPr="0046324A">
          <w:rPr>
            <w:rStyle w:val="Hyperlink"/>
            <w:rFonts w:cs="Times New Roman"/>
            <w:noProof/>
          </w:rPr>
          <w:t>Hình 48. Màn hình Thông báo Đổi mật khẩu thành cô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1</w:t>
        </w:r>
        <w:r>
          <w:rPr>
            <w:noProof/>
            <w:webHidden/>
          </w:rPr>
          <w:fldChar w:fldCharType="end"/>
        </w:r>
      </w:hyperlink>
    </w:p>
    <w:p w14:paraId="08C1B4D2" w14:textId="162D0C7C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47" w:history="1">
        <w:r w:rsidRPr="0046324A">
          <w:rPr>
            <w:rStyle w:val="Hyperlink"/>
            <w:rFonts w:cs="Times New Roman"/>
            <w:noProof/>
          </w:rPr>
          <w:t>Hình 49. Màn hình ORD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3</w:t>
        </w:r>
        <w:r>
          <w:rPr>
            <w:noProof/>
            <w:webHidden/>
          </w:rPr>
          <w:fldChar w:fldCharType="end"/>
        </w:r>
      </w:hyperlink>
    </w:p>
    <w:p w14:paraId="0A428B1F" w14:textId="52925D96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48" w:history="1">
        <w:r w:rsidRPr="0046324A">
          <w:rPr>
            <w:rStyle w:val="Hyperlink"/>
            <w:rFonts w:cs="Times New Roman"/>
            <w:noProof/>
          </w:rPr>
          <w:t>Hình 50. Màn hình Xác nhận ORD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5</w:t>
        </w:r>
        <w:r>
          <w:rPr>
            <w:noProof/>
            <w:webHidden/>
          </w:rPr>
          <w:fldChar w:fldCharType="end"/>
        </w:r>
      </w:hyperlink>
    </w:p>
    <w:p w14:paraId="35DFEBE5" w14:textId="6A27C413" w:rsidR="00357AD8" w:rsidRDefault="00357AD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3449" w:history="1">
        <w:r w:rsidRPr="0046324A">
          <w:rPr>
            <w:rStyle w:val="Hyperlink"/>
            <w:rFonts w:cs="Times New Roman"/>
            <w:noProof/>
          </w:rPr>
          <w:t>Hình 51. Màn hình Xác nhận thanh to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34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7</w:t>
        </w:r>
        <w:r>
          <w:rPr>
            <w:noProof/>
            <w:webHidden/>
          </w:rPr>
          <w:fldChar w:fldCharType="end"/>
        </w:r>
      </w:hyperlink>
    </w:p>
    <w:p w14:paraId="7F97DC8A" w14:textId="6A697C8B" w:rsidR="0070167F" w:rsidRDefault="00357AD8" w:rsidP="0070167F">
      <w:pPr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Cs/>
          <w:i/>
          <w:sz w:val="24"/>
          <w:szCs w:val="24"/>
        </w:rPr>
        <w:fldChar w:fldCharType="end"/>
      </w:r>
    </w:p>
    <w:p w14:paraId="6558EC6B" w14:textId="77777777" w:rsidR="0070167F" w:rsidRDefault="0070167F">
      <w:pPr>
        <w:jc w:val="left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7690FA26" w14:textId="77777777" w:rsidR="0070167F" w:rsidRDefault="0070167F" w:rsidP="0070167F">
      <w:pPr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lastRenderedPageBreak/>
        <w:t>BẢNG BIỂU</w:t>
      </w:r>
    </w:p>
    <w:p w14:paraId="6FB4D4B2" w14:textId="181AC5AE" w:rsidR="0070167F" w:rsidRDefault="0070167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r>
        <w:rPr>
          <w:rFonts w:cs="Times New Roman"/>
          <w:b w:val="0"/>
          <w:sz w:val="24"/>
          <w:szCs w:val="24"/>
        </w:rPr>
        <w:fldChar w:fldCharType="begin"/>
      </w:r>
      <w:r>
        <w:rPr>
          <w:rFonts w:cs="Times New Roman"/>
          <w:b w:val="0"/>
          <w:sz w:val="24"/>
          <w:szCs w:val="24"/>
        </w:rPr>
        <w:instrText xml:space="preserve"> TOC \h \z \c "BẢNG" </w:instrText>
      </w:r>
      <w:r>
        <w:rPr>
          <w:rFonts w:cs="Times New Roman"/>
          <w:b w:val="0"/>
          <w:sz w:val="24"/>
          <w:szCs w:val="24"/>
        </w:rPr>
        <w:fldChar w:fldCharType="separate"/>
      </w:r>
      <w:hyperlink w:anchor="_Toc166152372" w:history="1">
        <w:r w:rsidRPr="008A2289">
          <w:rPr>
            <w:rStyle w:val="Hyperlink"/>
            <w:noProof/>
          </w:rPr>
          <w:t>BẢNG 1 Mô tả phương thức tạo mó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23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750A81B" w14:textId="092323FE" w:rsidR="0070167F" w:rsidRDefault="0070167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73" w:history="1">
        <w:r w:rsidRPr="008A2289">
          <w:rPr>
            <w:rStyle w:val="Hyperlink"/>
            <w:noProof/>
          </w:rPr>
          <w:t>BẢNG 2 Mô tả phương thức Xóa mó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23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C4DB59A" w14:textId="3C30CE31" w:rsidR="0070167F" w:rsidRDefault="0070167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74" w:history="1">
        <w:r w:rsidRPr="008A2289">
          <w:rPr>
            <w:rStyle w:val="Hyperlink"/>
            <w:noProof/>
          </w:rPr>
          <w:t>BẢNG 3 Mô tả phương thức Cập nhật mó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23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C3CABB7" w14:textId="7AA45E64" w:rsidR="0070167F" w:rsidRDefault="0070167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75" w:history="1">
        <w:r w:rsidRPr="008A2289">
          <w:rPr>
            <w:rStyle w:val="Hyperlink"/>
            <w:noProof/>
          </w:rPr>
          <w:t>BẢNG 4 Mô tả phương thức Thêm hóa đơn chi tiế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23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E944BFF" w14:textId="3881E14C" w:rsidR="0070167F" w:rsidRDefault="0070167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76" w:history="1">
        <w:r w:rsidRPr="008A2289">
          <w:rPr>
            <w:rStyle w:val="Hyperlink"/>
            <w:noProof/>
          </w:rPr>
          <w:t>BẢNG 5 Mô tả phương thức Xóa hóa đơn chi tiế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23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A34382C" w14:textId="3DC0420B" w:rsidR="0070167F" w:rsidRDefault="0070167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77" w:history="1">
        <w:r w:rsidRPr="008A2289">
          <w:rPr>
            <w:rStyle w:val="Hyperlink"/>
            <w:noProof/>
          </w:rPr>
          <w:t>BẢNG 6 Mô tả phương thức Tạo đơn hà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23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05BD536" w14:textId="7DF4E83A" w:rsidR="0070167F" w:rsidRDefault="0070167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78" w:history="1">
        <w:r w:rsidRPr="008A2289">
          <w:rPr>
            <w:rStyle w:val="Hyperlink"/>
            <w:noProof/>
          </w:rPr>
          <w:t>BẢNG 7 Mô tả phương thức In hóa đ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23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E0F61AC" w14:textId="2A75734D" w:rsidR="0070167F" w:rsidRDefault="0070167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79" w:history="1">
        <w:r w:rsidRPr="008A2289">
          <w:rPr>
            <w:rStyle w:val="Hyperlink"/>
            <w:noProof/>
          </w:rPr>
          <w:t>BẢNG 8 Mô tả phương thức Đặt bà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23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F22AA12" w14:textId="19790043" w:rsidR="0070167F" w:rsidRDefault="0070167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80" w:history="1">
        <w:r w:rsidRPr="008A2289">
          <w:rPr>
            <w:rStyle w:val="Hyperlink"/>
            <w:noProof/>
          </w:rPr>
          <w:t>BẢNG 9 Mô tả phương thức Thêm bà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23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6FE36348" w14:textId="14583345" w:rsidR="0070167F" w:rsidRDefault="0070167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81" w:history="1">
        <w:r w:rsidRPr="008A2289">
          <w:rPr>
            <w:rStyle w:val="Hyperlink"/>
            <w:noProof/>
          </w:rPr>
          <w:t>BẢNG 10 Mô tả phương thức Xóa bà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23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164ACFB" w14:textId="164AAE76" w:rsidR="0070167F" w:rsidRDefault="0070167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82" w:history="1">
        <w:r w:rsidRPr="008A2289">
          <w:rPr>
            <w:rStyle w:val="Hyperlink"/>
            <w:noProof/>
          </w:rPr>
          <w:t>BẢNG 11 Mô tả phương thức Đăng nhậ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23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E4CDB59" w14:textId="3C9FA31D" w:rsidR="0070167F" w:rsidRDefault="0070167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83" w:history="1">
        <w:r w:rsidRPr="008A2289">
          <w:rPr>
            <w:rStyle w:val="Hyperlink"/>
            <w:noProof/>
          </w:rPr>
          <w:t>BẢNG 12 Mô tả phương thức Đăng xuấ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23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587A7B8" w14:textId="7E189DAC" w:rsidR="0070167F" w:rsidRDefault="0070167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84" w:history="1">
        <w:r w:rsidRPr="008A2289">
          <w:rPr>
            <w:rStyle w:val="Hyperlink"/>
            <w:noProof/>
          </w:rPr>
          <w:t>BẢNG 13 Mô tả phương thức Tạo tài khoả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23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03A20A3" w14:textId="71B10F34" w:rsidR="0070167F" w:rsidRDefault="0070167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85" w:history="1">
        <w:r w:rsidRPr="008A2289">
          <w:rPr>
            <w:rStyle w:val="Hyperlink"/>
            <w:noProof/>
          </w:rPr>
          <w:t>BẢNG 14 Mô tả phương thức Xóa tài khoả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23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102E6D4" w14:textId="7F20863B" w:rsidR="0070167F" w:rsidRDefault="0070167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86" w:history="1">
        <w:r w:rsidRPr="008A2289">
          <w:rPr>
            <w:rStyle w:val="Hyperlink"/>
            <w:noProof/>
          </w:rPr>
          <w:t>BẢNG 15. Thiết kế chi tiết bảng Chi tiết hóa đ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23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275E3626" w14:textId="06874EFB" w:rsidR="0070167F" w:rsidRDefault="0070167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87" w:history="1">
        <w:r w:rsidRPr="008A2289">
          <w:rPr>
            <w:rStyle w:val="Hyperlink"/>
            <w:noProof/>
          </w:rPr>
          <w:t>BẢNG 16. Thiết kế chi tiết bảng Hóa đ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23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64500F31" w14:textId="4D593A8F" w:rsidR="0070167F" w:rsidRDefault="0070167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88" w:history="1">
        <w:r w:rsidRPr="008A2289">
          <w:rPr>
            <w:rStyle w:val="Hyperlink"/>
            <w:noProof/>
          </w:rPr>
          <w:t>BẢNG 17. Thiết kế chi tiết bảng Mó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23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6E63BE43" w14:textId="1F7FE784" w:rsidR="0070167F" w:rsidRDefault="0070167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89" w:history="1">
        <w:r w:rsidRPr="008A2289">
          <w:rPr>
            <w:rStyle w:val="Hyperlink"/>
            <w:noProof/>
          </w:rPr>
          <w:t>BẢNG 18 . Thiết kế chi tiết bảng Bà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23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03870D06" w14:textId="220000AF" w:rsidR="0070167F" w:rsidRDefault="0070167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90" w:history="1">
        <w:r w:rsidRPr="008A2289">
          <w:rPr>
            <w:rStyle w:val="Hyperlink"/>
            <w:noProof/>
          </w:rPr>
          <w:t>BẢNG 19. Thiết kế chi tiết bảng Khách hà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23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6F0B5C3E" w14:textId="21FC3F4E" w:rsidR="0070167F" w:rsidRDefault="0070167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91" w:history="1">
        <w:r w:rsidRPr="008A2289">
          <w:rPr>
            <w:rStyle w:val="Hyperlink"/>
            <w:noProof/>
          </w:rPr>
          <w:t>BẢNG 20. Thiết kế chi tiết bảng Nhân viê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23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21DEB827" w14:textId="47CF9591" w:rsidR="0070167F" w:rsidRDefault="0070167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kern w:val="2"/>
          <w:sz w:val="22"/>
          <w:szCs w:val="22"/>
          <w14:ligatures w14:val="standardContextual"/>
        </w:rPr>
      </w:pPr>
      <w:hyperlink w:anchor="_Toc166152392" w:history="1">
        <w:r w:rsidRPr="008A2289">
          <w:rPr>
            <w:rStyle w:val="Hyperlink"/>
            <w:noProof/>
          </w:rPr>
          <w:t>BẢNG 21. . Thiết kế chi tiết bảng Tài khoả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523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64F01E83" w14:textId="784B6CEF" w:rsidR="0070167F" w:rsidRDefault="0070167F" w:rsidP="0070167F">
      <w:pPr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fldChar w:fldCharType="end"/>
      </w:r>
      <w:r>
        <w:rPr>
          <w:rFonts w:cs="Times New Roman"/>
          <w:b/>
          <w:sz w:val="24"/>
          <w:szCs w:val="24"/>
        </w:rPr>
        <w:br w:type="page"/>
      </w:r>
    </w:p>
    <w:p w14:paraId="54CACA16" w14:textId="77777777" w:rsidR="00C60956" w:rsidRDefault="00C60956">
      <w:pPr>
        <w:jc w:val="left"/>
        <w:rPr>
          <w:rFonts w:cs="Times New Roman"/>
          <w:b/>
          <w:sz w:val="24"/>
          <w:szCs w:val="24"/>
        </w:rPr>
      </w:pPr>
    </w:p>
    <w:p w14:paraId="1D73441B" w14:textId="77777777" w:rsidR="00200613" w:rsidRDefault="00200613">
      <w:pPr>
        <w:rPr>
          <w:rFonts w:cs="Times New Roman"/>
          <w:b/>
          <w:sz w:val="24"/>
          <w:szCs w:val="24"/>
        </w:rPr>
      </w:pPr>
    </w:p>
    <w:p w14:paraId="33E633EB" w14:textId="5019E040" w:rsidR="00B46959" w:rsidRDefault="00B46959" w:rsidP="00200613">
      <w:pPr>
        <w:pStyle w:val="Heading1"/>
      </w:pPr>
      <w:bookmarkStart w:id="1" w:name="_Toc166151425"/>
      <w:bookmarkStart w:id="2" w:name="_Toc166151656"/>
      <w:bookmarkStart w:id="3" w:name="_Toc166151696"/>
      <w:r>
        <w:t>PHÂN TÍCH SƠ ĐỒ LỚP</w:t>
      </w:r>
      <w:bookmarkEnd w:id="1"/>
      <w:bookmarkEnd w:id="2"/>
      <w:bookmarkEnd w:id="3"/>
    </w:p>
    <w:p w14:paraId="384AFCE7" w14:textId="77777777" w:rsidR="002341AF" w:rsidRDefault="002341AF" w:rsidP="002341AF">
      <w:pPr>
        <w:pStyle w:val="Heading2"/>
      </w:pPr>
      <w:bookmarkStart w:id="4" w:name="_Toc166151426"/>
      <w:bookmarkStart w:id="5" w:name="_Toc166151657"/>
      <w:bookmarkStart w:id="6" w:name="_Toc166151697"/>
      <w:r>
        <w:t>Thiết kế lớp</w:t>
      </w:r>
      <w:bookmarkEnd w:id="4"/>
      <w:bookmarkEnd w:id="5"/>
      <w:bookmarkEnd w:id="6"/>
    </w:p>
    <w:p w14:paraId="0D0DD781" w14:textId="77777777" w:rsidR="007C3B13" w:rsidRDefault="007C3B13" w:rsidP="007C3B13">
      <w:pPr>
        <w:pStyle w:val="ListParagraph"/>
      </w:pPr>
    </w:p>
    <w:p w14:paraId="16B97B76" w14:textId="77777777" w:rsidR="007C3B13" w:rsidRDefault="007C3B13" w:rsidP="007C3B13">
      <w:pPr>
        <w:pStyle w:val="ListParagraph"/>
      </w:pPr>
    </w:p>
    <w:p w14:paraId="07A9A5E8" w14:textId="77777777" w:rsidR="007C3B13" w:rsidRDefault="007C3B13" w:rsidP="007C3B13">
      <w:pPr>
        <w:pStyle w:val="ListParagraph"/>
      </w:pPr>
    </w:p>
    <w:p w14:paraId="646A8D7D" w14:textId="64C228F2" w:rsidR="007C3B13" w:rsidRDefault="007C3B13" w:rsidP="007C3B13">
      <w:pPr>
        <w:pStyle w:val="ListParagraph"/>
      </w:pPr>
      <w:r>
        <w:rPr>
          <w:noProof/>
        </w:rPr>
        <w:drawing>
          <wp:inline distT="0" distB="0" distL="0" distR="0" wp14:anchorId="1DBAFD93" wp14:editId="572F5A57">
            <wp:extent cx="6288759" cy="2540790"/>
            <wp:effectExtent l="0" t="0" r="0" b="0"/>
            <wp:docPr id="3495412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8633" cy="2544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30230" w14:textId="47971314" w:rsidR="007C3B13" w:rsidRDefault="007C3B13" w:rsidP="007C3B13">
      <w:pPr>
        <w:pStyle w:val="Heading2"/>
      </w:pPr>
      <w:bookmarkStart w:id="7" w:name="_Toc166151427"/>
      <w:bookmarkStart w:id="8" w:name="_Toc166151658"/>
      <w:bookmarkStart w:id="9" w:name="_Toc166151698"/>
      <w:r>
        <w:t>MÔ TẢ PHƯƠNG THỨC</w:t>
      </w:r>
      <w:bookmarkEnd w:id="7"/>
      <w:bookmarkEnd w:id="8"/>
      <w:bookmarkEnd w:id="9"/>
    </w:p>
    <w:p w14:paraId="6763E0EB" w14:textId="57873EF9" w:rsidR="00B7215F" w:rsidRPr="00F0416C" w:rsidRDefault="007C3B13" w:rsidP="00F0416C">
      <w:pPr>
        <w:pStyle w:val="Heading3"/>
      </w:pPr>
      <w:bookmarkStart w:id="10" w:name="_Toc166151428"/>
      <w:bookmarkStart w:id="11" w:name="_Toc166151659"/>
      <w:bookmarkStart w:id="12" w:name="_Toc166151699"/>
      <w:r>
        <w:t>Phương thức Tao_mon()</w:t>
      </w:r>
      <w:bookmarkEnd w:id="10"/>
      <w:bookmarkEnd w:id="11"/>
      <w:bookmarkEnd w:id="12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84"/>
        <w:gridCol w:w="3537"/>
        <w:gridCol w:w="4223"/>
      </w:tblGrid>
      <w:tr w:rsidR="00B7215F" w:rsidRPr="00B7215F" w14:paraId="137485AD" w14:textId="77777777" w:rsidTr="00B7215F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DB8904D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C84E09F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0A9F6FA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B7215F" w:rsidRPr="00B7215F" w14:paraId="692C5703" w14:textId="77777777" w:rsidTr="00B7215F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83901CE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E073DE0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D_mon</w:t>
            </w:r>
          </w:p>
          <w:p w14:paraId="36DD8A2D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en_mon</w:t>
            </w:r>
          </w:p>
          <w:p w14:paraId="6C0AA4FB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Gia</w:t>
            </w:r>
          </w:p>
          <w:p w14:paraId="6F6819B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7AF1D9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  <w:p w14:paraId="640E9519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1E7AD439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</w:tc>
      </w:tr>
      <w:tr w:rsidR="00B7215F" w:rsidRPr="00B7215F" w14:paraId="65DF59C6" w14:textId="77777777" w:rsidTr="00B7215F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512F2CB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2F9346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en_mon</w:t>
            </w:r>
          </w:p>
          <w:p w14:paraId="4D5B56E3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Gi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42120A6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  <w:p w14:paraId="45EE668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</w:tc>
      </w:tr>
      <w:tr w:rsidR="00B7215F" w:rsidRPr="00B7215F" w14:paraId="4853EA28" w14:textId="77777777" w:rsidTr="00B7215F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483E4E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2F097C8" w14:textId="77777777" w:rsidR="00B7215F" w:rsidRPr="00B7215F" w:rsidRDefault="00B7215F" w:rsidP="00B7215F">
            <w:pPr>
              <w:numPr>
                <w:ilvl w:val="0"/>
                <w:numId w:val="43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hập thông tin</w:t>
            </w:r>
          </w:p>
          <w:p w14:paraId="32FB99CA" w14:textId="77777777" w:rsidR="00B7215F" w:rsidRPr="00B7215F" w:rsidRDefault="00B7215F" w:rsidP="00B7215F">
            <w:pPr>
              <w:numPr>
                <w:ilvl w:val="0"/>
                <w:numId w:val="44"/>
              </w:numPr>
              <w:spacing w:after="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hập ID món</w:t>
            </w:r>
          </w:p>
          <w:p w14:paraId="7947B4D1" w14:textId="77777777" w:rsidR="00B7215F" w:rsidRPr="00B7215F" w:rsidRDefault="00B7215F" w:rsidP="00B7215F">
            <w:pPr>
              <w:numPr>
                <w:ilvl w:val="0"/>
                <w:numId w:val="45"/>
              </w:numPr>
              <w:spacing w:after="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hập tên món.</w:t>
            </w:r>
          </w:p>
          <w:p w14:paraId="4EF0BF58" w14:textId="77777777" w:rsidR="00B7215F" w:rsidRPr="00B7215F" w:rsidRDefault="00B7215F" w:rsidP="00B7215F">
            <w:pPr>
              <w:numPr>
                <w:ilvl w:val="0"/>
                <w:numId w:val="45"/>
              </w:numPr>
              <w:spacing w:after="24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hập giá món.</w:t>
            </w:r>
          </w:p>
          <w:p w14:paraId="04E971E8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iểm tra:</w:t>
            </w:r>
          </w:p>
          <w:p w14:paraId="0AC38A15" w14:textId="77777777" w:rsidR="00B7215F" w:rsidRPr="00B7215F" w:rsidRDefault="00B7215F" w:rsidP="00B7215F">
            <w:pPr>
              <w:numPr>
                <w:ilvl w:val="0"/>
                <w:numId w:val="46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ếu ID món trống, thông báo “Chưa nhập ID”, yêu cầu nhập lại.</w:t>
            </w:r>
          </w:p>
          <w:p w14:paraId="0A94EEF8" w14:textId="77777777" w:rsidR="00B7215F" w:rsidRPr="00B7215F" w:rsidRDefault="00B7215F" w:rsidP="00B7215F">
            <w:pPr>
              <w:numPr>
                <w:ilvl w:val="0"/>
                <w:numId w:val="47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ếu tên món trống, thông báo “Chưa nhập tên món”,  yêu cầu nhập lại.</w:t>
            </w:r>
          </w:p>
          <w:p w14:paraId="0EA0616F" w14:textId="77777777" w:rsidR="00B7215F" w:rsidRPr="00B7215F" w:rsidRDefault="00B7215F" w:rsidP="00B7215F">
            <w:pPr>
              <w:numPr>
                <w:ilvl w:val="0"/>
                <w:numId w:val="47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ếu tên món đã có trong danh sách món thì thông báo “Đã có món trong danh sách”, yêu cầu nhập lại.</w:t>
            </w:r>
          </w:p>
          <w:p w14:paraId="39C6A1C9" w14:textId="77777777" w:rsidR="00B7215F" w:rsidRPr="00B7215F" w:rsidRDefault="00B7215F" w:rsidP="00B7215F">
            <w:pPr>
              <w:numPr>
                <w:ilvl w:val="0"/>
                <w:numId w:val="47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ếu giá món trống, thông báo “Chưa nhập giá món”, yêu cầu nhập lại.</w:t>
            </w:r>
          </w:p>
          <w:p w14:paraId="14397A48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ếu thông tin hợp lệ, thông báo “Đã thêm món”, lưu thông tin món mới vào danh sách món.</w:t>
            </w:r>
          </w:p>
          <w:p w14:paraId="7C14E2F6" w14:textId="77777777" w:rsidR="00B7215F" w:rsidRPr="00B7215F" w:rsidRDefault="00B7215F" w:rsidP="00B7215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B7215F" w:rsidRPr="00B7215F" w14:paraId="70350D27" w14:textId="77777777" w:rsidTr="00B7215F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64AE4DC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23AAE15" w14:textId="77777777" w:rsidR="00B7215F" w:rsidRPr="00B7215F" w:rsidRDefault="00B7215F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ạo một list danh sách món.</w:t>
            </w:r>
            <w:r w:rsidRPr="00B7215F">
              <w:rPr>
                <w:rFonts w:eastAsia="Times New Roman" w:cs="Times New Roman"/>
                <w:color w:val="000000"/>
                <w:szCs w:val="26"/>
              </w:rPr>
              <w:br/>
              <w:t>Sau khi tạo món, sẽ thêm món vào danh sách món.</w:t>
            </w:r>
          </w:p>
        </w:tc>
      </w:tr>
    </w:tbl>
    <w:p w14:paraId="75F065FE" w14:textId="09887C59" w:rsidR="00B7215F" w:rsidRPr="00C60956" w:rsidRDefault="00F0416C" w:rsidP="00F0416C">
      <w:pPr>
        <w:pStyle w:val="Caption"/>
        <w:jc w:val="center"/>
        <w:rPr>
          <w:color w:val="000000" w:themeColor="text1"/>
          <w:sz w:val="26"/>
          <w:szCs w:val="26"/>
        </w:rPr>
      </w:pPr>
      <w:bookmarkStart w:id="13" w:name="_Toc166110727"/>
      <w:bookmarkStart w:id="14" w:name="_Toc166110783"/>
      <w:bookmarkStart w:id="15" w:name="_Toc166110804"/>
      <w:bookmarkStart w:id="16" w:name="_Toc166110857"/>
      <w:bookmarkStart w:id="17" w:name="_Toc166152372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1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tạo món</w:t>
      </w:r>
      <w:bookmarkEnd w:id="13"/>
      <w:bookmarkEnd w:id="14"/>
      <w:bookmarkEnd w:id="15"/>
      <w:bookmarkEnd w:id="16"/>
      <w:bookmarkEnd w:id="17"/>
    </w:p>
    <w:p w14:paraId="5DCA3DD6" w14:textId="77777777" w:rsidR="00F0416C" w:rsidRPr="00F0416C" w:rsidRDefault="00F0416C" w:rsidP="00F0416C"/>
    <w:p w14:paraId="46C2D294" w14:textId="4BAD69B5" w:rsidR="007C3B13" w:rsidRPr="007C3B13" w:rsidRDefault="007C3B13" w:rsidP="007C3B13">
      <w:pPr>
        <w:pStyle w:val="Heading3"/>
      </w:pPr>
      <w:bookmarkStart w:id="18" w:name="_Toc166151429"/>
      <w:bookmarkStart w:id="19" w:name="_Toc166151660"/>
      <w:bookmarkStart w:id="20" w:name="_Toc166151700"/>
      <w:r>
        <w:t>Phương thức Xoa_mon()</w:t>
      </w:r>
      <w:bookmarkEnd w:id="18"/>
      <w:bookmarkEnd w:id="19"/>
      <w:bookmarkEnd w:id="20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26"/>
        <w:gridCol w:w="4408"/>
        <w:gridCol w:w="3410"/>
      </w:tblGrid>
      <w:tr w:rsidR="007C3B13" w:rsidRPr="007C3B13" w14:paraId="055199C5" w14:textId="77777777" w:rsidTr="007C3B13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B154518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A086E94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086FAD4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7C3B13" w:rsidRPr="007C3B13" w14:paraId="5937CE09" w14:textId="77777777" w:rsidTr="007C3B13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684CCB2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FAD8FFF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ID_mon</w:t>
            </w:r>
          </w:p>
          <w:p w14:paraId="507A007A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371362A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</w:tc>
      </w:tr>
      <w:tr w:rsidR="007C3B13" w:rsidRPr="007C3B13" w14:paraId="7900C942" w14:textId="77777777" w:rsidTr="007C3B13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CE814F2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E787468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Không có 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E16BA95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7C3B13" w:rsidRPr="007C3B13" w14:paraId="61CB74E4" w14:textId="77777777" w:rsidTr="007C3B13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E35CECE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14B88FB" w14:textId="77777777" w:rsidR="007C3B13" w:rsidRPr="007C3B13" w:rsidRDefault="007C3B13" w:rsidP="007C3B13">
            <w:pPr>
              <w:numPr>
                <w:ilvl w:val="0"/>
                <w:numId w:val="15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hập ID món muốn xóa</w:t>
            </w:r>
          </w:p>
          <w:p w14:paraId="29D2DE5A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Kiểm tra:</w:t>
            </w:r>
          </w:p>
          <w:p w14:paraId="19A8DC05" w14:textId="77777777" w:rsidR="007C3B13" w:rsidRPr="007C3B13" w:rsidRDefault="007C3B13" w:rsidP="007C3B13">
            <w:pPr>
              <w:numPr>
                <w:ilvl w:val="0"/>
                <w:numId w:val="16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ếu ID món không có trong danh sách món, thông báo “Không tìm thấy”, yêu cầu nhập lại.</w:t>
            </w:r>
          </w:p>
          <w:p w14:paraId="7E0D5D91" w14:textId="77777777" w:rsidR="007C3B13" w:rsidRPr="007C3B13" w:rsidRDefault="007C3B13" w:rsidP="007C3B13">
            <w:pPr>
              <w:numPr>
                <w:ilvl w:val="0"/>
                <w:numId w:val="16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lastRenderedPageBreak/>
              <w:t>Nếu ID món có trong danh sách món, thực hiện xóa thông tin món khỏi danh sách món, thông báo “Đã xóa món”</w:t>
            </w:r>
          </w:p>
        </w:tc>
      </w:tr>
      <w:tr w:rsidR="007C3B13" w:rsidRPr="007C3B13" w14:paraId="57495855" w14:textId="77777777" w:rsidTr="007C3B13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5503A59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1DB5B47" w14:textId="77777777" w:rsidR="007C3B13" w:rsidRPr="007C3B13" w:rsidRDefault="007C3B13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 xml:space="preserve"> Thông tin món bao gồm: ID món, tên món, giá món.</w:t>
            </w:r>
          </w:p>
        </w:tc>
      </w:tr>
    </w:tbl>
    <w:p w14:paraId="0327305B" w14:textId="75498515" w:rsidR="007C3B13" w:rsidRPr="00C60956" w:rsidRDefault="00F0416C" w:rsidP="00F0416C">
      <w:pPr>
        <w:pStyle w:val="Caption"/>
        <w:jc w:val="center"/>
        <w:rPr>
          <w:color w:val="000000" w:themeColor="text1"/>
          <w:sz w:val="26"/>
          <w:szCs w:val="26"/>
        </w:rPr>
      </w:pPr>
      <w:bookmarkStart w:id="21" w:name="_Toc166110728"/>
      <w:bookmarkStart w:id="22" w:name="_Toc166110784"/>
      <w:bookmarkStart w:id="23" w:name="_Toc166110805"/>
      <w:bookmarkStart w:id="24" w:name="_Toc166110858"/>
      <w:bookmarkStart w:id="25" w:name="_Toc166152373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2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Xóa món</w:t>
      </w:r>
      <w:bookmarkEnd w:id="21"/>
      <w:bookmarkEnd w:id="22"/>
      <w:bookmarkEnd w:id="23"/>
      <w:bookmarkEnd w:id="24"/>
      <w:bookmarkEnd w:id="25"/>
    </w:p>
    <w:p w14:paraId="4EF75FED" w14:textId="77777777" w:rsidR="007C3B13" w:rsidRDefault="007C3B13" w:rsidP="007C3B13"/>
    <w:p w14:paraId="42B12336" w14:textId="77777777" w:rsidR="00F0416C" w:rsidRPr="007C3B13" w:rsidRDefault="00F0416C" w:rsidP="007C3B13"/>
    <w:p w14:paraId="722A3A95" w14:textId="33A95F0D" w:rsidR="007C3B13" w:rsidRPr="007C3B13" w:rsidRDefault="007C3B13" w:rsidP="007C3B13">
      <w:pPr>
        <w:pStyle w:val="Heading3"/>
      </w:pPr>
      <w:bookmarkStart w:id="26" w:name="_Toc166151430"/>
      <w:bookmarkStart w:id="27" w:name="_Toc166151661"/>
      <w:bookmarkStart w:id="28" w:name="_Toc166151701"/>
      <w:r>
        <w:t>Phương thức Cap_nhat_mon()</w:t>
      </w:r>
      <w:bookmarkEnd w:id="26"/>
      <w:bookmarkEnd w:id="27"/>
      <w:bookmarkEnd w:id="28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55"/>
        <w:gridCol w:w="3552"/>
        <w:gridCol w:w="4237"/>
      </w:tblGrid>
      <w:tr w:rsidR="007C3B13" w:rsidRPr="007C3B13" w14:paraId="3BD8FCDB" w14:textId="77777777" w:rsidTr="007C3B13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91648A9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6EE4FD7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F79B9C8" w14:textId="7D528398" w:rsidR="007C3B13" w:rsidRPr="007C3B13" w:rsidRDefault="00B7215F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7C3B13" w:rsidRPr="007C3B13" w14:paraId="5567CC9B" w14:textId="77777777" w:rsidTr="007C3B13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E69372D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576761D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ID_mon</w:t>
            </w:r>
          </w:p>
          <w:p w14:paraId="5C9E1C49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8B01022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</w:tc>
      </w:tr>
      <w:tr w:rsidR="007C3B13" w:rsidRPr="007C3B13" w14:paraId="14762481" w14:textId="77777777" w:rsidTr="007C3B13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A213180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674B126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Ten_mon</w:t>
            </w:r>
          </w:p>
          <w:p w14:paraId="35BCDABE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gi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9207FFE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  <w:p w14:paraId="5EDB0C5D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</w:tc>
      </w:tr>
      <w:tr w:rsidR="007C3B13" w:rsidRPr="007C3B13" w14:paraId="46186664" w14:textId="77777777" w:rsidTr="007C3B13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3631EBD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C9F0323" w14:textId="77777777" w:rsidR="007C3B13" w:rsidRPr="007C3B13" w:rsidRDefault="007C3B13" w:rsidP="007C3B13">
            <w:pPr>
              <w:numPr>
                <w:ilvl w:val="0"/>
                <w:numId w:val="18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hập ID món muốn chỉnh sửa</w:t>
            </w:r>
          </w:p>
          <w:p w14:paraId="5B4844AF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Kiểm tra:</w:t>
            </w:r>
          </w:p>
          <w:p w14:paraId="7E7FC7C9" w14:textId="77777777" w:rsidR="007C3B13" w:rsidRPr="007C3B13" w:rsidRDefault="007C3B13" w:rsidP="007C3B13">
            <w:pPr>
              <w:numPr>
                <w:ilvl w:val="0"/>
                <w:numId w:val="19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ếu ID món không có trong danh sách món, thông báo “Không tìm thấy”, yêu cầu nhập lại.</w:t>
            </w:r>
          </w:p>
          <w:p w14:paraId="07205E89" w14:textId="77777777" w:rsidR="007C3B13" w:rsidRPr="007C3B13" w:rsidRDefault="007C3B13" w:rsidP="007C3B13">
            <w:pPr>
              <w:numPr>
                <w:ilvl w:val="0"/>
                <w:numId w:val="19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ếu ID món tồn tại trong danh sách món, thực hiện chỉnh sửa thông tin món.</w:t>
            </w:r>
          </w:p>
          <w:p w14:paraId="7FD772A0" w14:textId="77777777" w:rsidR="007C3B13" w:rsidRPr="007C3B13" w:rsidRDefault="007C3B13" w:rsidP="007C3B13">
            <w:pPr>
              <w:numPr>
                <w:ilvl w:val="0"/>
                <w:numId w:val="20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Chỉnh sửa thông tin món</w:t>
            </w:r>
          </w:p>
          <w:p w14:paraId="0755618F" w14:textId="77777777" w:rsidR="007C3B13" w:rsidRPr="007C3B13" w:rsidRDefault="007C3B13" w:rsidP="007C3B13">
            <w:pPr>
              <w:numPr>
                <w:ilvl w:val="0"/>
                <w:numId w:val="21"/>
              </w:numPr>
              <w:spacing w:after="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ếu chỉnh sửa tên món thì nhập tên món mới.</w:t>
            </w:r>
          </w:p>
          <w:p w14:paraId="718C611F" w14:textId="77777777" w:rsidR="007C3B13" w:rsidRPr="007C3B13" w:rsidRDefault="007C3B13" w:rsidP="007C3B13">
            <w:pPr>
              <w:numPr>
                <w:ilvl w:val="0"/>
                <w:numId w:val="21"/>
              </w:numPr>
              <w:spacing w:after="24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ếu chỉnh sửa giá món thì nhập giá món mới.</w:t>
            </w:r>
          </w:p>
          <w:p w14:paraId="3176C89D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Kiểm tra</w:t>
            </w:r>
          </w:p>
          <w:p w14:paraId="34FB0DAC" w14:textId="77777777" w:rsidR="007C3B13" w:rsidRPr="007C3B13" w:rsidRDefault="007C3B13" w:rsidP="007C3B13">
            <w:pPr>
              <w:numPr>
                <w:ilvl w:val="0"/>
                <w:numId w:val="22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ếu tên món trống, thông báo “Chưa nhập tên món”,  yêu cầu nhập lại.</w:t>
            </w:r>
          </w:p>
          <w:p w14:paraId="1E4842C6" w14:textId="77777777" w:rsidR="007C3B13" w:rsidRPr="007C3B13" w:rsidRDefault="007C3B13" w:rsidP="007C3B13">
            <w:pPr>
              <w:numPr>
                <w:ilvl w:val="0"/>
                <w:numId w:val="22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ếu tên món đã có trong danh sách món thì thông báo “Đã có tên món trong danh sách”, yêu cầu nhập lại.</w:t>
            </w:r>
          </w:p>
          <w:p w14:paraId="55365DC0" w14:textId="77777777" w:rsidR="007C3B13" w:rsidRPr="007C3B13" w:rsidRDefault="007C3B13" w:rsidP="007C3B13">
            <w:pPr>
              <w:numPr>
                <w:ilvl w:val="0"/>
                <w:numId w:val="22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ếu giá món đã có trong danh sách món thì thông báo “Giá đã tồn tại”</w:t>
            </w:r>
          </w:p>
          <w:p w14:paraId="21B774F4" w14:textId="77777777" w:rsidR="007C3B13" w:rsidRPr="007C3B13" w:rsidRDefault="007C3B13" w:rsidP="007C3B13">
            <w:pPr>
              <w:numPr>
                <w:ilvl w:val="0"/>
                <w:numId w:val="22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lastRenderedPageBreak/>
              <w:t>Nếu giá món trống, thông báo “Chưa nhập giá món”, yêu cầu nhập lại.</w:t>
            </w:r>
          </w:p>
          <w:p w14:paraId="160E8531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ếu thông tin hợp lệ, lưu thông tin chỉnh sửa vào danh sách món.</w:t>
            </w:r>
          </w:p>
        </w:tc>
      </w:tr>
      <w:tr w:rsidR="007C3B13" w:rsidRPr="007C3B13" w14:paraId="5C81CC5C" w14:textId="77777777" w:rsidTr="007C3B13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11CF002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E3042DC" w14:textId="77777777" w:rsidR="007C3B13" w:rsidRPr="007C3B13" w:rsidRDefault="007C3B13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 xml:space="preserve"> Người dùng có thể chọn sửa một trong hai thông tin là Tên món và Giá món.</w:t>
            </w:r>
          </w:p>
        </w:tc>
      </w:tr>
    </w:tbl>
    <w:p w14:paraId="302D504A" w14:textId="141F2BB4" w:rsidR="007C3B13" w:rsidRPr="00C60956" w:rsidRDefault="00F0416C" w:rsidP="00F0416C">
      <w:pPr>
        <w:pStyle w:val="Caption"/>
        <w:jc w:val="center"/>
        <w:rPr>
          <w:color w:val="000000" w:themeColor="text1"/>
          <w:sz w:val="26"/>
          <w:szCs w:val="26"/>
        </w:rPr>
      </w:pPr>
      <w:bookmarkStart w:id="29" w:name="_Toc166110729"/>
      <w:bookmarkStart w:id="30" w:name="_Toc166110785"/>
      <w:bookmarkStart w:id="31" w:name="_Toc166110806"/>
      <w:bookmarkStart w:id="32" w:name="_Toc166110859"/>
      <w:bookmarkStart w:id="33" w:name="_Toc166152374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3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Cập nhật món</w:t>
      </w:r>
      <w:bookmarkEnd w:id="29"/>
      <w:bookmarkEnd w:id="30"/>
      <w:bookmarkEnd w:id="31"/>
      <w:bookmarkEnd w:id="32"/>
      <w:bookmarkEnd w:id="33"/>
    </w:p>
    <w:p w14:paraId="0478863C" w14:textId="77777777" w:rsidR="007C3B13" w:rsidRDefault="007C3B13" w:rsidP="007C3B13"/>
    <w:p w14:paraId="1F63CDE9" w14:textId="77777777" w:rsidR="007C3B13" w:rsidRDefault="007C3B13" w:rsidP="007C3B13"/>
    <w:p w14:paraId="54026C5F" w14:textId="77777777" w:rsidR="007C3B13" w:rsidRDefault="007C3B13" w:rsidP="007C3B13"/>
    <w:p w14:paraId="441DFB7E" w14:textId="6B1FA75D" w:rsidR="007C3B13" w:rsidRPr="007C3B13" w:rsidRDefault="007C3B13" w:rsidP="007C3B13">
      <w:pPr>
        <w:pStyle w:val="Heading3"/>
      </w:pPr>
      <w:bookmarkStart w:id="34" w:name="_Toc166151431"/>
      <w:bookmarkStart w:id="35" w:name="_Toc166151662"/>
      <w:bookmarkStart w:id="36" w:name="_Toc166151702"/>
      <w:r>
        <w:t>Phương thức Them_hoa_don_chi_tiet()</w:t>
      </w:r>
      <w:bookmarkEnd w:id="34"/>
      <w:bookmarkEnd w:id="35"/>
      <w:bookmarkEnd w:id="36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11"/>
        <w:gridCol w:w="3832"/>
        <w:gridCol w:w="3901"/>
      </w:tblGrid>
      <w:tr w:rsidR="007C3B13" w:rsidRPr="007C3B13" w14:paraId="0E2995DE" w14:textId="77777777" w:rsidTr="007C3B13">
        <w:trPr>
          <w:trHeight w:val="419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D45F567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FE44816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3AE3B66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7C3B13" w:rsidRPr="007C3B13" w14:paraId="6734406E" w14:textId="77777777" w:rsidTr="007C3B13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C672902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C9D16E1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ID_mon</w:t>
            </w:r>
          </w:p>
          <w:p w14:paraId="418397F8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 Gia</w:t>
            </w:r>
          </w:p>
          <w:p w14:paraId="7069E3F3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Soluon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95ADFD5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  <w:p w14:paraId="1E49C047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  <w:p w14:paraId="0E622BBA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</w:tc>
      </w:tr>
      <w:tr w:rsidR="007C3B13" w:rsidRPr="007C3B13" w14:paraId="6E2FF716" w14:textId="77777777" w:rsidTr="007C3B13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A98AF33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E861F4E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Ten_mon</w:t>
            </w:r>
          </w:p>
          <w:p w14:paraId="6A6BBCC3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Gia</w:t>
            </w:r>
          </w:p>
          <w:p w14:paraId="42358558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Soluong</w:t>
            </w:r>
          </w:p>
          <w:p w14:paraId="1A494827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Thanh_tie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861C914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  <w:p w14:paraId="2A6BADA1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  <w:p w14:paraId="7FF0B727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  <w:p w14:paraId="50AF3FD0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</w:tc>
      </w:tr>
      <w:tr w:rsidR="007C3B13" w:rsidRPr="007C3B13" w14:paraId="1CBA2806" w14:textId="77777777" w:rsidTr="007C3B13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126EFBE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DC82378" w14:textId="77777777" w:rsidR="007C3B13" w:rsidRPr="007C3B13" w:rsidRDefault="007C3B13" w:rsidP="007C3B13">
            <w:pPr>
              <w:numPr>
                <w:ilvl w:val="0"/>
                <w:numId w:val="26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Tạo ID hóa đơn chi tiết</w:t>
            </w:r>
          </w:p>
          <w:p w14:paraId="52056518" w14:textId="77777777" w:rsidR="007C3B13" w:rsidRPr="007C3B13" w:rsidRDefault="007C3B13" w:rsidP="007C3B13">
            <w:pPr>
              <w:numPr>
                <w:ilvl w:val="0"/>
                <w:numId w:val="27"/>
              </w:numPr>
              <w:spacing w:after="24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ID hóa đơn chi tiết = ID hóa đơn + số thứ tự hóa đơn chi tiết</w:t>
            </w:r>
          </w:p>
          <w:p w14:paraId="340433E5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( Ví dụ có chi tiết hóa đơn thứ nhất : &lt;ID hóa đơn chính&gt;_1)</w:t>
            </w:r>
          </w:p>
          <w:p w14:paraId="20479A6E" w14:textId="77777777" w:rsidR="007C3B13" w:rsidRPr="007C3B13" w:rsidRDefault="007C3B13" w:rsidP="007C3B13">
            <w:pPr>
              <w:numPr>
                <w:ilvl w:val="0"/>
                <w:numId w:val="28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hập thông tin</w:t>
            </w:r>
          </w:p>
          <w:p w14:paraId="75FC3750" w14:textId="77777777" w:rsidR="007C3B13" w:rsidRPr="007C3B13" w:rsidRDefault="007C3B13" w:rsidP="007C3B13">
            <w:pPr>
              <w:numPr>
                <w:ilvl w:val="0"/>
                <w:numId w:val="29"/>
              </w:numPr>
              <w:spacing w:after="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hập ID món khách hàng đặt</w:t>
            </w:r>
          </w:p>
          <w:p w14:paraId="67E2F198" w14:textId="77777777" w:rsidR="007C3B13" w:rsidRPr="007C3B13" w:rsidRDefault="007C3B13" w:rsidP="007C3B13">
            <w:pPr>
              <w:numPr>
                <w:ilvl w:val="0"/>
                <w:numId w:val="29"/>
              </w:numPr>
              <w:spacing w:after="24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hập số lượng</w:t>
            </w:r>
          </w:p>
          <w:p w14:paraId="085B460A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Kiểm tra</w:t>
            </w:r>
          </w:p>
          <w:p w14:paraId="309A9DBD" w14:textId="77777777" w:rsidR="007C3B13" w:rsidRPr="007C3B13" w:rsidRDefault="007C3B13" w:rsidP="007C3B13">
            <w:pPr>
              <w:numPr>
                <w:ilvl w:val="0"/>
                <w:numId w:val="30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lastRenderedPageBreak/>
              <w:t>Nếu ID món không tồn tại trong danh sách món, thông báo “Không tồn tại món”, yêu cầu nhập lại.</w:t>
            </w:r>
          </w:p>
          <w:p w14:paraId="36A226AA" w14:textId="77777777" w:rsidR="007C3B13" w:rsidRPr="007C3B13" w:rsidRDefault="007C3B13" w:rsidP="007C3B13">
            <w:pPr>
              <w:numPr>
                <w:ilvl w:val="0"/>
                <w:numId w:val="30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ếu số lượng món &lt;=0, thông báo “Lỗi”, yêu cầu nhập lại.</w:t>
            </w:r>
          </w:p>
          <w:p w14:paraId="05B21AC8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Nếu thông tin hợp lệ, thêm thông tin chi tiết hóa đơn vào danh sách món khách đã đặt trong Hóa đơn.</w:t>
            </w:r>
          </w:p>
        </w:tc>
      </w:tr>
      <w:tr w:rsidR="007C3B13" w:rsidRPr="007C3B13" w14:paraId="15A15236" w14:textId="77777777" w:rsidTr="007C3B13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C9E3EF4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DE1E923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 xml:space="preserve"> Thông tin chi tiết hóa đơn bao gồm: ID chi tiết hóa đơn, Tên món, Giá, Số lượng, Thành tiền từng món.</w:t>
            </w:r>
          </w:p>
          <w:p w14:paraId="6EB9BD07" w14:textId="77777777" w:rsidR="007C3B13" w:rsidRPr="007C3B13" w:rsidRDefault="007C3B13" w:rsidP="007C3B13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Thành tiền từng món được tính = Giá x Số lượng.</w:t>
            </w:r>
          </w:p>
          <w:p w14:paraId="6695A329" w14:textId="77777777" w:rsidR="007C3B13" w:rsidRPr="007C3B13" w:rsidRDefault="007C3B13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7C3B13">
              <w:rPr>
                <w:rFonts w:eastAsia="Times New Roman" w:cs="Times New Roman"/>
                <w:color w:val="000000"/>
                <w:szCs w:val="26"/>
              </w:rPr>
              <w:t>Thông tin hóa đơn (một list ) được tạo khi thực hiện tạo một đơn hàng.</w:t>
            </w:r>
          </w:p>
        </w:tc>
      </w:tr>
    </w:tbl>
    <w:p w14:paraId="2768D4C6" w14:textId="7BB78AE4" w:rsidR="00C60956" w:rsidRPr="00C60956" w:rsidRDefault="00F0416C" w:rsidP="00C60956">
      <w:pPr>
        <w:pStyle w:val="Caption"/>
        <w:jc w:val="center"/>
        <w:rPr>
          <w:color w:val="000000" w:themeColor="text1"/>
          <w:sz w:val="26"/>
          <w:szCs w:val="26"/>
        </w:rPr>
      </w:pPr>
      <w:bookmarkStart w:id="37" w:name="_Toc166110730"/>
      <w:bookmarkStart w:id="38" w:name="_Toc166110786"/>
      <w:bookmarkStart w:id="39" w:name="_Toc166110807"/>
      <w:bookmarkStart w:id="40" w:name="_Toc166110860"/>
      <w:bookmarkStart w:id="41" w:name="_Toc166152375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4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Thêm hóa đơn chi tiết</w:t>
      </w:r>
      <w:bookmarkEnd w:id="37"/>
      <w:bookmarkEnd w:id="38"/>
      <w:bookmarkEnd w:id="39"/>
      <w:bookmarkEnd w:id="40"/>
      <w:bookmarkEnd w:id="41"/>
    </w:p>
    <w:p w14:paraId="74BA6CD4" w14:textId="74F3CE4D" w:rsidR="00B7215F" w:rsidRPr="00B7215F" w:rsidRDefault="007C3B13" w:rsidP="00B7215F">
      <w:pPr>
        <w:pStyle w:val="Heading3"/>
      </w:pPr>
      <w:bookmarkStart w:id="42" w:name="_Toc166151432"/>
      <w:bookmarkStart w:id="43" w:name="_Toc166151663"/>
      <w:bookmarkStart w:id="44" w:name="_Toc166151703"/>
      <w:r>
        <w:t>Phương thức Xoa_hoa_don_chi_tiet()</w:t>
      </w:r>
      <w:bookmarkEnd w:id="42"/>
      <w:bookmarkEnd w:id="43"/>
      <w:bookmarkEnd w:id="44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67"/>
        <w:gridCol w:w="4963"/>
        <w:gridCol w:w="2814"/>
      </w:tblGrid>
      <w:tr w:rsidR="00B7215F" w:rsidRPr="00B7215F" w14:paraId="076EA93B" w14:textId="77777777" w:rsidTr="00B7215F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EEDE8A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802BD8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C2D0D94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B7215F" w:rsidRPr="00B7215F" w14:paraId="36181B3D" w14:textId="77777777" w:rsidTr="00B7215F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B5EF45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4D027B0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D_chi_tiet_hoa_don</w:t>
            </w:r>
          </w:p>
          <w:p w14:paraId="008F575E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D_mon</w:t>
            </w:r>
          </w:p>
          <w:p w14:paraId="16176F1E" w14:textId="77777777" w:rsidR="00B7215F" w:rsidRPr="00B7215F" w:rsidRDefault="00B7215F" w:rsidP="00B7215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C0E8DB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ring </w:t>
            </w:r>
          </w:p>
          <w:p w14:paraId="755EA2B1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4A944B43" w14:textId="77777777" w:rsidR="00B7215F" w:rsidRPr="00B7215F" w:rsidRDefault="00B7215F" w:rsidP="00B7215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B7215F" w:rsidRPr="00B7215F" w14:paraId="0E575C24" w14:textId="77777777" w:rsidTr="00B7215F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5D9BB17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CEB499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hông có 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972A602" w14:textId="77777777" w:rsidR="00B7215F" w:rsidRPr="00B7215F" w:rsidRDefault="00B7215F" w:rsidP="00B7215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B7215F" w:rsidRPr="00B7215F" w14:paraId="4C81C9AC" w14:textId="77777777" w:rsidTr="00B7215F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8769A8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912475E" w14:textId="77777777" w:rsidR="00B7215F" w:rsidRPr="00B7215F" w:rsidRDefault="00B7215F" w:rsidP="00B7215F">
            <w:pPr>
              <w:numPr>
                <w:ilvl w:val="0"/>
                <w:numId w:val="32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hập thông tin</w:t>
            </w:r>
          </w:p>
          <w:p w14:paraId="1D48A855" w14:textId="77777777" w:rsidR="00B7215F" w:rsidRPr="00B7215F" w:rsidRDefault="00B7215F" w:rsidP="00B7215F">
            <w:pPr>
              <w:numPr>
                <w:ilvl w:val="0"/>
                <w:numId w:val="33"/>
              </w:numPr>
              <w:spacing w:after="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hập ID chi tiết hóa đơn.</w:t>
            </w:r>
          </w:p>
          <w:p w14:paraId="076E8DCA" w14:textId="77777777" w:rsidR="00B7215F" w:rsidRPr="00B7215F" w:rsidRDefault="00B7215F" w:rsidP="00B7215F">
            <w:pPr>
              <w:numPr>
                <w:ilvl w:val="0"/>
                <w:numId w:val="33"/>
              </w:numPr>
              <w:spacing w:after="24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hập ID món khách hàng muốn hủy</w:t>
            </w:r>
          </w:p>
          <w:p w14:paraId="374227BE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iểm tra</w:t>
            </w:r>
          </w:p>
          <w:p w14:paraId="7FFB880D" w14:textId="77777777" w:rsidR="00B7215F" w:rsidRPr="00B7215F" w:rsidRDefault="00B7215F" w:rsidP="00B7215F">
            <w:pPr>
              <w:numPr>
                <w:ilvl w:val="0"/>
                <w:numId w:val="34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ếu ID chi tiết hóa đơn không tồn tại trong thông tin hóa đơn, thông báo “Lỗi”, yêu cầu nhập lại</w:t>
            </w:r>
          </w:p>
          <w:p w14:paraId="6F9F475E" w14:textId="77777777" w:rsidR="00B7215F" w:rsidRPr="00B7215F" w:rsidRDefault="00B7215F" w:rsidP="00B7215F">
            <w:pPr>
              <w:numPr>
                <w:ilvl w:val="0"/>
                <w:numId w:val="34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ếu thông tin hợp lệ, xóa thông tin chi tiết hóa đơn trong thông tin hóa đơn.</w:t>
            </w:r>
          </w:p>
        </w:tc>
      </w:tr>
      <w:tr w:rsidR="00B7215F" w:rsidRPr="00B7215F" w14:paraId="40A9EE42" w14:textId="77777777" w:rsidTr="00B7215F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A22B450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06C18F6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 xml:space="preserve"> Thông tin chi tiết hóa đơn bao gồm: ID chi tiết hóa đơn, Tên món, Giá, Số lượng, Thành tiền từng món.</w:t>
            </w:r>
          </w:p>
          <w:p w14:paraId="1E065C2D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hành tiền từng món được tính = Giá x Số lượng.</w:t>
            </w:r>
          </w:p>
          <w:p w14:paraId="750AF6C6" w14:textId="77777777" w:rsidR="00B7215F" w:rsidRPr="00B7215F" w:rsidRDefault="00B7215F" w:rsidP="00F0416C">
            <w:pPr>
              <w:keepNext/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14:paraId="2A213D8E" w14:textId="3264B1B9" w:rsidR="007C3B13" w:rsidRDefault="00F0416C" w:rsidP="00F0416C">
      <w:pPr>
        <w:pStyle w:val="Caption"/>
        <w:jc w:val="center"/>
        <w:rPr>
          <w:color w:val="000000" w:themeColor="text1"/>
          <w:sz w:val="26"/>
          <w:szCs w:val="26"/>
        </w:rPr>
      </w:pPr>
      <w:bookmarkStart w:id="45" w:name="_Toc166110731"/>
      <w:bookmarkStart w:id="46" w:name="_Toc166110787"/>
      <w:bookmarkStart w:id="47" w:name="_Toc166110808"/>
      <w:bookmarkStart w:id="48" w:name="_Toc166110861"/>
      <w:bookmarkStart w:id="49" w:name="_Toc166152376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5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Xóa hóa đơn chi tiết</w:t>
      </w:r>
      <w:bookmarkEnd w:id="45"/>
      <w:bookmarkEnd w:id="46"/>
      <w:bookmarkEnd w:id="47"/>
      <w:bookmarkEnd w:id="48"/>
      <w:bookmarkEnd w:id="49"/>
    </w:p>
    <w:p w14:paraId="0AD5F43B" w14:textId="77777777" w:rsidR="00C60956" w:rsidRPr="00C60956" w:rsidRDefault="00C60956" w:rsidP="00C60956"/>
    <w:p w14:paraId="1C1EEE8C" w14:textId="77777777" w:rsidR="00B7215F" w:rsidRDefault="00B7215F" w:rsidP="007C3B13"/>
    <w:p w14:paraId="7EBE794E" w14:textId="784BF8E4" w:rsidR="00B7215F" w:rsidRPr="00B7215F" w:rsidRDefault="00B7215F" w:rsidP="00B7215F">
      <w:pPr>
        <w:pStyle w:val="Heading3"/>
      </w:pPr>
      <w:bookmarkStart w:id="50" w:name="_Toc166151433"/>
      <w:bookmarkStart w:id="51" w:name="_Toc166151664"/>
      <w:bookmarkStart w:id="52" w:name="_Toc166151704"/>
      <w:r>
        <w:t>Phương thức Tao_don_hang()</w:t>
      </w:r>
      <w:bookmarkEnd w:id="50"/>
      <w:bookmarkEnd w:id="51"/>
      <w:bookmarkEnd w:id="52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44"/>
        <w:gridCol w:w="3910"/>
        <w:gridCol w:w="3590"/>
      </w:tblGrid>
      <w:tr w:rsidR="00B7215F" w:rsidRPr="00B7215F" w14:paraId="38287DC9" w14:textId="77777777" w:rsidTr="00B7215F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C40905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3EDF568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AEC593E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B7215F" w:rsidRPr="00B7215F" w14:paraId="6E7DD261" w14:textId="77777777" w:rsidTr="00B7215F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46E4ED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6D2E77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D_hoa_don </w:t>
            </w:r>
          </w:p>
          <w:p w14:paraId="3405BE61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en_NV: </w:t>
            </w:r>
          </w:p>
          <w:p w14:paraId="5B65716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T_ban:</w:t>
            </w:r>
          </w:p>
          <w:p w14:paraId="5DBC079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ong_gia:</w:t>
            </w:r>
          </w:p>
          <w:p w14:paraId="117BBB7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2D2AF7F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  int</w:t>
            </w:r>
          </w:p>
          <w:p w14:paraId="77A385FB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5757EF2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 int </w:t>
            </w:r>
          </w:p>
          <w:p w14:paraId="637DDC6B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 float</w:t>
            </w:r>
          </w:p>
        </w:tc>
      </w:tr>
      <w:tr w:rsidR="00B7215F" w:rsidRPr="00B7215F" w14:paraId="4E6C0736" w14:textId="77777777" w:rsidTr="00B7215F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BFCC773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B7C7C7D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D_hoa_don </w:t>
            </w:r>
          </w:p>
          <w:p w14:paraId="51C0AF09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en_NV </w:t>
            </w:r>
          </w:p>
          <w:p w14:paraId="6807CE20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T_ban</w:t>
            </w:r>
          </w:p>
          <w:p w14:paraId="0E7B840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en_mon</w:t>
            </w:r>
          </w:p>
          <w:p w14:paraId="33840729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oluong</w:t>
            </w:r>
          </w:p>
          <w:p w14:paraId="6B137FD7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Gia</w:t>
            </w:r>
          </w:p>
          <w:p w14:paraId="661C540A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hanhtien</w:t>
            </w:r>
          </w:p>
          <w:p w14:paraId="67D0E410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ong_gi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3CA313F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  <w:p w14:paraId="0ED02C4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irng</w:t>
            </w:r>
          </w:p>
          <w:p w14:paraId="633EA8CE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  <w:p w14:paraId="75DED5F4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00C2D9CC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  <w:p w14:paraId="4E2A06CE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  <w:p w14:paraId="3D53E04F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  <w:p w14:paraId="55D102FA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</w:tc>
      </w:tr>
      <w:tr w:rsidR="00B7215F" w:rsidRPr="00B7215F" w14:paraId="351BDBA5" w14:textId="77777777" w:rsidTr="00B7215F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15D8D04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CF7A999" w14:textId="77777777" w:rsidR="00B7215F" w:rsidRPr="00B7215F" w:rsidRDefault="00B7215F" w:rsidP="00B7215F">
            <w:pPr>
              <w:numPr>
                <w:ilvl w:val="0"/>
                <w:numId w:val="49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ạo ID hóa đơn theo qui tắc : Ngày tháng năm + số thứ tự hóa đơn được tạo.</w:t>
            </w:r>
          </w:p>
          <w:p w14:paraId="64320F9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Ví dụ hóa đơn đầu tiên trong ngày 5/4/2021 thì ID hóa đơn là: 2021451</w:t>
            </w:r>
          </w:p>
          <w:p w14:paraId="6F8C4EB2" w14:textId="77777777" w:rsidR="00B7215F" w:rsidRPr="00B7215F" w:rsidRDefault="00B7215F" w:rsidP="00B7215F">
            <w:pPr>
              <w:numPr>
                <w:ilvl w:val="0"/>
                <w:numId w:val="50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ính tổng giá</w:t>
            </w:r>
          </w:p>
          <w:p w14:paraId="74B3E9C3" w14:textId="77777777" w:rsidR="00B7215F" w:rsidRPr="00B7215F" w:rsidRDefault="00B7215F" w:rsidP="00B7215F">
            <w:pPr>
              <w:spacing w:after="240" w:line="240" w:lineRule="auto"/>
              <w:ind w:left="72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ổng giá = tổng các thành tiền của hóa đơn chi tiết.</w:t>
            </w:r>
          </w:p>
        </w:tc>
      </w:tr>
      <w:tr w:rsidR="00B7215F" w:rsidRPr="00B7215F" w14:paraId="30FE8D38" w14:textId="77777777" w:rsidTr="00B7215F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8C621E3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40EA5E2" w14:textId="77777777" w:rsidR="00B7215F" w:rsidRPr="00B7215F" w:rsidRDefault="00B7215F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14:paraId="53A7ACAC" w14:textId="11E44336" w:rsidR="00B7215F" w:rsidRDefault="00F0416C" w:rsidP="00F0416C">
      <w:pPr>
        <w:pStyle w:val="Caption"/>
        <w:jc w:val="center"/>
        <w:rPr>
          <w:color w:val="000000" w:themeColor="text1"/>
          <w:sz w:val="26"/>
          <w:szCs w:val="26"/>
        </w:rPr>
      </w:pPr>
      <w:bookmarkStart w:id="53" w:name="_Toc166110732"/>
      <w:bookmarkStart w:id="54" w:name="_Toc166110788"/>
      <w:bookmarkStart w:id="55" w:name="_Toc166110809"/>
      <w:bookmarkStart w:id="56" w:name="_Toc166110862"/>
      <w:bookmarkStart w:id="57" w:name="_Toc166152377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6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Tạo đơn hàng</w:t>
      </w:r>
      <w:bookmarkEnd w:id="53"/>
      <w:bookmarkEnd w:id="54"/>
      <w:bookmarkEnd w:id="55"/>
      <w:bookmarkEnd w:id="56"/>
      <w:bookmarkEnd w:id="57"/>
    </w:p>
    <w:p w14:paraId="42F7F85A" w14:textId="77777777" w:rsidR="00C60956" w:rsidRPr="00C60956" w:rsidRDefault="00C60956" w:rsidP="00C60956"/>
    <w:p w14:paraId="0F245437" w14:textId="307D772E" w:rsidR="00B7215F" w:rsidRPr="00B7215F" w:rsidRDefault="00B7215F" w:rsidP="00B7215F">
      <w:pPr>
        <w:pStyle w:val="Heading3"/>
      </w:pPr>
      <w:bookmarkStart w:id="58" w:name="_Toc166151434"/>
      <w:bookmarkStart w:id="59" w:name="_Toc166151665"/>
      <w:bookmarkStart w:id="60" w:name="_Toc166151705"/>
      <w:r>
        <w:lastRenderedPageBreak/>
        <w:t>Phương thức In_hoa_don()</w:t>
      </w:r>
      <w:bookmarkEnd w:id="58"/>
      <w:bookmarkEnd w:id="59"/>
      <w:bookmarkEnd w:id="60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91"/>
        <w:gridCol w:w="4185"/>
        <w:gridCol w:w="3668"/>
      </w:tblGrid>
      <w:tr w:rsidR="00B7215F" w:rsidRPr="00B7215F" w14:paraId="41C60EE3" w14:textId="77777777" w:rsidTr="00B7215F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FBF8736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1B31C86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F5A2EE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B7215F" w:rsidRPr="00B7215F" w14:paraId="3B7228F1" w14:textId="77777777" w:rsidTr="00B7215F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635F281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EA5291D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D_hoa_don </w:t>
            </w:r>
          </w:p>
          <w:p w14:paraId="612706BD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en_NV </w:t>
            </w:r>
          </w:p>
          <w:p w14:paraId="313A6C4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T_ban</w:t>
            </w:r>
          </w:p>
          <w:p w14:paraId="2957F386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en_mon</w:t>
            </w:r>
          </w:p>
          <w:p w14:paraId="2E262376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oluong</w:t>
            </w:r>
          </w:p>
          <w:p w14:paraId="082B4029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Gia</w:t>
            </w:r>
          </w:p>
          <w:p w14:paraId="7E4913A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hanhtien</w:t>
            </w:r>
          </w:p>
          <w:p w14:paraId="5483AE5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ong_gi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AC3C36D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  <w:p w14:paraId="232D108E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12E0D6E7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  <w:p w14:paraId="56A1220D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7EA42728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  <w:p w14:paraId="7A7F32F2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  <w:p w14:paraId="7CD27335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  <w:p w14:paraId="309ABDDA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</w:tc>
      </w:tr>
      <w:tr w:rsidR="00B7215F" w:rsidRPr="00B7215F" w14:paraId="189BC1EC" w14:textId="77777777" w:rsidTr="00B7215F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59969BD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97A3661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D_hoa_don </w:t>
            </w:r>
          </w:p>
          <w:p w14:paraId="3084DBFD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en_NV </w:t>
            </w:r>
          </w:p>
          <w:p w14:paraId="73F84DF3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T_ban</w:t>
            </w:r>
          </w:p>
          <w:p w14:paraId="17D369B4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en_mon</w:t>
            </w:r>
          </w:p>
          <w:p w14:paraId="248ACCC6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oluong</w:t>
            </w:r>
          </w:p>
          <w:p w14:paraId="7BDE8C1C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Gia</w:t>
            </w:r>
          </w:p>
          <w:p w14:paraId="23B2199E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hanhtien</w:t>
            </w:r>
          </w:p>
          <w:p w14:paraId="028D773A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ong_gi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823A1B9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  <w:p w14:paraId="59FFEBC8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4A05439E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  <w:p w14:paraId="46FFEB80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62FA64F1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  <w:p w14:paraId="3AFF4A6B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  <w:p w14:paraId="6ED6AEAE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  <w:p w14:paraId="3CF831D0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float</w:t>
            </w:r>
          </w:p>
        </w:tc>
      </w:tr>
      <w:tr w:rsidR="00B7215F" w:rsidRPr="00B7215F" w14:paraId="76E8E300" w14:textId="77777777" w:rsidTr="00B7215F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A6B278B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BD8CACC" w14:textId="77777777" w:rsidR="00B7215F" w:rsidRPr="00B7215F" w:rsidRDefault="00B7215F" w:rsidP="00B7215F">
            <w:pPr>
              <w:numPr>
                <w:ilvl w:val="0"/>
                <w:numId w:val="52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Hiển thị thông tin hóa đơn </w:t>
            </w:r>
          </w:p>
        </w:tc>
      </w:tr>
      <w:tr w:rsidR="00B7215F" w:rsidRPr="00B7215F" w14:paraId="4BAF0232" w14:textId="77777777" w:rsidTr="00B7215F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F59709B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541E306" w14:textId="77777777" w:rsidR="00B7215F" w:rsidRPr="00B7215F" w:rsidRDefault="00B7215F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 xml:space="preserve"> Thông tin hóa đơn bao gồm: ID hóa đơn, Tên NV, STT bàn, Tên món, Số lượng, Giá , Thành tiền từng món và Tổng giá.</w:t>
            </w:r>
          </w:p>
        </w:tc>
      </w:tr>
    </w:tbl>
    <w:p w14:paraId="2DE2A4BB" w14:textId="50284ADC" w:rsidR="00B7215F" w:rsidRDefault="00F0416C" w:rsidP="00F0416C">
      <w:pPr>
        <w:pStyle w:val="Caption"/>
        <w:jc w:val="center"/>
        <w:rPr>
          <w:color w:val="000000" w:themeColor="text1"/>
          <w:sz w:val="26"/>
          <w:szCs w:val="26"/>
        </w:rPr>
      </w:pPr>
      <w:bookmarkStart w:id="61" w:name="_Toc166110733"/>
      <w:bookmarkStart w:id="62" w:name="_Toc166110789"/>
      <w:bookmarkStart w:id="63" w:name="_Toc166110810"/>
      <w:bookmarkStart w:id="64" w:name="_Toc166110863"/>
      <w:bookmarkStart w:id="65" w:name="_Toc166152378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7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In hóa đơn</w:t>
      </w:r>
      <w:bookmarkEnd w:id="61"/>
      <w:bookmarkEnd w:id="62"/>
      <w:bookmarkEnd w:id="63"/>
      <w:bookmarkEnd w:id="64"/>
      <w:bookmarkEnd w:id="65"/>
    </w:p>
    <w:p w14:paraId="3B19792A" w14:textId="77777777" w:rsidR="00C60956" w:rsidRPr="00C60956" w:rsidRDefault="00C60956" w:rsidP="00C60956"/>
    <w:p w14:paraId="1455FFDA" w14:textId="47CF161D" w:rsidR="00B7215F" w:rsidRDefault="00B7215F" w:rsidP="00B7215F">
      <w:pPr>
        <w:pStyle w:val="Heading3"/>
      </w:pPr>
      <w:bookmarkStart w:id="66" w:name="_Toc166151435"/>
      <w:bookmarkStart w:id="67" w:name="_Toc166151666"/>
      <w:bookmarkStart w:id="68" w:name="_Toc166151706"/>
      <w:r>
        <w:lastRenderedPageBreak/>
        <w:t>Phương thức Dat_ban()</w:t>
      </w:r>
      <w:bookmarkEnd w:id="66"/>
      <w:bookmarkEnd w:id="67"/>
      <w:bookmarkEnd w:id="68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34"/>
        <w:gridCol w:w="4812"/>
        <w:gridCol w:w="3298"/>
      </w:tblGrid>
      <w:tr w:rsidR="00F0416C" w:rsidRPr="00F0416C" w14:paraId="5CBB8BEA" w14:textId="77777777" w:rsidTr="00F0416C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CDAD64F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25C5823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BADFC78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F0416C" w:rsidRPr="00F0416C" w14:paraId="560CE4B3" w14:textId="77777777" w:rsidTr="00F0416C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1F387D2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6AE47C7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en_khach_hang</w:t>
            </w:r>
          </w:p>
          <w:p w14:paraId="37045185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SDT</w:t>
            </w:r>
          </w:p>
          <w:p w14:paraId="3BB825F2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STT </w:t>
            </w:r>
          </w:p>
          <w:p w14:paraId="22948B75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Gio</w:t>
            </w:r>
          </w:p>
          <w:p w14:paraId="37B6D97A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Soluongkhach</w:t>
            </w:r>
          </w:p>
          <w:p w14:paraId="7CC1EC37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6900473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  <w:p w14:paraId="4E077D07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  <w:p w14:paraId="105459CD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  <w:p w14:paraId="0F05C24D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ime</w:t>
            </w:r>
          </w:p>
          <w:p w14:paraId="6AFBB99E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</w:tc>
      </w:tr>
      <w:tr w:rsidR="00F0416C" w:rsidRPr="00F0416C" w14:paraId="214155A5" w14:textId="77777777" w:rsidTr="00F0416C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7AE7C12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BDA9E9A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ID_khach_hàng</w:t>
            </w:r>
          </w:p>
          <w:p w14:paraId="5D03282D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en_khach_hang</w:t>
            </w:r>
          </w:p>
          <w:p w14:paraId="5D2922F5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SDT</w:t>
            </w:r>
          </w:p>
          <w:p w14:paraId="0E2EFE54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STT </w:t>
            </w:r>
          </w:p>
          <w:p w14:paraId="3BDF9084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Gio</w:t>
            </w:r>
          </w:p>
          <w:p w14:paraId="0AB7F40B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Soluongkhnac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E1A068A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  <w:p w14:paraId="5779ACFB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71EDF2A5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  <w:p w14:paraId="50829F7F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  <w:p w14:paraId="3E2DB935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ime</w:t>
            </w:r>
          </w:p>
          <w:p w14:paraId="7B26F992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</w:tc>
      </w:tr>
      <w:tr w:rsidR="00F0416C" w:rsidRPr="00F0416C" w14:paraId="51E08A24" w14:textId="77777777" w:rsidTr="00F0416C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27F5B4E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ADE9A4C" w14:textId="77777777" w:rsidR="00F0416C" w:rsidRPr="00F0416C" w:rsidRDefault="00F0416C" w:rsidP="00F0416C">
            <w:pPr>
              <w:numPr>
                <w:ilvl w:val="0"/>
                <w:numId w:val="60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hập thông tin</w:t>
            </w:r>
          </w:p>
          <w:p w14:paraId="58D24314" w14:textId="77777777" w:rsidR="00F0416C" w:rsidRPr="00F0416C" w:rsidRDefault="00F0416C" w:rsidP="00F0416C">
            <w:pPr>
              <w:numPr>
                <w:ilvl w:val="0"/>
                <w:numId w:val="61"/>
              </w:numPr>
              <w:spacing w:after="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hập tên khách hàng</w:t>
            </w:r>
          </w:p>
          <w:p w14:paraId="15643E92" w14:textId="77777777" w:rsidR="00F0416C" w:rsidRPr="00F0416C" w:rsidRDefault="00F0416C" w:rsidP="00F0416C">
            <w:pPr>
              <w:numPr>
                <w:ilvl w:val="0"/>
                <w:numId w:val="61"/>
              </w:numPr>
              <w:spacing w:after="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hập số điện thoại</w:t>
            </w:r>
          </w:p>
          <w:p w14:paraId="41C11485" w14:textId="77777777" w:rsidR="00F0416C" w:rsidRPr="00F0416C" w:rsidRDefault="00F0416C" w:rsidP="00F0416C">
            <w:pPr>
              <w:numPr>
                <w:ilvl w:val="0"/>
                <w:numId w:val="61"/>
              </w:numPr>
              <w:spacing w:after="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hập STT bàn</w:t>
            </w:r>
          </w:p>
          <w:p w14:paraId="273D15F9" w14:textId="77777777" w:rsidR="00F0416C" w:rsidRPr="00F0416C" w:rsidRDefault="00F0416C" w:rsidP="00F0416C">
            <w:pPr>
              <w:numPr>
                <w:ilvl w:val="0"/>
                <w:numId w:val="61"/>
              </w:numPr>
              <w:spacing w:after="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hập Giờ - thời gian đặt bàn</w:t>
            </w:r>
          </w:p>
          <w:p w14:paraId="6D80BB42" w14:textId="77777777" w:rsidR="00F0416C" w:rsidRPr="00F0416C" w:rsidRDefault="00F0416C" w:rsidP="00F0416C">
            <w:pPr>
              <w:numPr>
                <w:ilvl w:val="0"/>
                <w:numId w:val="61"/>
              </w:numPr>
              <w:spacing w:after="24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hập Số lượng khách</w:t>
            </w:r>
          </w:p>
          <w:p w14:paraId="7E9CCFF4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Kiểm tra:</w:t>
            </w:r>
          </w:p>
          <w:p w14:paraId="60E2C2F1" w14:textId="77777777" w:rsidR="00F0416C" w:rsidRPr="00F0416C" w:rsidRDefault="00F0416C" w:rsidP="00F0416C">
            <w:pPr>
              <w:numPr>
                <w:ilvl w:val="0"/>
                <w:numId w:val="62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ếu tên khách hàng trống, thông báo “Lỗi”, yêu cầu nhập lại.</w:t>
            </w:r>
          </w:p>
          <w:p w14:paraId="765D88C4" w14:textId="77777777" w:rsidR="00F0416C" w:rsidRPr="00F0416C" w:rsidRDefault="00F0416C" w:rsidP="00F0416C">
            <w:pPr>
              <w:numPr>
                <w:ilvl w:val="0"/>
                <w:numId w:val="62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ếu số điện thoại trống, thông báo “Lỗi”, yêu cầu nhập lại.</w:t>
            </w:r>
          </w:p>
          <w:p w14:paraId="7D54B2A6" w14:textId="77777777" w:rsidR="00F0416C" w:rsidRPr="00F0416C" w:rsidRDefault="00F0416C" w:rsidP="00F0416C">
            <w:pPr>
              <w:numPr>
                <w:ilvl w:val="0"/>
                <w:numId w:val="62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ếu STT bàn không có trong danh sách bàn, thông báo “Không tồn tại bàn”, yêu cầu nhập lại.</w:t>
            </w:r>
          </w:p>
          <w:p w14:paraId="3556766D" w14:textId="77777777" w:rsidR="00F0416C" w:rsidRPr="00F0416C" w:rsidRDefault="00F0416C" w:rsidP="00F0416C">
            <w:pPr>
              <w:numPr>
                <w:ilvl w:val="0"/>
                <w:numId w:val="62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ếu thời gian đặt bàn &lt; thời gian hiện tại, thông báo “Lỗi”, yêu cầu nhập lại.</w:t>
            </w:r>
          </w:p>
          <w:p w14:paraId="510A11A2" w14:textId="77777777" w:rsidR="00F0416C" w:rsidRPr="00F0416C" w:rsidRDefault="00F0416C" w:rsidP="00F0416C">
            <w:pPr>
              <w:numPr>
                <w:ilvl w:val="0"/>
                <w:numId w:val="62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ếu Số lượng khách hàng trống, thông báo “Lỗi”, yêu cầu nhập lại.</w:t>
            </w:r>
          </w:p>
          <w:p w14:paraId="0A534C1F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lastRenderedPageBreak/>
              <w:t>Tạo tự động ID khách hàng theo cú pháp: Tên khách hàng + SĐT. Ví dụ, khách hàng tên Nguyễn Văn A có SĐT: 0898455123 -&gt; ID khách hàng là: NguyenVanA0898455123.</w:t>
            </w:r>
          </w:p>
          <w:p w14:paraId="389BF3B0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ếu thông tin hợp lệ. Lưu thông tin đặt bàn vào danh sách đặt bàn</w:t>
            </w:r>
          </w:p>
        </w:tc>
      </w:tr>
      <w:tr w:rsidR="00F0416C" w:rsidRPr="00F0416C" w14:paraId="687360D5" w14:textId="77777777" w:rsidTr="00F0416C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E2073CD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E074874" w14:textId="77777777" w:rsidR="00F0416C" w:rsidRPr="00F0416C" w:rsidRDefault="00F0416C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 xml:space="preserve"> Thông tin đặt bàn bao gồm: ID khách hàng, tên khách hàng, số điện thoại khách hàng, thời gian đặt bàn và số lượng khách.</w:t>
            </w:r>
          </w:p>
        </w:tc>
      </w:tr>
    </w:tbl>
    <w:p w14:paraId="65705C0E" w14:textId="22887D33" w:rsidR="00E04153" w:rsidRDefault="00F0416C" w:rsidP="00E04153">
      <w:pPr>
        <w:pStyle w:val="Caption"/>
        <w:jc w:val="center"/>
        <w:rPr>
          <w:color w:val="000000" w:themeColor="text1"/>
          <w:sz w:val="26"/>
          <w:szCs w:val="26"/>
        </w:rPr>
      </w:pPr>
      <w:bookmarkStart w:id="69" w:name="_Toc166110734"/>
      <w:bookmarkStart w:id="70" w:name="_Toc166110790"/>
      <w:bookmarkStart w:id="71" w:name="_Toc166110811"/>
      <w:bookmarkStart w:id="72" w:name="_Toc166110864"/>
      <w:bookmarkStart w:id="73" w:name="_Toc166152379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8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Đặt bàn</w:t>
      </w:r>
      <w:bookmarkEnd w:id="69"/>
      <w:bookmarkEnd w:id="70"/>
      <w:bookmarkEnd w:id="71"/>
      <w:bookmarkEnd w:id="72"/>
      <w:bookmarkEnd w:id="73"/>
    </w:p>
    <w:p w14:paraId="1BEE29C9" w14:textId="77777777" w:rsidR="00E04153" w:rsidRPr="00E04153" w:rsidRDefault="00E04153" w:rsidP="00E04153"/>
    <w:p w14:paraId="150A2F87" w14:textId="77777777" w:rsidR="00F0416C" w:rsidRDefault="00F0416C" w:rsidP="00F0416C">
      <w:pPr>
        <w:pStyle w:val="Heading3"/>
      </w:pPr>
      <w:bookmarkStart w:id="74" w:name="_Toc166151436"/>
      <w:bookmarkStart w:id="75" w:name="_Toc166151667"/>
      <w:bookmarkStart w:id="76" w:name="_Toc166151707"/>
      <w:r>
        <w:t>Phương thức Them_ban()</w:t>
      </w:r>
      <w:bookmarkEnd w:id="74"/>
      <w:bookmarkEnd w:id="75"/>
      <w:bookmarkEnd w:id="76"/>
    </w:p>
    <w:p w14:paraId="42CE154D" w14:textId="77777777" w:rsidR="00F0416C" w:rsidRPr="00B7215F" w:rsidRDefault="00F0416C" w:rsidP="00F0416C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44"/>
        <w:gridCol w:w="3450"/>
        <w:gridCol w:w="4250"/>
      </w:tblGrid>
      <w:tr w:rsidR="00F0416C" w:rsidRPr="00B7215F" w14:paraId="4E210891" w14:textId="77777777" w:rsidTr="00596D1A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713FAD8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48B226F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8B4E0CD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F0416C" w:rsidRPr="00B7215F" w14:paraId="4D522E9A" w14:textId="77777777" w:rsidTr="00596D1A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4527253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9F8B737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T_b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5998362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 xml:space="preserve"> int</w:t>
            </w:r>
          </w:p>
        </w:tc>
      </w:tr>
      <w:tr w:rsidR="00F0416C" w:rsidRPr="00B7215F" w14:paraId="0ECD42B2" w14:textId="77777777" w:rsidTr="00596D1A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4D2A847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08E9FF0" w14:textId="77777777" w:rsidR="00F0416C" w:rsidRPr="00B7215F" w:rsidRDefault="00F0416C" w:rsidP="00596D1A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A9A5C20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0416C" w:rsidRPr="00B7215F" w14:paraId="10A2D1F1" w14:textId="77777777" w:rsidTr="00596D1A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3846A79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9F58C8F" w14:textId="77777777" w:rsidR="00F0416C" w:rsidRPr="00B7215F" w:rsidRDefault="00F0416C" w:rsidP="00596D1A">
            <w:pPr>
              <w:numPr>
                <w:ilvl w:val="0"/>
                <w:numId w:val="58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hêm bàn</w:t>
            </w:r>
          </w:p>
          <w:p w14:paraId="1C1E134E" w14:textId="77777777" w:rsidR="00F0416C" w:rsidRPr="00B7215F" w:rsidRDefault="00F0416C" w:rsidP="00596D1A">
            <w:pPr>
              <w:numPr>
                <w:ilvl w:val="0"/>
                <w:numId w:val="59"/>
              </w:numPr>
              <w:spacing w:after="24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hi thêm bàn, STT bàn mới sẽ lớn hơn STT bàn cuối cùng trong danh sách bàn 1 đơn vị</w:t>
            </w:r>
          </w:p>
          <w:p w14:paraId="48D76A82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Lưu bàn mới vào danh sách bàn.</w:t>
            </w:r>
          </w:p>
          <w:p w14:paraId="0B1DC888" w14:textId="77777777" w:rsidR="00F0416C" w:rsidRPr="00B7215F" w:rsidRDefault="00F0416C" w:rsidP="00596D1A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0416C" w:rsidRPr="00B7215F" w14:paraId="31F584FE" w14:textId="77777777" w:rsidTr="00596D1A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15CB76F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CF5EF98" w14:textId="77777777" w:rsidR="00F0416C" w:rsidRPr="00B7215F" w:rsidRDefault="00F0416C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</w:tbl>
    <w:p w14:paraId="74023DCF" w14:textId="7E75FD19" w:rsidR="00F0416C" w:rsidRDefault="00F0416C" w:rsidP="00F0416C">
      <w:pPr>
        <w:pStyle w:val="Caption"/>
        <w:jc w:val="center"/>
        <w:rPr>
          <w:color w:val="000000" w:themeColor="text1"/>
          <w:sz w:val="26"/>
          <w:szCs w:val="26"/>
        </w:rPr>
      </w:pPr>
      <w:bookmarkStart w:id="77" w:name="_Toc166110735"/>
      <w:bookmarkStart w:id="78" w:name="_Toc166110791"/>
      <w:bookmarkStart w:id="79" w:name="_Toc166110812"/>
      <w:bookmarkStart w:id="80" w:name="_Toc166110865"/>
      <w:bookmarkStart w:id="81" w:name="_Toc166152380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9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Thêm bàn</w:t>
      </w:r>
      <w:bookmarkEnd w:id="77"/>
      <w:bookmarkEnd w:id="78"/>
      <w:bookmarkEnd w:id="79"/>
      <w:bookmarkEnd w:id="80"/>
      <w:bookmarkEnd w:id="81"/>
    </w:p>
    <w:p w14:paraId="7670F4B2" w14:textId="77777777" w:rsidR="00C60956" w:rsidRPr="00C60956" w:rsidRDefault="00C60956" w:rsidP="00C60956"/>
    <w:p w14:paraId="2B6BF242" w14:textId="61B92176" w:rsidR="00B7215F" w:rsidRDefault="00B7215F" w:rsidP="00B7215F">
      <w:pPr>
        <w:pStyle w:val="Heading3"/>
      </w:pPr>
      <w:bookmarkStart w:id="82" w:name="_Toc166151437"/>
      <w:bookmarkStart w:id="83" w:name="_Toc166151668"/>
      <w:bookmarkStart w:id="84" w:name="_Toc166151708"/>
      <w:r>
        <w:t>Phương thức Xoa_ban()</w:t>
      </w:r>
      <w:bookmarkEnd w:id="82"/>
      <w:bookmarkEnd w:id="83"/>
      <w:bookmarkEnd w:id="84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52"/>
        <w:gridCol w:w="4369"/>
        <w:gridCol w:w="3323"/>
      </w:tblGrid>
      <w:tr w:rsidR="00F0416C" w:rsidRPr="00F0416C" w14:paraId="717D9EE0" w14:textId="77777777" w:rsidTr="00F0416C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4A3CB9D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AC7092D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0B7AD3C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F0416C" w:rsidRPr="00F0416C" w14:paraId="1920F92D" w14:textId="77777777" w:rsidTr="00F0416C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B44ED89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E598BD8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STT_ban</w:t>
            </w:r>
          </w:p>
          <w:p w14:paraId="6C56A6AC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3450015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 xml:space="preserve"> int</w:t>
            </w:r>
          </w:p>
        </w:tc>
      </w:tr>
      <w:tr w:rsidR="00F0416C" w:rsidRPr="00F0416C" w14:paraId="29477CAC" w14:textId="77777777" w:rsidTr="00F0416C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103FB22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0C5FB47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Không có 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645A7EA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0416C" w:rsidRPr="00F0416C" w14:paraId="1814A67D" w14:textId="77777777" w:rsidTr="00F0416C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686A2F5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6266DFD" w14:textId="77777777" w:rsidR="00F0416C" w:rsidRPr="00F0416C" w:rsidRDefault="00F0416C" w:rsidP="00F0416C">
            <w:pPr>
              <w:numPr>
                <w:ilvl w:val="0"/>
                <w:numId w:val="63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hập STT bàn muốn xóa</w:t>
            </w:r>
          </w:p>
          <w:p w14:paraId="6B566CB5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Kiểm tra nếu STT bàn không có trong danh sách bàn, thông báo “Không tồn tại bàn”, yêu cầu nhập lại.</w:t>
            </w:r>
          </w:p>
          <w:p w14:paraId="6D9547DF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ếu STT bàn có trong danh sách bàn, xóa STT bàn ra khỏi danh sách bàn.</w:t>
            </w:r>
          </w:p>
          <w:p w14:paraId="12F33A6A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Đồng thời cập nhập STT các bàn đứng ở phía sau bàn muốn xóa lên một đơn vị.</w:t>
            </w:r>
          </w:p>
        </w:tc>
      </w:tr>
      <w:tr w:rsidR="00F0416C" w:rsidRPr="00F0416C" w14:paraId="748F1F8A" w14:textId="77777777" w:rsidTr="00F0416C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B43C2CE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19537EC" w14:textId="77777777" w:rsidR="00F0416C" w:rsidRPr="00F0416C" w:rsidRDefault="00F0416C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</w:tbl>
    <w:p w14:paraId="597BBF18" w14:textId="58071F6E" w:rsidR="00F0416C" w:rsidRDefault="00F0416C" w:rsidP="00FD64E3">
      <w:pPr>
        <w:pStyle w:val="Caption"/>
        <w:jc w:val="center"/>
        <w:rPr>
          <w:color w:val="000000" w:themeColor="text1"/>
          <w:sz w:val="26"/>
          <w:szCs w:val="26"/>
        </w:rPr>
      </w:pPr>
      <w:bookmarkStart w:id="85" w:name="_Toc166110736"/>
      <w:bookmarkStart w:id="86" w:name="_Toc166110792"/>
      <w:bookmarkStart w:id="87" w:name="_Toc166110813"/>
      <w:bookmarkStart w:id="88" w:name="_Toc166110866"/>
      <w:bookmarkStart w:id="89" w:name="_Toc166152381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10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Xóa bàn</w:t>
      </w:r>
      <w:bookmarkEnd w:id="85"/>
      <w:bookmarkEnd w:id="86"/>
      <w:bookmarkEnd w:id="87"/>
      <w:bookmarkEnd w:id="88"/>
      <w:bookmarkEnd w:id="89"/>
    </w:p>
    <w:p w14:paraId="11039E7A" w14:textId="77777777" w:rsidR="00C60956" w:rsidRPr="00C60956" w:rsidRDefault="00C60956" w:rsidP="00C60956"/>
    <w:p w14:paraId="64D2459C" w14:textId="77777777" w:rsidR="00F0416C" w:rsidRDefault="00F0416C" w:rsidP="00F0416C">
      <w:pPr>
        <w:pStyle w:val="Heading3"/>
      </w:pPr>
      <w:bookmarkStart w:id="90" w:name="_Toc166151438"/>
      <w:bookmarkStart w:id="91" w:name="_Toc166151669"/>
      <w:bookmarkStart w:id="92" w:name="_Toc166151709"/>
      <w:r>
        <w:t>Phương thức Dang_nhap()</w:t>
      </w:r>
      <w:bookmarkEnd w:id="90"/>
      <w:bookmarkEnd w:id="91"/>
      <w:bookmarkEnd w:id="92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2"/>
        <w:gridCol w:w="4605"/>
        <w:gridCol w:w="3257"/>
      </w:tblGrid>
      <w:tr w:rsidR="00F0416C" w:rsidRPr="00B7215F" w14:paraId="280F1DEF" w14:textId="77777777" w:rsidTr="00596D1A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1C551CD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9E02766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7544CB1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F0416C" w:rsidRPr="00B7215F" w14:paraId="34AFD776" w14:textId="77777777" w:rsidTr="00596D1A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6FC286C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2A7A5D3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en_dang_nhap</w:t>
            </w:r>
          </w:p>
          <w:p w14:paraId="249193C1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Mat_kha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FDE0F94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  <w:p w14:paraId="05089103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</w:tc>
      </w:tr>
      <w:tr w:rsidR="00F0416C" w:rsidRPr="00B7215F" w14:paraId="0D4B1E45" w14:textId="77777777" w:rsidTr="00596D1A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8E9AC9F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790390A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hông có 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2E8EFFB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0416C" w:rsidRPr="00B7215F" w14:paraId="1A19C8C8" w14:textId="77777777" w:rsidTr="00596D1A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5D4E561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3708971" w14:textId="77777777" w:rsidR="00F0416C" w:rsidRPr="00B7215F" w:rsidRDefault="00F0416C" w:rsidP="00596D1A">
            <w:pPr>
              <w:numPr>
                <w:ilvl w:val="0"/>
                <w:numId w:val="55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iểm tra</w:t>
            </w:r>
          </w:p>
          <w:p w14:paraId="2F55674E" w14:textId="77777777" w:rsidR="00F0416C" w:rsidRPr="00B7215F" w:rsidRDefault="00F0416C" w:rsidP="00596D1A">
            <w:pPr>
              <w:numPr>
                <w:ilvl w:val="0"/>
                <w:numId w:val="56"/>
              </w:numPr>
              <w:spacing w:after="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ếu tên đăng nhập không có trong danh sách tài khoản, thông báo “ Sai tên người dùng”, yêu cầu nhập lại.</w:t>
            </w:r>
          </w:p>
          <w:p w14:paraId="7A68D819" w14:textId="77777777" w:rsidR="00F0416C" w:rsidRPr="00B7215F" w:rsidRDefault="00F0416C" w:rsidP="00596D1A">
            <w:pPr>
              <w:numPr>
                <w:ilvl w:val="0"/>
                <w:numId w:val="56"/>
              </w:numPr>
              <w:spacing w:after="24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ếu mật khẩu không khớp với tên đăng nhập, thông báo “Sai mật khẩu”, yêu cầu nhập lại.</w:t>
            </w:r>
          </w:p>
          <w:p w14:paraId="23374333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Nếu thông tin hợp lệ, đăng nhập thành công.</w:t>
            </w:r>
          </w:p>
        </w:tc>
      </w:tr>
      <w:tr w:rsidR="00F0416C" w:rsidRPr="00B7215F" w14:paraId="21C53460" w14:textId="77777777" w:rsidTr="00596D1A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A385E8B" w14:textId="77777777" w:rsidR="00F0416C" w:rsidRPr="00B7215F" w:rsidRDefault="00F0416C" w:rsidP="00596D1A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F8FFC0D" w14:textId="77777777" w:rsidR="00F0416C" w:rsidRPr="00B7215F" w:rsidRDefault="00F0416C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</w:tbl>
    <w:p w14:paraId="7E92E7C4" w14:textId="692AA151" w:rsidR="00F0416C" w:rsidRDefault="00F0416C" w:rsidP="00C60956">
      <w:pPr>
        <w:pStyle w:val="Caption"/>
        <w:jc w:val="center"/>
        <w:rPr>
          <w:color w:val="000000" w:themeColor="text1"/>
          <w:sz w:val="26"/>
          <w:szCs w:val="26"/>
        </w:rPr>
      </w:pPr>
      <w:bookmarkStart w:id="93" w:name="_Toc166110737"/>
      <w:bookmarkStart w:id="94" w:name="_Toc166110793"/>
      <w:bookmarkStart w:id="95" w:name="_Toc166110814"/>
      <w:bookmarkStart w:id="96" w:name="_Toc166110867"/>
      <w:bookmarkStart w:id="97" w:name="_Toc166152382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11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Đăng nhập</w:t>
      </w:r>
      <w:bookmarkEnd w:id="93"/>
      <w:bookmarkEnd w:id="94"/>
      <w:bookmarkEnd w:id="95"/>
      <w:bookmarkEnd w:id="96"/>
      <w:bookmarkEnd w:id="97"/>
    </w:p>
    <w:p w14:paraId="7080D0A2" w14:textId="77777777" w:rsidR="00C60956" w:rsidRPr="00C60956" w:rsidRDefault="00C60956" w:rsidP="00C60956"/>
    <w:p w14:paraId="0BD644B5" w14:textId="2E65EAC7" w:rsidR="00B7215F" w:rsidRPr="00B7215F" w:rsidRDefault="00B7215F" w:rsidP="00B7215F">
      <w:pPr>
        <w:pStyle w:val="Heading3"/>
      </w:pPr>
      <w:bookmarkStart w:id="98" w:name="_Toc166151439"/>
      <w:bookmarkStart w:id="99" w:name="_Toc166151670"/>
      <w:bookmarkStart w:id="100" w:name="_Toc166151710"/>
      <w:r>
        <w:lastRenderedPageBreak/>
        <w:t>Phương thức Dang_xuat()</w:t>
      </w:r>
      <w:bookmarkEnd w:id="98"/>
      <w:bookmarkEnd w:id="99"/>
      <w:bookmarkEnd w:id="100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9"/>
        <w:gridCol w:w="2140"/>
        <w:gridCol w:w="1664"/>
      </w:tblGrid>
      <w:tr w:rsidR="00B7215F" w:rsidRPr="00B7215F" w14:paraId="15FE5978" w14:textId="77777777" w:rsidTr="00B7215F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39C131B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595D770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076BB5A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B7215F" w:rsidRPr="00B7215F" w14:paraId="50908F82" w14:textId="77777777" w:rsidTr="00B7215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9BB081D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7333139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Tendangnhap</w:t>
            </w:r>
          </w:p>
          <w:p w14:paraId="01F45F1B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Matkha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6F14AFB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41D62D31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</w:tc>
      </w:tr>
      <w:tr w:rsidR="00B7215F" w:rsidRPr="00B7215F" w14:paraId="437429A6" w14:textId="77777777" w:rsidTr="00B7215F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4DE5ED8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1E95E88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Không có 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0DC6DFC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B7215F" w:rsidRPr="00B7215F" w14:paraId="38DB6110" w14:textId="77777777" w:rsidTr="00B7215F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A6E9B9F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0550631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Xóa thông tin đăng nhập hệ thống.</w:t>
            </w:r>
          </w:p>
        </w:tc>
      </w:tr>
      <w:tr w:rsidR="00B7215F" w:rsidRPr="00B7215F" w14:paraId="18042DA9" w14:textId="77777777" w:rsidTr="00B7215F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32785CB" w14:textId="77777777" w:rsidR="00B7215F" w:rsidRPr="00B7215F" w:rsidRDefault="00B7215F" w:rsidP="00B7215F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E449490" w14:textId="77777777" w:rsidR="00B7215F" w:rsidRPr="00B7215F" w:rsidRDefault="00B7215F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B7215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</w:tbl>
    <w:p w14:paraId="37ED9000" w14:textId="2BA2313C" w:rsidR="00F0416C" w:rsidRPr="00C60956" w:rsidRDefault="00F0416C" w:rsidP="00C60956">
      <w:pPr>
        <w:pStyle w:val="Caption"/>
        <w:jc w:val="left"/>
        <w:rPr>
          <w:color w:val="000000" w:themeColor="text1"/>
          <w:sz w:val="26"/>
          <w:szCs w:val="26"/>
        </w:rPr>
      </w:pPr>
      <w:bookmarkStart w:id="101" w:name="_Toc166110738"/>
      <w:bookmarkStart w:id="102" w:name="_Toc166110794"/>
      <w:bookmarkStart w:id="103" w:name="_Toc166110815"/>
      <w:bookmarkStart w:id="104" w:name="_Toc166110868"/>
      <w:bookmarkStart w:id="105" w:name="_Toc166152383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12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Đăng xuất</w:t>
      </w:r>
      <w:bookmarkEnd w:id="101"/>
      <w:bookmarkEnd w:id="102"/>
      <w:bookmarkEnd w:id="103"/>
      <w:bookmarkEnd w:id="104"/>
      <w:bookmarkEnd w:id="105"/>
    </w:p>
    <w:p w14:paraId="68514A5F" w14:textId="2576FC73" w:rsidR="00B7215F" w:rsidRDefault="00F0416C" w:rsidP="00B7215F">
      <w:r>
        <w:t xml:space="preserve"> </w:t>
      </w:r>
    </w:p>
    <w:p w14:paraId="31ED247A" w14:textId="13D7D9BC" w:rsidR="00F0416C" w:rsidRDefault="00F0416C" w:rsidP="00F0416C">
      <w:pPr>
        <w:pStyle w:val="Heading3"/>
      </w:pPr>
      <w:bookmarkStart w:id="106" w:name="_Toc166151440"/>
      <w:bookmarkStart w:id="107" w:name="_Toc166151671"/>
      <w:bookmarkStart w:id="108" w:name="_Toc166151711"/>
      <w:r>
        <w:t>Phương thức Tao_tai_khoan()</w:t>
      </w:r>
      <w:bookmarkEnd w:id="106"/>
      <w:bookmarkEnd w:id="107"/>
      <w:bookmarkEnd w:id="108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43"/>
        <w:gridCol w:w="4978"/>
        <w:gridCol w:w="3223"/>
      </w:tblGrid>
      <w:tr w:rsidR="00F0416C" w:rsidRPr="00F0416C" w14:paraId="142D686C" w14:textId="77777777" w:rsidTr="00F0416C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2C03EC9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43555E0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D2C3657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F0416C" w:rsidRPr="00F0416C" w14:paraId="44E884EA" w14:textId="77777777" w:rsidTr="00F0416C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D0BAF48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45031E7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ID_Nhan_vien</w:t>
            </w:r>
          </w:p>
          <w:p w14:paraId="03972F1B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en_dang_nhap</w:t>
            </w:r>
          </w:p>
          <w:p w14:paraId="59F6DD86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Matkhau</w:t>
            </w:r>
          </w:p>
          <w:p w14:paraId="6E9D38CA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enNV</w:t>
            </w:r>
          </w:p>
          <w:p w14:paraId="209898CB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SD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92A5D85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09526C85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 string</w:t>
            </w:r>
          </w:p>
          <w:p w14:paraId="3A19DC72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0D2AC8C0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string</w:t>
            </w:r>
          </w:p>
          <w:p w14:paraId="3D641E3B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</w:tc>
      </w:tr>
      <w:tr w:rsidR="00F0416C" w:rsidRPr="00F0416C" w14:paraId="3AE6DB71" w14:textId="77777777" w:rsidTr="00F0416C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73FE9CA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9F8A99F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Không có 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3901E4A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0416C" w:rsidRPr="00F0416C" w14:paraId="5F947700" w14:textId="77777777" w:rsidTr="00F0416C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57D60BB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5F4C83D" w14:textId="77777777" w:rsidR="00F0416C" w:rsidRPr="00F0416C" w:rsidRDefault="00F0416C" w:rsidP="00F0416C">
            <w:pPr>
              <w:numPr>
                <w:ilvl w:val="0"/>
                <w:numId w:val="65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hập thông tin</w:t>
            </w:r>
          </w:p>
          <w:p w14:paraId="4AB2B1FD" w14:textId="77777777" w:rsidR="00F0416C" w:rsidRPr="00F0416C" w:rsidRDefault="00F0416C" w:rsidP="00F0416C">
            <w:pPr>
              <w:numPr>
                <w:ilvl w:val="0"/>
                <w:numId w:val="66"/>
              </w:numPr>
              <w:spacing w:after="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hập tên NV.</w:t>
            </w:r>
          </w:p>
          <w:p w14:paraId="44630B0E" w14:textId="77777777" w:rsidR="00F0416C" w:rsidRPr="00F0416C" w:rsidRDefault="00F0416C" w:rsidP="00F0416C">
            <w:pPr>
              <w:numPr>
                <w:ilvl w:val="0"/>
                <w:numId w:val="66"/>
              </w:numPr>
              <w:spacing w:after="0" w:line="240" w:lineRule="auto"/>
              <w:ind w:left="1440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hập SĐT NV</w:t>
            </w:r>
          </w:p>
          <w:p w14:paraId="26ABF141" w14:textId="77777777" w:rsidR="00F0416C" w:rsidRPr="00F0416C" w:rsidRDefault="00F0416C" w:rsidP="00F0416C">
            <w:pPr>
              <w:numPr>
                <w:ilvl w:val="0"/>
                <w:numId w:val="67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ạo tài khoản</w:t>
            </w:r>
          </w:p>
          <w:p w14:paraId="2D5303EF" w14:textId="77777777" w:rsidR="00F0416C" w:rsidRPr="00F0416C" w:rsidRDefault="00F0416C" w:rsidP="00F0416C">
            <w:pPr>
              <w:numPr>
                <w:ilvl w:val="0"/>
                <w:numId w:val="68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ên đăng nhập = tên Nv + SĐT</w:t>
            </w:r>
          </w:p>
          <w:p w14:paraId="64CABFF0" w14:textId="77777777" w:rsidR="00F0416C" w:rsidRPr="00F0416C" w:rsidRDefault="00F0416C" w:rsidP="00F0416C">
            <w:pPr>
              <w:spacing w:after="240" w:line="240" w:lineRule="auto"/>
              <w:ind w:left="72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ví dụ: Tên nhân viên: Nguyễn Văn A, SĐT: 0234567881 -&gt; Tên đăng nhập: NguyenVanA0234567881</w:t>
            </w:r>
          </w:p>
          <w:p w14:paraId="51324B67" w14:textId="77777777" w:rsidR="00F0416C" w:rsidRPr="00F0416C" w:rsidRDefault="00F0416C" w:rsidP="00F0416C">
            <w:pPr>
              <w:numPr>
                <w:ilvl w:val="0"/>
                <w:numId w:val="69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lastRenderedPageBreak/>
              <w:t>ID nhân viên được tạo theo số thứ tự trong danh sách nhân viên. Ví dụ nhân viên A ở cuối danh sách nhân viên có ID là 4 thì nhân viên B mới được thêm vào danh sách sẽ có ID nhân viên là 5.</w:t>
            </w:r>
          </w:p>
          <w:p w14:paraId="118399DE" w14:textId="77777777" w:rsidR="00F0416C" w:rsidRPr="00F0416C" w:rsidRDefault="00F0416C" w:rsidP="00F0416C">
            <w:pPr>
              <w:numPr>
                <w:ilvl w:val="0"/>
                <w:numId w:val="70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Mặc định Mật khẩu là 0123456</w:t>
            </w:r>
          </w:p>
          <w:p w14:paraId="00B29F43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Lưu thông tin tài khoản vào danh sách tài khoàn</w:t>
            </w:r>
          </w:p>
        </w:tc>
      </w:tr>
      <w:tr w:rsidR="00F0416C" w:rsidRPr="00F0416C" w14:paraId="02A4C956" w14:textId="77777777" w:rsidTr="00F0416C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DA6148A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76ED9C2" w14:textId="77777777" w:rsidR="00F0416C" w:rsidRPr="00F0416C" w:rsidRDefault="00F0416C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 xml:space="preserve"> Thông tin tài khoản bảo gồm tên đăng nhập và mật khẩu</w:t>
            </w:r>
          </w:p>
        </w:tc>
      </w:tr>
    </w:tbl>
    <w:p w14:paraId="6B069575" w14:textId="26C6C947" w:rsidR="00F0416C" w:rsidRDefault="00F0416C" w:rsidP="00FD64E3">
      <w:pPr>
        <w:pStyle w:val="Caption"/>
        <w:jc w:val="center"/>
        <w:rPr>
          <w:color w:val="000000" w:themeColor="text1"/>
          <w:sz w:val="26"/>
          <w:szCs w:val="26"/>
        </w:rPr>
      </w:pPr>
      <w:bookmarkStart w:id="109" w:name="_Toc166110739"/>
      <w:bookmarkStart w:id="110" w:name="_Toc166110795"/>
      <w:bookmarkStart w:id="111" w:name="_Toc166110816"/>
      <w:bookmarkStart w:id="112" w:name="_Toc166110869"/>
      <w:bookmarkStart w:id="113" w:name="_Toc166152384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13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Tạo tài kho</w:t>
      </w:r>
      <w:r w:rsidR="00C60956" w:rsidRPr="00C60956">
        <w:rPr>
          <w:color w:val="000000" w:themeColor="text1"/>
          <w:sz w:val="26"/>
          <w:szCs w:val="26"/>
        </w:rPr>
        <w:t>ả</w:t>
      </w:r>
      <w:r w:rsidRPr="00C60956">
        <w:rPr>
          <w:color w:val="000000" w:themeColor="text1"/>
          <w:sz w:val="26"/>
          <w:szCs w:val="26"/>
        </w:rPr>
        <w:t>n</w:t>
      </w:r>
      <w:bookmarkEnd w:id="109"/>
      <w:bookmarkEnd w:id="110"/>
      <w:bookmarkEnd w:id="111"/>
      <w:bookmarkEnd w:id="112"/>
      <w:bookmarkEnd w:id="113"/>
    </w:p>
    <w:p w14:paraId="122350E4" w14:textId="77777777" w:rsidR="00C60956" w:rsidRPr="00C60956" w:rsidRDefault="00C60956" w:rsidP="00C60956"/>
    <w:p w14:paraId="16A1902C" w14:textId="6849DAB6" w:rsidR="00F0416C" w:rsidRDefault="00F0416C" w:rsidP="00F0416C">
      <w:pPr>
        <w:pStyle w:val="Heading3"/>
      </w:pPr>
      <w:bookmarkStart w:id="114" w:name="_Toc166151441"/>
      <w:bookmarkStart w:id="115" w:name="_Toc166151672"/>
      <w:bookmarkStart w:id="116" w:name="_Toc166151712"/>
      <w:r>
        <w:t>Phương thức Xoa_tai_khoan()</w:t>
      </w:r>
      <w:bookmarkEnd w:id="114"/>
      <w:bookmarkEnd w:id="115"/>
      <w:bookmarkEnd w:id="116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01"/>
        <w:gridCol w:w="4589"/>
        <w:gridCol w:w="3254"/>
      </w:tblGrid>
      <w:tr w:rsidR="00F0416C" w:rsidRPr="00F0416C" w14:paraId="4171089C" w14:textId="77777777" w:rsidTr="00F0416C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B65052B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D8439D4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4AB79EC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Kiểu dữ liệu</w:t>
            </w:r>
          </w:p>
        </w:tc>
      </w:tr>
      <w:tr w:rsidR="00F0416C" w:rsidRPr="00F0416C" w14:paraId="4CF50697" w14:textId="77777777" w:rsidTr="00F0416C">
        <w:trPr>
          <w:trHeight w:val="13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8641327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và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23F87C7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Ten_dang_nha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A489124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 xml:space="preserve"> string</w:t>
            </w:r>
          </w:p>
        </w:tc>
      </w:tr>
      <w:tr w:rsidR="00F0416C" w:rsidRPr="00F0416C" w14:paraId="351205DC" w14:textId="77777777" w:rsidTr="00F0416C">
        <w:trPr>
          <w:trHeight w:val="7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F0ABA13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9916856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Không có đầu 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A5C616B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0416C" w:rsidRPr="00F0416C" w14:paraId="0053ADA6" w14:textId="77777777" w:rsidTr="00F0416C">
        <w:trPr>
          <w:trHeight w:val="3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F77A769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Đặc tả thuật toán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C5E1C7D" w14:textId="77777777" w:rsidR="00F0416C" w:rsidRPr="00F0416C" w:rsidRDefault="00F0416C" w:rsidP="00F0416C">
            <w:pPr>
              <w:numPr>
                <w:ilvl w:val="0"/>
                <w:numId w:val="71"/>
              </w:numPr>
              <w:spacing w:after="24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hập vào tên đăng nhập muốn xóa</w:t>
            </w:r>
          </w:p>
          <w:p w14:paraId="4177F433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Kiểm tra nếu tên đăng nhập không có trong danh sách tài khoản thì thông báo lỗi “Không tìm thấy”, yêu cầu nhập lại.</w:t>
            </w:r>
          </w:p>
          <w:p w14:paraId="31E02E0E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Nếu tồn tại trong danh sách thì xóa tên đăng nhập và mật khẩu tương ứng trong danh sách đăng nhập.</w:t>
            </w:r>
          </w:p>
        </w:tc>
      </w:tr>
      <w:tr w:rsidR="00F0416C" w:rsidRPr="00F0416C" w14:paraId="5AE77B63" w14:textId="77777777" w:rsidTr="00F0416C">
        <w:trPr>
          <w:trHeight w:val="40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53975A0" w14:textId="77777777" w:rsidR="00F0416C" w:rsidRPr="00F0416C" w:rsidRDefault="00F0416C" w:rsidP="00F0416C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8623712" w14:textId="77777777" w:rsidR="00F0416C" w:rsidRPr="00F0416C" w:rsidRDefault="00F0416C" w:rsidP="00F0416C">
            <w:pPr>
              <w:keepNext/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0416C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</w:tbl>
    <w:p w14:paraId="7FFA9B50" w14:textId="4D0EE9ED" w:rsidR="007C3B13" w:rsidRPr="00C60956" w:rsidRDefault="00F0416C" w:rsidP="00FD64E3">
      <w:pPr>
        <w:pStyle w:val="Caption"/>
        <w:jc w:val="center"/>
        <w:rPr>
          <w:color w:val="000000" w:themeColor="text1"/>
          <w:sz w:val="26"/>
          <w:szCs w:val="26"/>
        </w:rPr>
      </w:pPr>
      <w:bookmarkStart w:id="117" w:name="_Toc166110740"/>
      <w:bookmarkStart w:id="118" w:name="_Toc166110796"/>
      <w:bookmarkStart w:id="119" w:name="_Toc166110817"/>
      <w:bookmarkStart w:id="120" w:name="_Toc166110870"/>
      <w:bookmarkStart w:id="121" w:name="_Toc166152385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14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Mô tả phương thức Xóa tài khoản</w:t>
      </w:r>
      <w:bookmarkEnd w:id="117"/>
      <w:bookmarkEnd w:id="118"/>
      <w:bookmarkEnd w:id="119"/>
      <w:bookmarkEnd w:id="120"/>
      <w:bookmarkEnd w:id="121"/>
    </w:p>
    <w:p w14:paraId="2E97D795" w14:textId="07D96DD2" w:rsidR="00200613" w:rsidRDefault="00B46959" w:rsidP="00200613">
      <w:pPr>
        <w:pStyle w:val="Heading1"/>
      </w:pPr>
      <w:bookmarkStart w:id="122" w:name="_Toc166151442"/>
      <w:bookmarkStart w:id="123" w:name="_Toc166151673"/>
      <w:bookmarkStart w:id="124" w:name="_Toc166151713"/>
      <w:r>
        <w:lastRenderedPageBreak/>
        <w:t>THIẾT KẾ CƠ SỞ DỮ LIỆU</w:t>
      </w:r>
      <w:bookmarkEnd w:id="122"/>
      <w:bookmarkEnd w:id="123"/>
      <w:bookmarkEnd w:id="124"/>
    </w:p>
    <w:p w14:paraId="3B56CE0E" w14:textId="25C19974" w:rsidR="00B46959" w:rsidRDefault="002341AF" w:rsidP="00B46959">
      <w:pPr>
        <w:pStyle w:val="Heading2"/>
      </w:pPr>
      <w:bookmarkStart w:id="125" w:name="_Toc166151443"/>
      <w:bookmarkStart w:id="126" w:name="_Toc166151674"/>
      <w:bookmarkStart w:id="127" w:name="_Toc166151714"/>
      <w:r>
        <w:t>Thiết kế lớp</w:t>
      </w:r>
      <w:bookmarkEnd w:id="125"/>
      <w:bookmarkEnd w:id="126"/>
      <w:bookmarkEnd w:id="127"/>
    </w:p>
    <w:p w14:paraId="2510711B" w14:textId="02CFCD56" w:rsidR="002341AF" w:rsidRPr="002341AF" w:rsidRDefault="002341AF" w:rsidP="002341AF">
      <w:pPr>
        <w:rPr>
          <w:b/>
          <w:bCs/>
        </w:rPr>
      </w:pPr>
      <w:r>
        <w:rPr>
          <w:noProof/>
        </w:rPr>
        <w:drawing>
          <wp:inline distT="0" distB="0" distL="0" distR="0" wp14:anchorId="79051C61" wp14:editId="3E02778D">
            <wp:extent cx="5943600" cy="2401327"/>
            <wp:effectExtent l="0" t="0" r="0" b="0"/>
            <wp:docPr id="1143115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1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1D55C" w14:textId="77777777" w:rsidR="002341AF" w:rsidRPr="002341AF" w:rsidRDefault="002341AF" w:rsidP="002341AF"/>
    <w:p w14:paraId="21FD4E1D" w14:textId="0AF97CF6" w:rsidR="001736CF" w:rsidRPr="001736CF" w:rsidRDefault="001736CF" w:rsidP="001736CF">
      <w:pPr>
        <w:pStyle w:val="Heading2"/>
      </w:pPr>
      <w:bookmarkStart w:id="128" w:name="_Toc166151444"/>
      <w:bookmarkStart w:id="129" w:name="_Toc166151675"/>
      <w:bookmarkStart w:id="130" w:name="_Toc166151715"/>
      <w:r w:rsidRPr="001736CF">
        <w:t>Sơ đồ quan hệ</w:t>
      </w:r>
      <w:bookmarkEnd w:id="128"/>
      <w:bookmarkEnd w:id="129"/>
      <w:bookmarkEnd w:id="130"/>
    </w:p>
    <w:p w14:paraId="413E17AC" w14:textId="2C5AE69F" w:rsidR="00054BC9" w:rsidRPr="001736CF" w:rsidRDefault="000E309E" w:rsidP="001736CF">
      <w:pPr>
        <w:rPr>
          <w:highlight w:val="yellow"/>
        </w:rPr>
      </w:pPr>
      <w:r>
        <w:rPr>
          <w:noProof/>
        </w:rPr>
        <w:drawing>
          <wp:inline distT="0" distB="0" distL="0" distR="0" wp14:anchorId="364E3C0D" wp14:editId="7EDF423D">
            <wp:extent cx="5934075" cy="2657475"/>
            <wp:effectExtent l="0" t="0" r="9525" b="9525"/>
            <wp:docPr id="20133247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65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FB232" w14:textId="1415D881" w:rsidR="00054BC9" w:rsidRPr="00054BC9" w:rsidRDefault="00B46959" w:rsidP="00054BC9">
      <w:pPr>
        <w:pStyle w:val="Heading2"/>
      </w:pPr>
      <w:bookmarkStart w:id="131" w:name="_Toc166151445"/>
      <w:bookmarkStart w:id="132" w:name="_Toc166151676"/>
      <w:bookmarkStart w:id="133" w:name="_Toc166151716"/>
      <w:r>
        <w:t>Thiết kế chi tiết các bảng</w:t>
      </w:r>
      <w:r w:rsidR="002341AF">
        <w:t xml:space="preserve"> trong cơ sở dữ liệu</w:t>
      </w:r>
      <w:bookmarkEnd w:id="131"/>
      <w:bookmarkEnd w:id="132"/>
      <w:bookmarkEnd w:id="133"/>
    </w:p>
    <w:p w14:paraId="01F98F35" w14:textId="701957E9" w:rsidR="00B46959" w:rsidRDefault="00B46959" w:rsidP="00B46959">
      <w:pPr>
        <w:pStyle w:val="Heading3"/>
      </w:pPr>
      <w:bookmarkStart w:id="134" w:name="_Toc166151446"/>
      <w:bookmarkStart w:id="135" w:name="_Toc166151677"/>
      <w:bookmarkStart w:id="136" w:name="_Toc166151717"/>
      <w:r>
        <w:t xml:space="preserve">Bảng </w:t>
      </w:r>
      <w:r w:rsidR="002A2E67">
        <w:t>Chi tiết hóa đơn</w:t>
      </w:r>
      <w:bookmarkEnd w:id="134"/>
      <w:bookmarkEnd w:id="135"/>
      <w:bookmarkEnd w:id="136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2"/>
        <w:gridCol w:w="2410"/>
        <w:gridCol w:w="3425"/>
        <w:gridCol w:w="2813"/>
      </w:tblGrid>
      <w:tr w:rsidR="00054BC9" w:rsidRPr="00054BC9" w14:paraId="180F2878" w14:textId="77777777" w:rsidTr="00054BC9">
        <w:trPr>
          <w:trHeight w:val="3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C5E7119" w14:textId="77777777" w:rsidR="00054BC9" w:rsidRPr="00054BC9" w:rsidRDefault="00054BC9" w:rsidP="00054BC9">
            <w:pPr>
              <w:spacing w:after="24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E257C8F" w14:textId="77777777" w:rsidR="00054BC9" w:rsidRPr="00054BC9" w:rsidRDefault="00054BC9" w:rsidP="00054BC9">
            <w:pPr>
              <w:spacing w:after="24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Tên trườ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F2867CC" w14:textId="77777777" w:rsidR="00054BC9" w:rsidRPr="00054BC9" w:rsidRDefault="00054BC9" w:rsidP="00054BC9">
            <w:pPr>
              <w:spacing w:after="24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Kiểu dữ liệu và đội kích thướ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C22BBAD" w14:textId="77777777" w:rsidR="00054BC9" w:rsidRPr="00054BC9" w:rsidRDefault="00054BC9" w:rsidP="00054BC9">
            <w:pPr>
              <w:spacing w:after="24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Ràng buộc dữ liệu</w:t>
            </w:r>
          </w:p>
        </w:tc>
      </w:tr>
      <w:tr w:rsidR="00054BC9" w:rsidRPr="00054BC9" w14:paraId="0544F07F" w14:textId="77777777" w:rsidTr="00054BC9">
        <w:trPr>
          <w:trHeight w:val="3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8903C8B" w14:textId="77777777" w:rsidR="00054BC9" w:rsidRPr="00054BC9" w:rsidRDefault="00054BC9" w:rsidP="00054BC9">
            <w:pPr>
              <w:spacing w:after="24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06F55C4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D_chi_tiết_hoa_d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A3A4606" w14:textId="77777777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CHAR(2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89D3DE8" w14:textId="77777777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 xml:space="preserve"> Primary Key</w:t>
            </w:r>
          </w:p>
        </w:tc>
      </w:tr>
      <w:tr w:rsidR="00054BC9" w:rsidRPr="00054BC9" w14:paraId="2A79A773" w14:textId="77777777" w:rsidTr="00054BC9">
        <w:trPr>
          <w:trHeight w:val="3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0CADE93" w14:textId="77777777" w:rsidR="00054BC9" w:rsidRPr="00054BC9" w:rsidRDefault="00054BC9" w:rsidP="00054BC9">
            <w:pPr>
              <w:spacing w:after="24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1C98E36" w14:textId="77777777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D_hoa_d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C617B2A" w14:textId="77777777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CHAR(2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2BEFA62" w14:textId="3E21F2EC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Foreign Key, 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054BC9" w:rsidRPr="00054BC9" w14:paraId="11570CD7" w14:textId="77777777" w:rsidTr="00054BC9">
        <w:trPr>
          <w:trHeight w:val="3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819B35B" w14:textId="77777777" w:rsidR="00054BC9" w:rsidRPr="00054BC9" w:rsidRDefault="00054BC9" w:rsidP="00054BC9">
            <w:pPr>
              <w:spacing w:after="24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D0275F6" w14:textId="77777777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D_m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2743848" w14:textId="77777777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CHAR(2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F9FFACC" w14:textId="535D5D1A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Foreign Key, 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054BC9" w:rsidRPr="00054BC9" w14:paraId="51ACDED0" w14:textId="77777777" w:rsidTr="00054BC9">
        <w:trPr>
          <w:trHeight w:val="3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3945C56" w14:textId="77777777" w:rsidR="00054BC9" w:rsidRPr="00054BC9" w:rsidRDefault="00054BC9" w:rsidP="00054BC9">
            <w:pPr>
              <w:spacing w:after="24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DA72CF9" w14:textId="77777777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 xml:space="preserve"> Soluo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1755594" w14:textId="77777777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 xml:space="preserve"> I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D60D1D3" w14:textId="5E0BADDF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 xml:space="preserve"> 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054BC9" w:rsidRPr="00054BC9" w14:paraId="24240350" w14:textId="77777777" w:rsidTr="00054BC9">
        <w:trPr>
          <w:trHeight w:val="3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FECA0FC" w14:textId="77777777" w:rsidR="00054BC9" w:rsidRPr="00054BC9" w:rsidRDefault="00054BC9" w:rsidP="00054BC9">
            <w:pPr>
              <w:spacing w:after="24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3E8D210" w14:textId="77777777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 xml:space="preserve"> Thanh_ti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5CFAD04" w14:textId="77777777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 xml:space="preserve"> DECIMA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B2D604C" w14:textId="6659136E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 xml:space="preserve"> 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</w:tbl>
    <w:p w14:paraId="5BA1BFE3" w14:textId="7D98B468" w:rsidR="00054BC9" w:rsidRDefault="00054BC9" w:rsidP="00C60956">
      <w:pPr>
        <w:pStyle w:val="Caption"/>
        <w:jc w:val="center"/>
        <w:rPr>
          <w:color w:val="000000" w:themeColor="text1"/>
          <w:sz w:val="26"/>
          <w:szCs w:val="26"/>
        </w:rPr>
      </w:pPr>
      <w:bookmarkStart w:id="137" w:name="_Toc166110741"/>
      <w:bookmarkStart w:id="138" w:name="_Toc166110797"/>
      <w:bookmarkStart w:id="139" w:name="_Toc166110818"/>
      <w:bookmarkStart w:id="140" w:name="_Toc166110871"/>
      <w:bookmarkStart w:id="141" w:name="_Toc166152386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="00C60956" w:rsidRPr="00C60956">
        <w:rPr>
          <w:color w:val="000000" w:themeColor="text1"/>
          <w:sz w:val="26"/>
          <w:szCs w:val="26"/>
        </w:rPr>
        <w:t>15</w:t>
      </w:r>
      <w:r w:rsidRPr="00C60956">
        <w:rPr>
          <w:color w:val="000000" w:themeColor="text1"/>
          <w:sz w:val="26"/>
          <w:szCs w:val="26"/>
        </w:rPr>
        <w:fldChar w:fldCharType="end"/>
      </w:r>
      <w:r w:rsidR="00C60956" w:rsidRPr="00C60956">
        <w:rPr>
          <w:color w:val="000000" w:themeColor="text1"/>
          <w:sz w:val="26"/>
          <w:szCs w:val="26"/>
        </w:rPr>
        <w:t>.</w:t>
      </w:r>
      <w:r w:rsidRPr="00C60956">
        <w:rPr>
          <w:color w:val="000000" w:themeColor="text1"/>
          <w:sz w:val="26"/>
          <w:szCs w:val="26"/>
        </w:rPr>
        <w:t xml:space="preserve"> </w:t>
      </w:r>
      <w:r w:rsidR="00C60956" w:rsidRPr="00C60956">
        <w:rPr>
          <w:color w:val="000000" w:themeColor="text1"/>
          <w:sz w:val="26"/>
          <w:szCs w:val="26"/>
        </w:rPr>
        <w:t>Thiết kế chi tiết bảng</w:t>
      </w:r>
      <w:r w:rsidRPr="00C60956">
        <w:rPr>
          <w:color w:val="000000" w:themeColor="text1"/>
          <w:sz w:val="26"/>
          <w:szCs w:val="26"/>
        </w:rPr>
        <w:t xml:space="preserve"> Chi tiết hóa đơn</w:t>
      </w:r>
      <w:bookmarkEnd w:id="137"/>
      <w:bookmarkEnd w:id="138"/>
      <w:bookmarkEnd w:id="139"/>
      <w:bookmarkEnd w:id="140"/>
      <w:bookmarkEnd w:id="141"/>
    </w:p>
    <w:p w14:paraId="54256310" w14:textId="77777777" w:rsidR="00C60956" w:rsidRPr="00C60956" w:rsidRDefault="00C60956" w:rsidP="00C60956"/>
    <w:p w14:paraId="615138BE" w14:textId="77777777" w:rsidR="00C60956" w:rsidRDefault="00C60956" w:rsidP="00C60956">
      <w:pPr>
        <w:pStyle w:val="Heading3"/>
      </w:pPr>
      <w:bookmarkStart w:id="142" w:name="_Toc166151447"/>
      <w:bookmarkStart w:id="143" w:name="_Toc166151678"/>
      <w:bookmarkStart w:id="144" w:name="_Toc166151718"/>
      <w:r>
        <w:t>Bảng Hóa đơn</w:t>
      </w:r>
      <w:bookmarkEnd w:id="142"/>
      <w:bookmarkEnd w:id="143"/>
      <w:bookmarkEnd w:id="144"/>
    </w:p>
    <w:tbl>
      <w:tblPr>
        <w:tblW w:w="934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2"/>
        <w:gridCol w:w="2275"/>
        <w:gridCol w:w="3544"/>
        <w:gridCol w:w="2835"/>
      </w:tblGrid>
      <w:tr w:rsidR="00C60956" w:rsidRPr="00054BC9" w14:paraId="6B6290B9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FAC28B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2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060917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Tên 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trường 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9792D7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Kiểu dữ liệu và kích thước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E939FF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Ràng buộc dữ liệu</w:t>
            </w:r>
          </w:p>
        </w:tc>
      </w:tr>
      <w:tr w:rsidR="00C60956" w:rsidRPr="00054BC9" w14:paraId="6256DF44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57060A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2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8F8FB8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D_hoa_don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893068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CHAR(20)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12BFD9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 xml:space="preserve">Primary Key, </w:t>
            </w:r>
            <w:r>
              <w:rPr>
                <w:rFonts w:eastAsia="Times New Roman" w:cs="Times New Roman"/>
                <w:color w:val="000000"/>
                <w:szCs w:val="26"/>
              </w:rPr>
              <w:t>NOT NULL</w:t>
            </w:r>
          </w:p>
        </w:tc>
      </w:tr>
      <w:tr w:rsidR="00C60956" w:rsidRPr="00054BC9" w14:paraId="2298CD49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C02213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2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E7FBBC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Ten_NV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B1240D" w14:textId="3185E909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varchar(20)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0EEE0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OT NULL</w:t>
            </w:r>
          </w:p>
        </w:tc>
      </w:tr>
      <w:tr w:rsidR="00C60956" w:rsidRPr="00054BC9" w14:paraId="7A6953CE" w14:textId="77777777" w:rsidTr="00596D1A">
        <w:trPr>
          <w:trHeight w:val="58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082F0D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2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01F524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STT_ban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2643BD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018572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 xml:space="preserve">Foreign Key, </w:t>
            </w:r>
            <w:r>
              <w:rPr>
                <w:rFonts w:eastAsia="Times New Roman" w:cs="Times New Roman"/>
                <w:color w:val="000000"/>
                <w:szCs w:val="26"/>
              </w:rPr>
              <w:t>NOT NULL</w:t>
            </w:r>
          </w:p>
        </w:tc>
      </w:tr>
      <w:tr w:rsidR="00C60956" w:rsidRPr="00054BC9" w14:paraId="7CB8B3F6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C10D88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2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30F272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Tong_gia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D1E9A9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DECIMAL    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FDE7F6" w14:textId="77777777" w:rsidR="00C60956" w:rsidRPr="00054BC9" w:rsidRDefault="00C60956" w:rsidP="00C60956">
            <w:pPr>
              <w:keepNext/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OT NULL</w:t>
            </w:r>
          </w:p>
        </w:tc>
      </w:tr>
    </w:tbl>
    <w:p w14:paraId="64D6E372" w14:textId="57E17C76" w:rsidR="00C60956" w:rsidRDefault="00C60956" w:rsidP="00C60956">
      <w:pPr>
        <w:pStyle w:val="Caption"/>
        <w:jc w:val="center"/>
        <w:rPr>
          <w:color w:val="000000" w:themeColor="text1"/>
          <w:sz w:val="26"/>
          <w:szCs w:val="26"/>
        </w:rPr>
      </w:pPr>
      <w:bookmarkStart w:id="145" w:name="_Toc166110742"/>
      <w:bookmarkStart w:id="146" w:name="_Toc166110798"/>
      <w:bookmarkStart w:id="147" w:name="_Toc166110819"/>
      <w:bookmarkStart w:id="148" w:name="_Toc166110872"/>
      <w:bookmarkStart w:id="149" w:name="_Toc166152387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Pr="00C60956">
        <w:rPr>
          <w:color w:val="000000" w:themeColor="text1"/>
          <w:sz w:val="26"/>
          <w:szCs w:val="26"/>
        </w:rPr>
        <w:t>16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>. Thiết kế chi tiết bảng Hóa đơn</w:t>
      </w:r>
      <w:bookmarkEnd w:id="145"/>
      <w:bookmarkEnd w:id="146"/>
      <w:bookmarkEnd w:id="147"/>
      <w:bookmarkEnd w:id="148"/>
      <w:bookmarkEnd w:id="149"/>
    </w:p>
    <w:p w14:paraId="3E7DD3AE" w14:textId="77777777" w:rsidR="00C60956" w:rsidRPr="00C60956" w:rsidRDefault="00C60956" w:rsidP="00C60956"/>
    <w:p w14:paraId="14B17254" w14:textId="57FB757B" w:rsidR="00C60956" w:rsidRDefault="00C60956" w:rsidP="00C60956">
      <w:pPr>
        <w:pStyle w:val="Heading3"/>
      </w:pPr>
      <w:bookmarkStart w:id="150" w:name="_Toc166151448"/>
      <w:bookmarkStart w:id="151" w:name="_Toc166151679"/>
      <w:bookmarkStart w:id="152" w:name="_Toc166151719"/>
      <w:r>
        <w:t>Bảng Món</w:t>
      </w:r>
      <w:bookmarkEnd w:id="150"/>
      <w:bookmarkEnd w:id="151"/>
      <w:bookmarkEnd w:id="152"/>
    </w:p>
    <w:tbl>
      <w:tblPr>
        <w:tblW w:w="934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2"/>
        <w:gridCol w:w="2275"/>
        <w:gridCol w:w="3544"/>
        <w:gridCol w:w="2835"/>
      </w:tblGrid>
      <w:tr w:rsidR="00C60956" w:rsidRPr="00054BC9" w14:paraId="3FFCA0CE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7BB47A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2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C7981C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Tên 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trường 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2315B5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Kiểu dữ liệu và kích thước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0488B0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Ràng buộc dữ liệu</w:t>
            </w:r>
          </w:p>
        </w:tc>
      </w:tr>
      <w:tr w:rsidR="00C60956" w:rsidRPr="00054BC9" w14:paraId="701C7899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B1C2A5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2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851C8B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D_mon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A4C9D9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CHAR(20)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E0835D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PRIMARY KEY, 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C60956" w:rsidRPr="00054BC9" w14:paraId="5517B2C3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4B827E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2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D9C775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Ten_mon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C5A95F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VARCHAR(100)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FF817F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OT NULL</w:t>
            </w:r>
          </w:p>
        </w:tc>
      </w:tr>
      <w:tr w:rsidR="00C60956" w:rsidRPr="00054BC9" w14:paraId="4366C0B3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31C393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2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28A4FC" w14:textId="251F91E0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Gia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4E356F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DECIMAL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64ADA7" w14:textId="77777777" w:rsidR="00C60956" w:rsidRPr="00054BC9" w:rsidRDefault="00C60956" w:rsidP="00C60956">
            <w:pPr>
              <w:keepNext/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OT NULL</w:t>
            </w:r>
          </w:p>
        </w:tc>
      </w:tr>
    </w:tbl>
    <w:p w14:paraId="48B84C3A" w14:textId="4E40C4EC" w:rsidR="00C60956" w:rsidRDefault="00C60956" w:rsidP="00C60956">
      <w:pPr>
        <w:pStyle w:val="Caption"/>
        <w:jc w:val="center"/>
        <w:rPr>
          <w:color w:val="000000" w:themeColor="text1"/>
          <w:sz w:val="26"/>
          <w:szCs w:val="26"/>
        </w:rPr>
      </w:pPr>
      <w:bookmarkStart w:id="153" w:name="_Toc166110743"/>
      <w:bookmarkStart w:id="154" w:name="_Toc166110799"/>
      <w:bookmarkStart w:id="155" w:name="_Toc166110820"/>
      <w:bookmarkStart w:id="156" w:name="_Toc166110873"/>
      <w:bookmarkStart w:id="157" w:name="_Toc166152388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Pr="00C60956">
        <w:rPr>
          <w:color w:val="000000" w:themeColor="text1"/>
          <w:sz w:val="26"/>
          <w:szCs w:val="26"/>
        </w:rPr>
        <w:t>17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>. Thiết kế chi tiết bảng Món</w:t>
      </w:r>
      <w:bookmarkEnd w:id="153"/>
      <w:bookmarkEnd w:id="154"/>
      <w:bookmarkEnd w:id="155"/>
      <w:bookmarkEnd w:id="156"/>
      <w:bookmarkEnd w:id="157"/>
    </w:p>
    <w:p w14:paraId="2317BB35" w14:textId="77777777" w:rsidR="00C60956" w:rsidRPr="00C60956" w:rsidRDefault="00C60956" w:rsidP="00C60956"/>
    <w:p w14:paraId="12481D5A" w14:textId="77777777" w:rsidR="00C60956" w:rsidRDefault="00C60956" w:rsidP="00C60956">
      <w:pPr>
        <w:pStyle w:val="Heading3"/>
      </w:pPr>
      <w:bookmarkStart w:id="158" w:name="_Toc166151449"/>
      <w:bookmarkStart w:id="159" w:name="_Toc166151680"/>
      <w:bookmarkStart w:id="160" w:name="_Toc166151720"/>
      <w:r>
        <w:lastRenderedPageBreak/>
        <w:t>Bảng Bàn</w:t>
      </w:r>
      <w:bookmarkEnd w:id="158"/>
      <w:bookmarkEnd w:id="159"/>
      <w:bookmarkEnd w:id="160"/>
    </w:p>
    <w:tbl>
      <w:tblPr>
        <w:tblW w:w="934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2"/>
        <w:gridCol w:w="2417"/>
        <w:gridCol w:w="3378"/>
        <w:gridCol w:w="2859"/>
      </w:tblGrid>
      <w:tr w:rsidR="00C60956" w:rsidRPr="00054BC9" w14:paraId="0E397E88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9AD08C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2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3F764F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Tên trường</w:t>
            </w:r>
          </w:p>
        </w:tc>
        <w:tc>
          <w:tcPr>
            <w:tcW w:w="3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AA7A75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Kiểu dữ liệu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và kích thước</w:t>
            </w:r>
          </w:p>
        </w:tc>
        <w:tc>
          <w:tcPr>
            <w:tcW w:w="28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28B877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Ràng buộc dữ liệu</w:t>
            </w:r>
          </w:p>
        </w:tc>
      </w:tr>
      <w:tr w:rsidR="00C60956" w:rsidRPr="00054BC9" w14:paraId="6A872D13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B7DDF4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2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CABC78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STT_ban</w:t>
            </w:r>
          </w:p>
        </w:tc>
        <w:tc>
          <w:tcPr>
            <w:tcW w:w="3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AD37D6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</w:tc>
        <w:tc>
          <w:tcPr>
            <w:tcW w:w="28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43EA7B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Primary Key, 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C60956" w:rsidRPr="00054BC9" w14:paraId="5F6DA4D4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D91B2D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2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F46F0E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D_khach_hang</w:t>
            </w:r>
          </w:p>
        </w:tc>
        <w:tc>
          <w:tcPr>
            <w:tcW w:w="3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554088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varchar(50)</w:t>
            </w:r>
          </w:p>
        </w:tc>
        <w:tc>
          <w:tcPr>
            <w:tcW w:w="28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997014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Foreign key, 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C60956" w:rsidRPr="00054BC9" w14:paraId="5C3B41C0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5932B5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2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FB0D7D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Ten_khach_hang</w:t>
            </w:r>
          </w:p>
        </w:tc>
        <w:tc>
          <w:tcPr>
            <w:tcW w:w="3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41560B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varchar(100)</w:t>
            </w:r>
          </w:p>
        </w:tc>
        <w:tc>
          <w:tcPr>
            <w:tcW w:w="28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8EB178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C60956" w:rsidRPr="00054BC9" w14:paraId="01707008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565803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2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7B4F31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Sdt</w:t>
            </w:r>
          </w:p>
        </w:tc>
        <w:tc>
          <w:tcPr>
            <w:tcW w:w="3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99FE6A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</w:tc>
        <w:tc>
          <w:tcPr>
            <w:tcW w:w="28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C20CC2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C60956" w:rsidRPr="00054BC9" w14:paraId="31E5090C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8698A1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2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9A3B65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Gio</w:t>
            </w:r>
          </w:p>
        </w:tc>
        <w:tc>
          <w:tcPr>
            <w:tcW w:w="3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E56E01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time</w:t>
            </w:r>
          </w:p>
        </w:tc>
        <w:tc>
          <w:tcPr>
            <w:tcW w:w="28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B9EDD0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C60956" w:rsidRPr="00054BC9" w14:paraId="7C7A7045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98EBF3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6</w:t>
            </w:r>
          </w:p>
        </w:tc>
        <w:tc>
          <w:tcPr>
            <w:tcW w:w="2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A0AAE9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Soluongkhach</w:t>
            </w:r>
          </w:p>
        </w:tc>
        <w:tc>
          <w:tcPr>
            <w:tcW w:w="3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C97A20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</w:tc>
        <w:tc>
          <w:tcPr>
            <w:tcW w:w="28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5ECA10" w14:textId="77777777" w:rsidR="00C60956" w:rsidRPr="00054BC9" w:rsidRDefault="00C60956" w:rsidP="00C60956">
            <w:pPr>
              <w:keepNext/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ot null</w:t>
            </w:r>
          </w:p>
        </w:tc>
      </w:tr>
    </w:tbl>
    <w:p w14:paraId="143A0E6D" w14:textId="791E2978" w:rsidR="00C60956" w:rsidRDefault="00C60956" w:rsidP="00C60956">
      <w:pPr>
        <w:pStyle w:val="Caption"/>
        <w:jc w:val="center"/>
        <w:rPr>
          <w:color w:val="000000" w:themeColor="text1"/>
          <w:sz w:val="26"/>
          <w:szCs w:val="26"/>
        </w:rPr>
      </w:pPr>
      <w:bookmarkStart w:id="161" w:name="_Toc166110744"/>
      <w:bookmarkStart w:id="162" w:name="_Toc166110800"/>
      <w:bookmarkStart w:id="163" w:name="_Toc166110821"/>
      <w:bookmarkStart w:id="164" w:name="_Toc166110874"/>
      <w:bookmarkStart w:id="165" w:name="_Toc166152389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Pr="00C60956">
        <w:rPr>
          <w:color w:val="000000" w:themeColor="text1"/>
          <w:sz w:val="26"/>
          <w:szCs w:val="26"/>
        </w:rPr>
        <w:t>18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 xml:space="preserve"> . Thiết kế chi tiết bảng Bàn</w:t>
      </w:r>
      <w:bookmarkEnd w:id="161"/>
      <w:bookmarkEnd w:id="162"/>
      <w:bookmarkEnd w:id="163"/>
      <w:bookmarkEnd w:id="164"/>
      <w:bookmarkEnd w:id="165"/>
    </w:p>
    <w:p w14:paraId="19DF3C8A" w14:textId="77777777" w:rsidR="00C60956" w:rsidRPr="00C60956" w:rsidRDefault="00C60956" w:rsidP="00C60956"/>
    <w:p w14:paraId="4B4A2D25" w14:textId="77777777" w:rsidR="00C60956" w:rsidRDefault="00C60956" w:rsidP="00C60956">
      <w:pPr>
        <w:pStyle w:val="Heading3"/>
      </w:pPr>
      <w:bookmarkStart w:id="166" w:name="_Toc166151450"/>
      <w:bookmarkStart w:id="167" w:name="_Toc166151681"/>
      <w:bookmarkStart w:id="168" w:name="_Toc166151721"/>
      <w:r>
        <w:t>Bảng Khách hàng</w:t>
      </w:r>
      <w:bookmarkEnd w:id="166"/>
      <w:bookmarkEnd w:id="167"/>
      <w:bookmarkEnd w:id="168"/>
    </w:p>
    <w:tbl>
      <w:tblPr>
        <w:tblW w:w="934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11"/>
        <w:gridCol w:w="2044"/>
        <w:gridCol w:w="3756"/>
        <w:gridCol w:w="2835"/>
      </w:tblGrid>
      <w:tr w:rsidR="00C60956" w:rsidRPr="00054BC9" w14:paraId="6F3F49E3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B2B031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1E3A25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Tên trường</w:t>
            </w:r>
          </w:p>
        </w:tc>
        <w:tc>
          <w:tcPr>
            <w:tcW w:w="37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A9581D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Kiểu dữ liệu và kích thước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A60CA1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Ràng buộc dữ liệu</w:t>
            </w:r>
          </w:p>
        </w:tc>
      </w:tr>
      <w:tr w:rsidR="00C60956" w:rsidRPr="00054BC9" w14:paraId="6D32EE1D" w14:textId="77777777" w:rsidTr="00596D1A">
        <w:trPr>
          <w:trHeight w:val="60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027BA7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EAEF9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D_khach_hang</w:t>
            </w:r>
          </w:p>
        </w:tc>
        <w:tc>
          <w:tcPr>
            <w:tcW w:w="37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9B8994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varchar(50)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F9EE2B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 xml:space="preserve">Primary Key, </w:t>
            </w:r>
            <w:r>
              <w:rPr>
                <w:rFonts w:eastAsia="Times New Roman" w:cs="Times New Roman"/>
                <w:color w:val="000000"/>
                <w:szCs w:val="26"/>
              </w:rPr>
              <w:t>NOT NULL</w:t>
            </w:r>
          </w:p>
        </w:tc>
      </w:tr>
      <w:tr w:rsidR="00C60956" w:rsidRPr="00054BC9" w14:paraId="47A662CC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E5D089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7DF74D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Ten_khach_hang</w:t>
            </w:r>
          </w:p>
        </w:tc>
        <w:tc>
          <w:tcPr>
            <w:tcW w:w="37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853584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varchar(100)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62DC34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OT NULL</w:t>
            </w:r>
          </w:p>
        </w:tc>
      </w:tr>
      <w:tr w:rsidR="00C60956" w:rsidRPr="00054BC9" w14:paraId="0215107B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2916E2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5FAFB9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Sdt</w:t>
            </w:r>
          </w:p>
        </w:tc>
        <w:tc>
          <w:tcPr>
            <w:tcW w:w="37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E51AF6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47FF2C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OT NULL</w:t>
            </w:r>
          </w:p>
        </w:tc>
      </w:tr>
      <w:tr w:rsidR="00C60956" w:rsidRPr="00054BC9" w14:paraId="57DB0434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25FBD2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3AAFE3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Gio</w:t>
            </w:r>
          </w:p>
        </w:tc>
        <w:tc>
          <w:tcPr>
            <w:tcW w:w="37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7A66F7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time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CCE0DB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OT NULL</w:t>
            </w:r>
          </w:p>
        </w:tc>
      </w:tr>
      <w:tr w:rsidR="00C60956" w:rsidRPr="00054BC9" w14:paraId="0E7F536B" w14:textId="77777777" w:rsidTr="00596D1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3D2625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D1875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Soluongkhach</w:t>
            </w:r>
          </w:p>
        </w:tc>
        <w:tc>
          <w:tcPr>
            <w:tcW w:w="37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D01121" w14:textId="77777777" w:rsidR="00C60956" w:rsidRPr="00054BC9" w:rsidRDefault="00C60956" w:rsidP="00596D1A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2DE38D" w14:textId="77777777" w:rsidR="00C60956" w:rsidRPr="00054BC9" w:rsidRDefault="00C60956" w:rsidP="00C60956">
            <w:pPr>
              <w:keepNext/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OT NULL</w:t>
            </w:r>
          </w:p>
        </w:tc>
      </w:tr>
    </w:tbl>
    <w:p w14:paraId="4337B5E7" w14:textId="6AEFF1C7" w:rsidR="00C60956" w:rsidRDefault="00C60956" w:rsidP="00C60956">
      <w:pPr>
        <w:pStyle w:val="Caption"/>
        <w:jc w:val="center"/>
        <w:rPr>
          <w:color w:val="000000" w:themeColor="text1"/>
          <w:sz w:val="26"/>
          <w:szCs w:val="26"/>
        </w:rPr>
      </w:pPr>
      <w:bookmarkStart w:id="169" w:name="_Toc166110745"/>
      <w:bookmarkStart w:id="170" w:name="_Toc166110801"/>
      <w:bookmarkStart w:id="171" w:name="_Toc166110822"/>
      <w:bookmarkStart w:id="172" w:name="_Toc166110875"/>
      <w:bookmarkStart w:id="173" w:name="_Toc166152390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Pr="00C60956">
        <w:rPr>
          <w:color w:val="000000" w:themeColor="text1"/>
          <w:sz w:val="26"/>
          <w:szCs w:val="26"/>
        </w:rPr>
        <w:t>19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>. Thiết kế chi tiết bảng Khách hàng</w:t>
      </w:r>
      <w:bookmarkEnd w:id="169"/>
      <w:bookmarkEnd w:id="170"/>
      <w:bookmarkEnd w:id="171"/>
      <w:bookmarkEnd w:id="172"/>
      <w:bookmarkEnd w:id="173"/>
    </w:p>
    <w:p w14:paraId="4FC9397F" w14:textId="77777777" w:rsidR="00C60956" w:rsidRDefault="00C60956" w:rsidP="00C60956"/>
    <w:p w14:paraId="6D313BA0" w14:textId="77777777" w:rsidR="00C60956" w:rsidRPr="00C60956" w:rsidRDefault="00C60956" w:rsidP="00C60956"/>
    <w:p w14:paraId="45A7D398" w14:textId="3985205F" w:rsidR="00054BC9" w:rsidRDefault="00054BC9" w:rsidP="00054BC9">
      <w:pPr>
        <w:pStyle w:val="Heading3"/>
      </w:pPr>
      <w:bookmarkStart w:id="174" w:name="_Toc166151451"/>
      <w:bookmarkStart w:id="175" w:name="_Toc166151682"/>
      <w:bookmarkStart w:id="176" w:name="_Toc166151722"/>
      <w:r>
        <w:t>Bảng Nhân viên</w:t>
      </w:r>
      <w:bookmarkEnd w:id="174"/>
      <w:bookmarkEnd w:id="175"/>
      <w:bookmarkEnd w:id="176"/>
    </w:p>
    <w:tbl>
      <w:tblPr>
        <w:tblW w:w="934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20"/>
        <w:gridCol w:w="2389"/>
        <w:gridCol w:w="3402"/>
        <w:gridCol w:w="2835"/>
      </w:tblGrid>
      <w:tr w:rsidR="00054BC9" w:rsidRPr="00054BC9" w14:paraId="3E795B48" w14:textId="77777777" w:rsidTr="00054BC9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C89349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C728D0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Tên Trường</w:t>
            </w:r>
          </w:p>
        </w:tc>
        <w:tc>
          <w:tcPr>
            <w:tcW w:w="34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75B6D6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Kiểu dữ liệu và kích thước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F41292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054BC9">
              <w:rPr>
                <w:rFonts w:eastAsia="Times New Roman" w:cs="Times New Roman"/>
                <w:b/>
                <w:bCs/>
                <w:color w:val="000000"/>
                <w:szCs w:val="26"/>
              </w:rPr>
              <w:t>Ràng buộc dữ liệu</w:t>
            </w:r>
          </w:p>
        </w:tc>
      </w:tr>
      <w:tr w:rsidR="00054BC9" w:rsidRPr="00054BC9" w14:paraId="43942845" w14:textId="77777777" w:rsidTr="00054BC9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AFB6BE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026BD9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ID_Nhan_Vien</w:t>
            </w:r>
          </w:p>
        </w:tc>
        <w:tc>
          <w:tcPr>
            <w:tcW w:w="34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0089E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varchar(20)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879CB8" w14:textId="1BF25B6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Primary Key, 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054BC9" w:rsidRPr="00054BC9" w14:paraId="611EC176" w14:textId="77777777" w:rsidTr="00054BC9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D9A859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  <w:p w14:paraId="2A1C2A89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989932" w14:textId="77777777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Ten_dang_nhap</w:t>
            </w:r>
          </w:p>
        </w:tc>
        <w:tc>
          <w:tcPr>
            <w:tcW w:w="34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39DB53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varchar(30)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9FAF8F" w14:textId="6880FD9C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Foreign Key, 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054BC9" w:rsidRPr="00054BC9" w14:paraId="4629CD66" w14:textId="77777777" w:rsidTr="00054BC9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F0B4C4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53A86E" w14:textId="77777777" w:rsidR="00054BC9" w:rsidRPr="00054BC9" w:rsidRDefault="00054BC9" w:rsidP="00054BC9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Matkhau</w:t>
            </w:r>
          </w:p>
        </w:tc>
        <w:tc>
          <w:tcPr>
            <w:tcW w:w="34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716D16" w14:textId="77777777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varchar(10)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72B8D6" w14:textId="65BE0A30" w:rsidR="00054BC9" w:rsidRPr="00054BC9" w:rsidRDefault="00054BC9" w:rsidP="00054BC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</w:t>
            </w:r>
            <w:r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</w:tbl>
    <w:p w14:paraId="21905D23" w14:textId="61A09F5B" w:rsidR="00054BC9" w:rsidRDefault="00C60956" w:rsidP="00C60956">
      <w:pPr>
        <w:pStyle w:val="Caption"/>
        <w:jc w:val="center"/>
        <w:rPr>
          <w:color w:val="000000" w:themeColor="text1"/>
          <w:sz w:val="26"/>
          <w:szCs w:val="26"/>
        </w:rPr>
      </w:pPr>
      <w:bookmarkStart w:id="177" w:name="_Toc166110746"/>
      <w:bookmarkStart w:id="178" w:name="_Toc166110802"/>
      <w:bookmarkStart w:id="179" w:name="_Toc166110823"/>
      <w:bookmarkStart w:id="180" w:name="_Toc166110876"/>
      <w:bookmarkStart w:id="181" w:name="_Toc166152391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Pr="00C60956">
        <w:rPr>
          <w:color w:val="000000" w:themeColor="text1"/>
          <w:sz w:val="26"/>
          <w:szCs w:val="26"/>
        </w:rPr>
        <w:t>20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>. Thiết kế chi tiết bảng Nhân viên</w:t>
      </w:r>
      <w:bookmarkEnd w:id="177"/>
      <w:bookmarkEnd w:id="178"/>
      <w:bookmarkEnd w:id="179"/>
      <w:bookmarkEnd w:id="180"/>
      <w:bookmarkEnd w:id="181"/>
    </w:p>
    <w:p w14:paraId="0DAC8F56" w14:textId="77777777" w:rsidR="00C60956" w:rsidRPr="00C60956" w:rsidRDefault="00C60956" w:rsidP="00C60956"/>
    <w:p w14:paraId="47F6595D" w14:textId="0D988E25" w:rsidR="00054BC9" w:rsidRDefault="00054BC9" w:rsidP="00054BC9">
      <w:pPr>
        <w:pStyle w:val="Heading3"/>
      </w:pPr>
      <w:bookmarkStart w:id="182" w:name="_Toc166151452"/>
      <w:bookmarkStart w:id="183" w:name="_Toc166151683"/>
      <w:bookmarkStart w:id="184" w:name="_Toc166151723"/>
      <w:r>
        <w:t>Bảng Tài khoản</w:t>
      </w:r>
      <w:bookmarkEnd w:id="182"/>
      <w:bookmarkEnd w:id="183"/>
      <w:bookmarkEnd w:id="184"/>
    </w:p>
    <w:tbl>
      <w:tblPr>
        <w:tblW w:w="934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25"/>
        <w:gridCol w:w="2242"/>
        <w:gridCol w:w="3544"/>
        <w:gridCol w:w="2835"/>
      </w:tblGrid>
      <w:tr w:rsidR="00C60956" w:rsidRPr="00C60956" w14:paraId="35648BDD" w14:textId="77777777" w:rsidTr="00C609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C0A4CC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C60956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22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7F14ED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C60956">
              <w:rPr>
                <w:rFonts w:eastAsia="Times New Roman" w:cs="Times New Roman"/>
                <w:b/>
                <w:bCs/>
                <w:color w:val="000000"/>
                <w:szCs w:val="26"/>
              </w:rPr>
              <w:t>Tên Trường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52BABD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C60956">
              <w:rPr>
                <w:rFonts w:eastAsia="Times New Roman" w:cs="Times New Roman"/>
                <w:b/>
                <w:bCs/>
                <w:color w:val="000000"/>
                <w:szCs w:val="26"/>
              </w:rPr>
              <w:t>Kiểu dữ liệu và kích thước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D2BB34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</w:rPr>
            </w:pPr>
            <w:r w:rsidRPr="00C60956">
              <w:rPr>
                <w:rFonts w:eastAsia="Times New Roman" w:cs="Times New Roman"/>
                <w:b/>
                <w:bCs/>
                <w:color w:val="000000"/>
                <w:szCs w:val="26"/>
              </w:rPr>
              <w:t>Ràng buộc dữ liệu</w:t>
            </w:r>
          </w:p>
        </w:tc>
      </w:tr>
      <w:tr w:rsidR="00C60956" w:rsidRPr="00C60956" w14:paraId="5A1E9BF3" w14:textId="77777777" w:rsidTr="00C609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566C2F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22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812B2E" w14:textId="77777777" w:rsidR="00C60956" w:rsidRPr="00C60956" w:rsidRDefault="00C60956" w:rsidP="00C60956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Ten_dang_nhap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6250F7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varchar(30)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C8D19F" w14:textId="4F0CD6A1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 xml:space="preserve">Primary key, </w:t>
            </w:r>
            <w:r w:rsidRPr="00054BC9">
              <w:rPr>
                <w:rFonts w:eastAsia="Times New Roman" w:cs="Times New Roman"/>
                <w:color w:val="000000"/>
                <w:szCs w:val="26"/>
              </w:rPr>
              <w:t>N</w:t>
            </w:r>
            <w:r w:rsidRPr="00C60956"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C60956" w:rsidRPr="00C60956" w14:paraId="0B16E1E5" w14:textId="77777777" w:rsidTr="00C609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51954A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22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D913D2" w14:textId="77777777" w:rsidR="00C60956" w:rsidRPr="00C60956" w:rsidRDefault="00C60956" w:rsidP="00C60956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Matkhau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DA3442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varchar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13A112" w14:textId="2D6235E6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</w:t>
            </w:r>
            <w:r w:rsidRPr="00C60956"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C60956" w:rsidRPr="00C60956" w14:paraId="030003FC" w14:textId="77777777" w:rsidTr="00C609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E4C412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22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428AA7" w14:textId="77777777" w:rsidR="00C60956" w:rsidRPr="00C60956" w:rsidRDefault="00C60956" w:rsidP="00C60956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TenNV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CE17A4" w14:textId="790629A9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varchar(20)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6DA281" w14:textId="2EC2E78C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054BC9">
              <w:rPr>
                <w:rFonts w:eastAsia="Times New Roman" w:cs="Times New Roman"/>
                <w:color w:val="000000"/>
                <w:szCs w:val="26"/>
              </w:rPr>
              <w:t>N</w:t>
            </w:r>
            <w:r w:rsidRPr="00C60956"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C60956" w:rsidRPr="00C60956" w14:paraId="3666B8F9" w14:textId="77777777" w:rsidTr="00C60956">
        <w:trPr>
          <w:trHeight w:val="55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A59B36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22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403718" w14:textId="77777777" w:rsidR="00C60956" w:rsidRPr="00C60956" w:rsidRDefault="00C60956" w:rsidP="00C60956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SDT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8E6158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int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394DB3" w14:textId="6E45C12D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 xml:space="preserve">Unique, </w:t>
            </w:r>
            <w:r w:rsidRPr="00054BC9">
              <w:rPr>
                <w:rFonts w:eastAsia="Times New Roman" w:cs="Times New Roman"/>
                <w:color w:val="000000"/>
                <w:szCs w:val="26"/>
              </w:rPr>
              <w:t>N</w:t>
            </w:r>
            <w:r w:rsidRPr="00C60956"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  <w:tr w:rsidR="00C60956" w:rsidRPr="00C60956" w14:paraId="54F330D2" w14:textId="77777777" w:rsidTr="00C609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D30658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22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A7284C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ID_Nhan_Vien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C1CCA3" w14:textId="77777777" w:rsidR="00C60956" w:rsidRPr="00C60956" w:rsidRDefault="00C60956" w:rsidP="00C60956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>varchar(20)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D49208" w14:textId="6DE11A26" w:rsidR="00C60956" w:rsidRPr="00C60956" w:rsidRDefault="00C60956" w:rsidP="00C60956">
            <w:pPr>
              <w:keepNext/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C60956">
              <w:rPr>
                <w:rFonts w:eastAsia="Times New Roman" w:cs="Times New Roman"/>
                <w:color w:val="000000"/>
                <w:szCs w:val="26"/>
              </w:rPr>
              <w:t xml:space="preserve">Foreign key, </w:t>
            </w:r>
            <w:r w:rsidRPr="00054BC9">
              <w:rPr>
                <w:rFonts w:eastAsia="Times New Roman" w:cs="Times New Roman"/>
                <w:color w:val="000000"/>
                <w:szCs w:val="26"/>
              </w:rPr>
              <w:t>N</w:t>
            </w:r>
            <w:r w:rsidRPr="00C60956">
              <w:rPr>
                <w:rFonts w:eastAsia="Times New Roman" w:cs="Times New Roman"/>
                <w:color w:val="000000"/>
                <w:szCs w:val="26"/>
              </w:rPr>
              <w:t>OT NULL</w:t>
            </w:r>
          </w:p>
        </w:tc>
      </w:tr>
    </w:tbl>
    <w:p w14:paraId="72423D51" w14:textId="2A46D011" w:rsidR="00054BC9" w:rsidRPr="00C60956" w:rsidRDefault="00C60956" w:rsidP="00C60956">
      <w:pPr>
        <w:pStyle w:val="Caption"/>
        <w:jc w:val="center"/>
        <w:rPr>
          <w:color w:val="000000" w:themeColor="text1"/>
          <w:sz w:val="26"/>
          <w:szCs w:val="26"/>
        </w:rPr>
      </w:pPr>
      <w:bookmarkStart w:id="185" w:name="_Toc166110747"/>
      <w:bookmarkStart w:id="186" w:name="_Toc166110803"/>
      <w:bookmarkStart w:id="187" w:name="_Toc166110824"/>
      <w:bookmarkStart w:id="188" w:name="_Toc166110877"/>
      <w:bookmarkStart w:id="189" w:name="_Toc166152392"/>
      <w:r w:rsidRPr="00C60956">
        <w:rPr>
          <w:color w:val="000000" w:themeColor="text1"/>
          <w:sz w:val="26"/>
          <w:szCs w:val="26"/>
        </w:rPr>
        <w:t xml:space="preserve">BẢNG </w:t>
      </w:r>
      <w:r w:rsidRPr="00C60956">
        <w:rPr>
          <w:color w:val="000000" w:themeColor="text1"/>
          <w:sz w:val="26"/>
          <w:szCs w:val="26"/>
        </w:rPr>
        <w:fldChar w:fldCharType="begin"/>
      </w:r>
      <w:r w:rsidRPr="00C60956">
        <w:rPr>
          <w:color w:val="000000" w:themeColor="text1"/>
          <w:sz w:val="26"/>
          <w:szCs w:val="26"/>
        </w:rPr>
        <w:instrText xml:space="preserve"> SEQ BẢNG \* ARABIC </w:instrText>
      </w:r>
      <w:r w:rsidRPr="00C60956">
        <w:rPr>
          <w:color w:val="000000" w:themeColor="text1"/>
          <w:sz w:val="26"/>
          <w:szCs w:val="26"/>
        </w:rPr>
        <w:fldChar w:fldCharType="separate"/>
      </w:r>
      <w:r w:rsidRPr="00C60956">
        <w:rPr>
          <w:color w:val="000000" w:themeColor="text1"/>
          <w:sz w:val="26"/>
          <w:szCs w:val="26"/>
        </w:rPr>
        <w:t>21</w:t>
      </w:r>
      <w:r w:rsidRPr="00C60956">
        <w:rPr>
          <w:color w:val="000000" w:themeColor="text1"/>
          <w:sz w:val="26"/>
          <w:szCs w:val="26"/>
        </w:rPr>
        <w:fldChar w:fldCharType="end"/>
      </w:r>
      <w:r w:rsidRPr="00C60956">
        <w:rPr>
          <w:color w:val="000000" w:themeColor="text1"/>
          <w:sz w:val="26"/>
          <w:szCs w:val="26"/>
        </w:rPr>
        <w:t>. . Thiết kế chi tiết bảng Tài khoản</w:t>
      </w:r>
      <w:bookmarkEnd w:id="185"/>
      <w:bookmarkEnd w:id="186"/>
      <w:bookmarkEnd w:id="187"/>
      <w:bookmarkEnd w:id="188"/>
      <w:bookmarkEnd w:id="189"/>
    </w:p>
    <w:p w14:paraId="41A6F11C" w14:textId="77777777" w:rsidR="002341AF" w:rsidRDefault="002341AF" w:rsidP="002341AF">
      <w:pPr>
        <w:pStyle w:val="Heading1"/>
        <w:numPr>
          <w:ilvl w:val="0"/>
          <w:numId w:val="0"/>
        </w:numPr>
        <w:ind w:left="360"/>
        <w:jc w:val="both"/>
        <w:rPr>
          <w:b w:val="0"/>
          <w:caps w:val="0"/>
        </w:rPr>
      </w:pPr>
    </w:p>
    <w:p w14:paraId="101E5B43" w14:textId="77777777" w:rsidR="002341AF" w:rsidRDefault="002341AF" w:rsidP="002341AF"/>
    <w:p w14:paraId="476A6C24" w14:textId="77777777" w:rsidR="002341AF" w:rsidRPr="002341AF" w:rsidRDefault="002341AF" w:rsidP="002341AF"/>
    <w:p w14:paraId="76966592" w14:textId="2FA0AA03" w:rsidR="001736CF" w:rsidRPr="001736CF" w:rsidRDefault="001736CF" w:rsidP="001736CF">
      <w:pPr>
        <w:pStyle w:val="Heading1"/>
        <w:rPr>
          <w:b w:val="0"/>
          <w:caps w:val="0"/>
        </w:rPr>
      </w:pPr>
      <w:bookmarkStart w:id="190" w:name="_Toc166151453"/>
      <w:bookmarkStart w:id="191" w:name="_Toc166151684"/>
      <w:bookmarkStart w:id="192" w:name="_Toc166151724"/>
      <w:r>
        <w:lastRenderedPageBreak/>
        <w:t>thiết kế &amp; đặc tả giao diện</w:t>
      </w:r>
      <w:bookmarkEnd w:id="190"/>
      <w:bookmarkEnd w:id="191"/>
      <w:bookmarkEnd w:id="192"/>
    </w:p>
    <w:p w14:paraId="19CCD74D" w14:textId="2924FD1F" w:rsidR="001736CF" w:rsidRDefault="001736CF" w:rsidP="001736CF">
      <w:pPr>
        <w:pStyle w:val="Heading2"/>
      </w:pPr>
      <w:r>
        <w:t xml:space="preserve"> </w:t>
      </w:r>
      <w:bookmarkStart w:id="193" w:name="_Toc166151454"/>
      <w:bookmarkStart w:id="194" w:name="_Toc166151685"/>
      <w:bookmarkStart w:id="195" w:name="_Toc166151725"/>
      <w:r w:rsidR="000873D8">
        <w:t>Sơ đồ luồng màn hình</w:t>
      </w:r>
      <w:bookmarkEnd w:id="193"/>
      <w:bookmarkEnd w:id="194"/>
      <w:bookmarkEnd w:id="195"/>
    </w:p>
    <w:p w14:paraId="58C9954D" w14:textId="26F94FEB" w:rsidR="001736CF" w:rsidRDefault="0070167F" w:rsidP="0070167F">
      <w:pPr>
        <w:pStyle w:val="Heading3"/>
      </w:pPr>
      <w:r>
        <w:t>DESKTOP</w:t>
      </w:r>
    </w:p>
    <w:p w14:paraId="629E2318" w14:textId="77777777" w:rsidR="0070167F" w:rsidRDefault="0070167F" w:rsidP="0070167F">
      <w:pPr>
        <w:keepNext/>
        <w:spacing w:after="0" w:line="240" w:lineRule="auto"/>
        <w:jc w:val="left"/>
      </w:pPr>
      <w:r w:rsidRPr="0070167F">
        <w:rPr>
          <w:rFonts w:eastAsia="Times New Roman" w:cs="Times New Roman"/>
          <w:noProof/>
          <w:sz w:val="24"/>
          <w:szCs w:val="24"/>
        </w:rPr>
        <w:drawing>
          <wp:inline distT="0" distB="0" distL="0" distR="0" wp14:anchorId="76838768" wp14:editId="17577884">
            <wp:extent cx="6712187" cy="2057400"/>
            <wp:effectExtent l="0" t="0" r="0" b="0"/>
            <wp:docPr id="1467233777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5262" cy="2064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4491B6" w14:textId="2A31302F" w:rsidR="0070167F" w:rsidRDefault="0070167F" w:rsidP="0070167F">
      <w:pPr>
        <w:pStyle w:val="Caption"/>
        <w:jc w:val="left"/>
        <w:rPr>
          <w:rFonts w:eastAsia="Times New Roman" w:cs="Times New Roman"/>
          <w:sz w:val="24"/>
          <w:szCs w:val="24"/>
        </w:rPr>
      </w:pPr>
      <w:bookmarkStart w:id="196" w:name="_Toc166152315"/>
      <w:bookmarkStart w:id="197" w:name="_Toc166153399"/>
      <w:r>
        <w:t xml:space="preserve">Hình </w:t>
      </w:r>
      <w:r>
        <w:fldChar w:fldCharType="begin"/>
      </w:r>
      <w:r>
        <w:instrText xml:space="preserve"> SEQ Hình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. Sơ đồ luồng màn hình DESKTOP</w:t>
      </w:r>
      <w:bookmarkEnd w:id="196"/>
      <w:bookmarkEnd w:id="197"/>
    </w:p>
    <w:p w14:paraId="3B10AC83" w14:textId="77777777" w:rsidR="0070167F" w:rsidRPr="001736CF" w:rsidRDefault="0070167F" w:rsidP="0070167F">
      <w:pPr>
        <w:pStyle w:val="Heading3"/>
      </w:pPr>
      <w:r>
        <w:t>MOBILE APP</w:t>
      </w:r>
    </w:p>
    <w:p w14:paraId="54ABC6A0" w14:textId="77777777" w:rsidR="0070167F" w:rsidRDefault="0070167F" w:rsidP="0070167F">
      <w:pPr>
        <w:keepNext/>
        <w:spacing w:after="0" w:line="240" w:lineRule="auto"/>
        <w:jc w:val="left"/>
      </w:pPr>
      <w:r w:rsidRPr="0070167F">
        <w:rPr>
          <w:rFonts w:eastAsia="Times New Roman" w:cs="Times New Roman"/>
          <w:noProof/>
          <w:sz w:val="24"/>
          <w:szCs w:val="24"/>
        </w:rPr>
        <w:drawing>
          <wp:inline distT="0" distB="0" distL="0" distR="0" wp14:anchorId="2F50122C" wp14:editId="5F1081FC">
            <wp:extent cx="2558374" cy="2427111"/>
            <wp:effectExtent l="0" t="0" r="0" b="0"/>
            <wp:docPr id="1172496406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2268" cy="2468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5E6C5" w14:textId="0FCBB901" w:rsidR="0070167F" w:rsidRPr="0070167F" w:rsidRDefault="0070167F" w:rsidP="0070167F">
      <w:pPr>
        <w:pStyle w:val="Caption"/>
        <w:jc w:val="left"/>
        <w:rPr>
          <w:rFonts w:eastAsia="Times New Roman" w:cs="Times New Roman"/>
          <w:sz w:val="24"/>
          <w:szCs w:val="24"/>
        </w:rPr>
      </w:pPr>
      <w:bookmarkStart w:id="198" w:name="_Toc166152316"/>
      <w:bookmarkStart w:id="199" w:name="_Toc166153400"/>
      <w:r>
        <w:t xml:space="preserve">Hình </w:t>
      </w:r>
      <w:r>
        <w:fldChar w:fldCharType="begin"/>
      </w:r>
      <w:r>
        <w:instrText xml:space="preserve"> SEQ Hình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 Sơ đồ luồng màn hình MOBILE APP</w:t>
      </w:r>
      <w:bookmarkEnd w:id="198"/>
      <w:bookmarkEnd w:id="199"/>
    </w:p>
    <w:p w14:paraId="3CF49209" w14:textId="6466D00B" w:rsidR="0070167F" w:rsidRPr="00711A2F" w:rsidRDefault="00711A2F" w:rsidP="00711A2F">
      <w:pPr>
        <w:pStyle w:val="ListParagraph"/>
        <w:numPr>
          <w:ilvl w:val="0"/>
          <w:numId w:val="108"/>
        </w:numPr>
        <w:tabs>
          <w:tab w:val="left" w:pos="8460"/>
        </w:tabs>
        <w:spacing w:after="0" w:line="240" w:lineRule="auto"/>
        <w:jc w:val="left"/>
        <w:rPr>
          <w:rFonts w:eastAsia="Times New Roman" w:cs="Times New Roman"/>
          <w:b/>
          <w:bCs/>
          <w:sz w:val="24"/>
          <w:szCs w:val="24"/>
        </w:rPr>
      </w:pPr>
      <w:r w:rsidRPr="00711A2F">
        <w:rPr>
          <w:rFonts w:eastAsia="Times New Roman" w:cs="Times New Roman"/>
          <w:b/>
          <w:bCs/>
          <w:sz w:val="24"/>
          <w:szCs w:val="24"/>
        </w:rPr>
        <w:t xml:space="preserve">LINK FIGMA GIAO DIỆN:  </w:t>
      </w:r>
      <w:r w:rsidRPr="00711A2F">
        <w:rPr>
          <w:rFonts w:eastAsia="Times New Roman" w:cs="Times New Roman"/>
          <w:b/>
          <w:bCs/>
          <w:sz w:val="24"/>
          <w:szCs w:val="24"/>
        </w:rPr>
        <w:t>https://www.figma.com/file/DuX1ALHhWu1FvXXvUmjLrx/HEthong?type=design&amp;node-id=0-1&amp;mode=design&amp;t=vqkmcznuW0pl5cl0-0</w:t>
      </w:r>
    </w:p>
    <w:p w14:paraId="5993C033" w14:textId="61F33CE0" w:rsidR="0070167F" w:rsidRPr="0070167F" w:rsidRDefault="001736CF" w:rsidP="0070167F">
      <w:pPr>
        <w:pStyle w:val="Heading2"/>
      </w:pPr>
      <w:bookmarkStart w:id="200" w:name="_Toc166151455"/>
      <w:bookmarkStart w:id="201" w:name="_Toc166151686"/>
      <w:bookmarkStart w:id="202" w:name="_Toc166151726"/>
      <w:r>
        <w:lastRenderedPageBreak/>
        <w:t>Đặc tả giao diện</w:t>
      </w:r>
      <w:bookmarkEnd w:id="200"/>
      <w:bookmarkEnd w:id="201"/>
      <w:bookmarkEnd w:id="202"/>
    </w:p>
    <w:p w14:paraId="002EA17C" w14:textId="2514967E" w:rsidR="00F3609F" w:rsidRPr="004D07D4" w:rsidRDefault="004D07D4" w:rsidP="004D07D4">
      <w:pPr>
        <w:pStyle w:val="Heading3"/>
      </w:pPr>
      <w:bookmarkStart w:id="203" w:name="_Toc166151456"/>
      <w:bookmarkStart w:id="204" w:name="_Toc166151687"/>
      <w:bookmarkStart w:id="205" w:name="_Toc166151727"/>
      <w:r w:rsidRPr="004D07D4">
        <w:t>DESKTOP</w:t>
      </w:r>
      <w:bookmarkEnd w:id="203"/>
      <w:bookmarkEnd w:id="204"/>
      <w:bookmarkEnd w:id="205"/>
    </w:p>
    <w:p w14:paraId="56C9491E" w14:textId="068C546A" w:rsidR="007C2F55" w:rsidRPr="007C2F55" w:rsidRDefault="00F3609F" w:rsidP="007C2F55">
      <w:pPr>
        <w:pStyle w:val="Heading4"/>
        <w:rPr>
          <w:rFonts w:ascii="Times New Roman" w:eastAsia="Times New Roman" w:hAnsi="Times New Roman" w:cs="Times New Roman"/>
          <w:color w:val="auto"/>
        </w:rPr>
      </w:pPr>
      <w:bookmarkStart w:id="206" w:name="_Toc166151688"/>
      <w:r w:rsidRPr="00F3609F">
        <w:rPr>
          <w:rFonts w:ascii="Times New Roman" w:eastAsia="Times New Roman" w:hAnsi="Times New Roman" w:cs="Times New Roman"/>
          <w:color w:val="auto"/>
        </w:rPr>
        <w:t>MÀN HÌNH GIAO DIỆN</w:t>
      </w:r>
      <w:bookmarkEnd w:id="206"/>
    </w:p>
    <w:p w14:paraId="5296EB6D" w14:textId="77777777" w:rsidR="007C2F55" w:rsidRPr="004740F9" w:rsidRDefault="00F3609F" w:rsidP="007C2F55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0CCC6866" wp14:editId="1AB1B1A6">
            <wp:extent cx="5734050" cy="3438525"/>
            <wp:effectExtent l="0" t="0" r="0" b="9525"/>
            <wp:docPr id="2004714888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3E3CD" w14:textId="1470D6E9" w:rsidR="00F3609F" w:rsidRDefault="007C2F55" w:rsidP="007C2F55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07" w:name="_Toc166152317"/>
      <w:bookmarkStart w:id="208" w:name="_Toc166153401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3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GIAO DIỆN 1</w:t>
      </w:r>
      <w:bookmarkEnd w:id="207"/>
      <w:bookmarkEnd w:id="208"/>
    </w:p>
    <w:p w14:paraId="1881508B" w14:textId="77777777" w:rsidR="004740F9" w:rsidRDefault="004740F9" w:rsidP="004740F9"/>
    <w:p w14:paraId="56977667" w14:textId="77777777" w:rsidR="004740F9" w:rsidRPr="00F3609F" w:rsidRDefault="004740F9" w:rsidP="004740F9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853"/>
        <w:gridCol w:w="1131"/>
      </w:tblGrid>
      <w:tr w:rsidR="00F3609F" w:rsidRPr="00F3609F" w14:paraId="0A07E0AC" w14:textId="77777777" w:rsidTr="004740F9">
        <w:trPr>
          <w:trHeight w:val="5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4713C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CF81A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ACD56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82C68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303FA8B0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42EAF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3D06B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Log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D36324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logo của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AN CHICKEN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như hình tr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33AB4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5ED65888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3745E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8159D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60DD1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Sự kiện: Khi ấn vào nút sẽ ra thanh điều hướng các chức năng của hệ thống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0F37A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4D93CBE6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0F3DF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C8D71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EF72B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ngày, tháng, năm hiện tại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1040D4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5EA88AEA" w14:textId="156BDDF7" w:rsidR="007C2F55" w:rsidRPr="004740F9" w:rsidRDefault="00F3609F" w:rsidP="007C2F55">
      <w:pPr>
        <w:spacing w:after="240" w:line="240" w:lineRule="auto"/>
        <w:jc w:val="left"/>
        <w:rPr>
          <w:rFonts w:eastAsia="Times New Roman" w:cs="Times New Roman"/>
          <w:szCs w:val="26"/>
        </w:rPr>
      </w:pPr>
      <w:r w:rsidRPr="00F3609F">
        <w:rPr>
          <w:rFonts w:eastAsia="Times New Roman" w:cs="Times New Roman"/>
          <w:szCs w:val="26"/>
        </w:rPr>
        <w:lastRenderedPageBreak/>
        <w:br/>
      </w:r>
      <w:r w:rsidRPr="00F3609F">
        <w:rPr>
          <w:rFonts w:eastAsia="Times New Roman" w:cs="Times New Roman"/>
          <w:szCs w:val="26"/>
        </w:rPr>
        <w:br/>
      </w: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18CDC97A" wp14:editId="5D2F098E">
            <wp:extent cx="5734050" cy="3476625"/>
            <wp:effectExtent l="0" t="0" r="0" b="9525"/>
            <wp:docPr id="778248015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16A95" w14:textId="0FD9C6A9" w:rsidR="00F3609F" w:rsidRPr="00F3609F" w:rsidRDefault="007C2F55" w:rsidP="007C2F55">
      <w:pPr>
        <w:pStyle w:val="Caption"/>
        <w:jc w:val="center"/>
        <w:rPr>
          <w:rFonts w:eastAsia="Times New Roman" w:cs="Times New Roman"/>
          <w:sz w:val="26"/>
          <w:szCs w:val="26"/>
        </w:rPr>
      </w:pPr>
      <w:bookmarkStart w:id="209" w:name="_Toc166152318"/>
      <w:bookmarkStart w:id="210" w:name="_Toc166153402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4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 xml:space="preserve">. Màn hình GIAO DIỆN </w:t>
      </w:r>
      <w:r w:rsidRPr="004740F9">
        <w:rPr>
          <w:rFonts w:cs="Times New Roman"/>
          <w:b/>
          <w:bCs/>
          <w:color w:val="auto"/>
          <w:sz w:val="26"/>
          <w:szCs w:val="26"/>
        </w:rPr>
        <w:t>2</w:t>
      </w:r>
      <w:bookmarkEnd w:id="209"/>
      <w:bookmarkEnd w:id="210"/>
    </w:p>
    <w:p w14:paraId="38A28436" w14:textId="77777777" w:rsid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09CC77C2" w14:textId="77777777" w:rsidR="004740F9" w:rsidRDefault="004740F9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1E3C3D12" w14:textId="77777777" w:rsidR="004740F9" w:rsidRDefault="004740F9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72691AC2" w14:textId="77777777" w:rsidR="004740F9" w:rsidRDefault="004740F9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0BF24C07" w14:textId="77777777" w:rsidR="004740F9" w:rsidRPr="00F3609F" w:rsidRDefault="004740F9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7048"/>
        <w:gridCol w:w="936"/>
      </w:tblGrid>
      <w:tr w:rsidR="00F3609F" w:rsidRPr="00F3609F" w14:paraId="2E7A5C3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B6DA4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E13E7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25750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0770A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67C482B4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7315D6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D9696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Log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AD493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logo của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AN CHICKEN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như hình tr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DFAB89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C3A3092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D72EB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28484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E6A646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quay lại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iao diện 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9A805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3F3F1BDA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F6615E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62EFA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08F834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ngày, tháng, năm hiện tại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ACE0F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7DCD28E7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1C55F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1B6B9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FAEE1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ORDER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.</w:t>
            </w:r>
          </w:p>
          <w:p w14:paraId="3C8D0D0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 xml:space="preserve">- 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ORDER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3A68A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0F2B8CE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2A7112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49693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566CB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BÀ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  <w:p w14:paraId="6B94E35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sẽ chuyển sang màn hình hiển thị hệ thống bàn cùng với các chức năng Thêm bàn/Xóa bàn/Đặt bà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E1A7E4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1FBB2CB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AA8B50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352FC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777AA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ENU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.</w:t>
            </w:r>
          </w:p>
          <w:p w14:paraId="76AA295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sẽ chuyển sang màn hình hiển thị thông tin tất cả các mó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000CE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80D9D3D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06C42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9EEA2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18A7F1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”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DOANH THU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.</w:t>
            </w:r>
          </w:p>
          <w:p w14:paraId="4939719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DOANH TH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C6789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49EAC31C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55F93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46747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EEEFF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 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NHÂN VIÊN”</w:t>
            </w:r>
          </w:p>
          <w:p w14:paraId="7479B95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Sự kiện 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QUẢN LÍ TÀI KHOẢ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CC919A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4CF42AD3" w14:textId="77777777" w:rsidR="00B9124A" w:rsidRPr="004740F9" w:rsidRDefault="00B9124A" w:rsidP="00B9124A">
      <w:pPr>
        <w:rPr>
          <w:rFonts w:cs="Times New Roman"/>
          <w:szCs w:val="26"/>
        </w:rPr>
      </w:pPr>
    </w:p>
    <w:p w14:paraId="51872DCB" w14:textId="0E5AD042" w:rsidR="00F3609F" w:rsidRPr="00F3609F" w:rsidRDefault="00F3609F" w:rsidP="004D07D4">
      <w:pPr>
        <w:pStyle w:val="Heading4"/>
        <w:rPr>
          <w:rFonts w:ascii="Times New Roman" w:eastAsia="Times New Roman" w:hAnsi="Times New Roman" w:cs="Times New Roman"/>
          <w:color w:val="auto"/>
          <w:szCs w:val="26"/>
        </w:rPr>
      </w:pPr>
      <w:bookmarkStart w:id="211" w:name="_Toc166151689"/>
      <w:r w:rsidRPr="00F3609F">
        <w:rPr>
          <w:rFonts w:ascii="Times New Roman" w:eastAsia="Times New Roman" w:hAnsi="Times New Roman" w:cs="Times New Roman"/>
          <w:color w:val="auto"/>
          <w:szCs w:val="26"/>
        </w:rPr>
        <w:lastRenderedPageBreak/>
        <w:t>MÀN HÌNH QUẢN LÝ TÀI KHOẢN</w:t>
      </w:r>
      <w:bookmarkEnd w:id="211"/>
    </w:p>
    <w:p w14:paraId="757F5C1B" w14:textId="77777777" w:rsidR="007C2F55" w:rsidRPr="004740F9" w:rsidRDefault="00E547D5" w:rsidP="007C2F55">
      <w:pPr>
        <w:keepNext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46EBD370" wp14:editId="601B5C7B">
            <wp:extent cx="5734050" cy="3514725"/>
            <wp:effectExtent l="0" t="0" r="0" b="9525"/>
            <wp:docPr id="961664539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18CAE" w14:textId="50F330A3" w:rsidR="00F3609F" w:rsidRPr="004740F9" w:rsidRDefault="007C2F55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12" w:name="_Toc166152319"/>
      <w:bookmarkStart w:id="213" w:name="_Toc166153403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5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 xml:space="preserve"> Màn hình Quản lý tài khoản</w:t>
      </w:r>
      <w:bookmarkEnd w:id="212"/>
      <w:bookmarkEnd w:id="213"/>
    </w:p>
    <w:p w14:paraId="77EC5D33" w14:textId="77777777" w:rsidR="007C2F55" w:rsidRPr="00F3609F" w:rsidRDefault="007C2F55" w:rsidP="007C2F55">
      <w:pPr>
        <w:rPr>
          <w:rFonts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804"/>
        <w:gridCol w:w="1180"/>
      </w:tblGrid>
      <w:tr w:rsidR="00F3609F" w:rsidRPr="00F3609F" w14:paraId="7AB0CCBA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AFEB43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854AD5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8B037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711387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13CB95C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AAFA0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478F9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95BE5E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ngày, tháng, năm hiện tại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9081A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46B2259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3CC0A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B8126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A6A85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quay lại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iao diện 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9446C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3CD1972F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D1167B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FC4472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7EA3FD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ô vuông</w:t>
            </w:r>
          </w:p>
          <w:p w14:paraId="30A0F0E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Xóa tài khoản 1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47A6A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7D9297A7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FA1AE3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8A5E43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F305F6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ID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C8DB51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8D88408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BD0CAB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FDC1C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900779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ID của nhân vi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F7C1F3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262A878D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4E116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EFD945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30F99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ÊN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EE3045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CB66B7B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9EEF0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445ED3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A9230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tên của nhân vi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B0ABA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6D779489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46158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B5306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0E3D5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Ố ĐIỆN THOẠI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B53808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6A21F69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8A3A8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4F39F6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37679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số điện thoại của nhân vi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8E1401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74D658F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9BF01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D55656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01F5D0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hình thùng rác để xóa tài khoản cần xóa</w:t>
            </w:r>
          </w:p>
          <w:p w14:paraId="6E41D6F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Sự kiện: Khi ấn vào nút sẽ xóa thông tin nhân viên cần xó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E0F61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96A9D08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F3E085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9D4142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160EE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Tạo tài khoản”</w:t>
            </w:r>
          </w:p>
          <w:p w14:paraId="7145D17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êm tài khoản 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81822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2EF50E62" w14:textId="77777777" w:rsidR="004740F9" w:rsidRDefault="004740F9" w:rsidP="007C2F55">
      <w:pPr>
        <w:keepNext/>
        <w:spacing w:after="0" w:line="240" w:lineRule="auto"/>
        <w:jc w:val="left"/>
        <w:rPr>
          <w:rFonts w:cs="Times New Roman"/>
          <w:szCs w:val="26"/>
        </w:rPr>
      </w:pPr>
    </w:p>
    <w:p w14:paraId="45386EF9" w14:textId="77777777" w:rsidR="004740F9" w:rsidRDefault="004740F9" w:rsidP="007C2F55">
      <w:pPr>
        <w:keepNext/>
        <w:spacing w:after="0" w:line="240" w:lineRule="auto"/>
        <w:jc w:val="left"/>
        <w:rPr>
          <w:rFonts w:cs="Times New Roman"/>
          <w:szCs w:val="26"/>
        </w:rPr>
      </w:pPr>
    </w:p>
    <w:p w14:paraId="7CAE517F" w14:textId="0A3598ED" w:rsidR="007C2F55" w:rsidRPr="004740F9" w:rsidRDefault="00F3609F" w:rsidP="007C2F55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711B9070" wp14:editId="2AF0E9EC">
            <wp:extent cx="5734050" cy="3429000"/>
            <wp:effectExtent l="0" t="0" r="0" b="0"/>
            <wp:docPr id="327663011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1931EC" w14:textId="6BF1FAEE" w:rsidR="00F3609F" w:rsidRPr="00F3609F" w:rsidRDefault="007C2F55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14" w:name="_Toc166152320"/>
      <w:bookmarkStart w:id="215" w:name="_Toc166153404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6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 xml:space="preserve"> Màn hình Xóa tài khoản</w:t>
      </w:r>
      <w:bookmarkEnd w:id="214"/>
      <w:bookmarkEnd w:id="215"/>
      <w:r w:rsidRPr="004740F9">
        <w:rPr>
          <w:rFonts w:cs="Times New Roman"/>
          <w:b/>
          <w:bCs/>
          <w:color w:val="auto"/>
          <w:sz w:val="26"/>
          <w:szCs w:val="26"/>
        </w:rPr>
        <w:t xml:space="preserve"> </w:t>
      </w:r>
    </w:p>
    <w:p w14:paraId="1C9D1369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965"/>
        <w:gridCol w:w="1019"/>
      </w:tblGrid>
      <w:tr w:rsidR="00F3609F" w:rsidRPr="00F3609F" w14:paraId="1EB7BBF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FE738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A3718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469C8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0EF12F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7C683653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9B1CC2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F2494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F17FA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dấu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</w:t>
            </w:r>
            <w:r w:rsidRPr="00F3609F">
              <w:rPr>
                <w:rFonts w:ascii="Segoe UI Symbol" w:eastAsia="Times New Roman" w:hAnsi="Segoe UI Symbol" w:cs="Segoe UI Symbol"/>
                <w:b/>
                <w:bCs/>
                <w:color w:val="000000"/>
                <w:szCs w:val="26"/>
              </w:rPr>
              <w:t>✓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”</w:t>
            </w:r>
          </w:p>
          <w:p w14:paraId="14BB349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Sự kiện: Khi ấn vào nút sẽ chọn xóa thông tin của nhân viên có ID là “5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DD2F3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15207622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F911F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32849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15BBF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nút xóa</w:t>
            </w:r>
          </w:p>
          <w:p w14:paraId="67D80F0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Sự kiện: Khi ấn nút sẽ xóa thông tin nhân viên đã chọn và quay trở lại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Quản lý tài khoả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6C455E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</w:tbl>
    <w:p w14:paraId="1273C756" w14:textId="77777777" w:rsidR="00B9124A" w:rsidRPr="00F3609F" w:rsidRDefault="00B9124A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32FC9BBA" w14:textId="77777777" w:rsidR="00F3609F" w:rsidRPr="00F3609F" w:rsidRDefault="00F3609F" w:rsidP="00B9124A">
      <w:pPr>
        <w:pStyle w:val="Heading4"/>
        <w:rPr>
          <w:rFonts w:ascii="Times New Roman" w:eastAsia="Times New Roman" w:hAnsi="Times New Roman" w:cs="Times New Roman"/>
          <w:color w:val="auto"/>
          <w:szCs w:val="26"/>
        </w:rPr>
      </w:pPr>
      <w:bookmarkStart w:id="216" w:name="_Toc166151690"/>
      <w:r w:rsidRPr="00F3609F">
        <w:rPr>
          <w:rFonts w:ascii="Times New Roman" w:eastAsia="Times New Roman" w:hAnsi="Times New Roman" w:cs="Times New Roman"/>
          <w:color w:val="auto"/>
          <w:szCs w:val="26"/>
        </w:rPr>
        <w:lastRenderedPageBreak/>
        <w:t>THÊM TÀI KHOẢN 1</w:t>
      </w:r>
      <w:bookmarkEnd w:id="216"/>
    </w:p>
    <w:p w14:paraId="20559A8C" w14:textId="77777777" w:rsidR="007C2F55" w:rsidRPr="004740F9" w:rsidRDefault="00F3609F" w:rsidP="007C2F55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4980FFA4" wp14:editId="1CEA62C1">
            <wp:extent cx="5734050" cy="3476625"/>
            <wp:effectExtent l="0" t="0" r="0" b="9525"/>
            <wp:docPr id="2012681210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F0BEF" w14:textId="7CFE6617" w:rsidR="00F3609F" w:rsidRPr="00F3609F" w:rsidRDefault="007C2F55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17" w:name="_Toc166152321"/>
      <w:bookmarkStart w:id="218" w:name="_Toc166153405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7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Thêm tài khoản 1</w:t>
      </w:r>
      <w:bookmarkEnd w:id="217"/>
      <w:bookmarkEnd w:id="218"/>
    </w:p>
    <w:p w14:paraId="30A98FBD" w14:textId="77777777" w:rsid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3DB8739E" w14:textId="77777777" w:rsidR="00B87C11" w:rsidRDefault="00B87C11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514F80A7" w14:textId="77777777" w:rsidR="00B87C11" w:rsidRPr="00F3609F" w:rsidRDefault="00B87C11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1076"/>
        <w:gridCol w:w="6608"/>
        <w:gridCol w:w="1088"/>
      </w:tblGrid>
      <w:tr w:rsidR="00F3609F" w:rsidRPr="00F3609F" w14:paraId="12A2DBA7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FC1D2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F8272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03F5D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FB02B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70DFA05C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D1549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5A7AE5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D7953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ngày, tháng, năm hiện tại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83805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62BD9FAF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17D4F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351149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88ED18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“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ẠO TÀI KHOẢN NHÂN VIÊN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09BDA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5F43F075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A3EBB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95CD73" w14:textId="19CE0D51" w:rsidR="00F3609F" w:rsidRPr="00F3609F" w:rsidRDefault="00B87C11" w:rsidP="00B87C11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3F7A10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ô trống để nhập tên nhân viên</w:t>
            </w:r>
          </w:p>
          <w:p w14:paraId="4DEA355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Sự kiện: Khi nhập xong ấn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Enter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êm tài khoản 2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0CCDE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D8A2A92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6C94A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C9027A1" w14:textId="4D43F2FE" w:rsidR="00F3609F" w:rsidRPr="00F3609F" w:rsidRDefault="00B87C11" w:rsidP="00B87C11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4D3E9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ô trống để nhập số điện thoại nhân viên</w:t>
            </w:r>
          </w:p>
          <w:p w14:paraId="4B668D9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 xml:space="preserve">-Sự kiện: Khi nhập xong ấn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Enter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êm tài khoản 2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85344F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D746ED6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9017A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E7473D" w14:textId="77777777" w:rsidR="00F3609F" w:rsidRPr="00F3609F" w:rsidRDefault="00F3609F" w:rsidP="00F3609F">
            <w:pPr>
              <w:spacing w:before="240" w:after="6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A4E18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LƯU”</w:t>
            </w:r>
          </w:p>
          <w:p w14:paraId="716BCC8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êm tài khoản 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F0A278" w14:textId="77777777" w:rsidR="00F3609F" w:rsidRPr="004740F9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  <w:p w14:paraId="68E5F01F" w14:textId="77777777" w:rsidR="00B9124A" w:rsidRPr="004740F9" w:rsidRDefault="00B9124A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  <w:p w14:paraId="4F925FDD" w14:textId="77777777" w:rsidR="00B9124A" w:rsidRPr="00F3609F" w:rsidRDefault="00B9124A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38D9C04A" w14:textId="26BB4683" w:rsidR="00B9124A" w:rsidRPr="004740F9" w:rsidRDefault="00B9124A" w:rsidP="007C2F55">
      <w:pPr>
        <w:pStyle w:val="Heading4"/>
        <w:numPr>
          <w:ilvl w:val="0"/>
          <w:numId w:val="0"/>
        </w:numPr>
        <w:rPr>
          <w:rFonts w:ascii="Times New Roman" w:eastAsia="Times New Roman" w:hAnsi="Times New Roman" w:cs="Times New Roman"/>
          <w:color w:val="auto"/>
          <w:szCs w:val="26"/>
        </w:rPr>
      </w:pPr>
    </w:p>
    <w:p w14:paraId="6D709CDD" w14:textId="77777777" w:rsidR="007C2F55" w:rsidRPr="004740F9" w:rsidRDefault="00F3609F" w:rsidP="007C2F55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74DC003B" wp14:editId="2627BD2C">
            <wp:extent cx="5734050" cy="3419475"/>
            <wp:effectExtent l="0" t="0" r="0" b="9525"/>
            <wp:docPr id="1987377193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F402ED" w14:textId="751E2E69" w:rsidR="00F3609F" w:rsidRPr="00F3609F" w:rsidRDefault="007C2F55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19" w:name="_Toc166152322"/>
      <w:bookmarkStart w:id="220" w:name="_Toc166153406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8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Thêm tài khoản 2</w:t>
      </w:r>
      <w:bookmarkEnd w:id="219"/>
      <w:bookmarkEnd w:id="220"/>
    </w:p>
    <w:p w14:paraId="682141F8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804"/>
        <w:gridCol w:w="1180"/>
      </w:tblGrid>
      <w:tr w:rsidR="00F3609F" w:rsidRPr="00F3609F" w14:paraId="6ECBFCB4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ECBB4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ADA94F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91F50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0725FA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33E22EAB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AA756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6705E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5A30B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ngày, tháng, năm hiện tại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0B55A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7D9C3FA9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25318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8E8AF6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19D4DC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“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ẠO TÀI KHOẢN NHÂN VIÊN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ABDC78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5DA8B95A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432A6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BDD25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3AF3E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tên nhân viên đã nhậ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2ABA369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FD010A1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DB931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A72B6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38076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số điện thoại đã nhậ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80A1E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1570B8E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1AD81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E1B26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8588B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LƯU”</w:t>
            </w:r>
          </w:p>
          <w:p w14:paraId="32DA748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êm tài khoản 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B6152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20114935" w14:textId="77777777" w:rsidR="007C2F55" w:rsidRPr="004740F9" w:rsidRDefault="00F3609F" w:rsidP="007C2F55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3701C67A" wp14:editId="4D428224">
            <wp:extent cx="5734050" cy="3457575"/>
            <wp:effectExtent l="0" t="0" r="0" b="9525"/>
            <wp:docPr id="226759860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D71326" w14:textId="26BCE11F" w:rsidR="00F3609F" w:rsidRPr="00F3609F" w:rsidRDefault="007C2F55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21" w:name="_Toc166152323"/>
      <w:bookmarkStart w:id="222" w:name="_Toc166153407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9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thêm Tài khoản 3</w:t>
      </w:r>
      <w:bookmarkEnd w:id="221"/>
      <w:bookmarkEnd w:id="222"/>
    </w:p>
    <w:p w14:paraId="4F068659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45"/>
        <w:gridCol w:w="5858"/>
        <w:gridCol w:w="1229"/>
      </w:tblGrid>
      <w:tr w:rsidR="00F3609F" w:rsidRPr="00F3609F" w14:paraId="74BA0026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5CF39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FA2AA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843C62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158C7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2FD36034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A4B2F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7326B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A12B0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ID của nhân viên mới được tạ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4FC584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226014BE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1E7E8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E8365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797DC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tên của nhân viên mới được tạ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DDAEA6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DDCC066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0878E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12A1A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8D1B52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số điện thoại của nhân viên mới được tạ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1E84E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68CDCAEA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39EE6640" w14:textId="77777777" w:rsidR="00F3609F" w:rsidRPr="00F3609F" w:rsidRDefault="00F3609F" w:rsidP="004D07D4">
      <w:pPr>
        <w:pStyle w:val="Heading4"/>
        <w:rPr>
          <w:rFonts w:ascii="Times New Roman" w:eastAsia="Times New Roman" w:hAnsi="Times New Roman" w:cs="Times New Roman"/>
          <w:color w:val="auto"/>
          <w:szCs w:val="26"/>
        </w:rPr>
      </w:pPr>
      <w:bookmarkStart w:id="223" w:name="_Toc166151691"/>
      <w:r w:rsidRPr="00F3609F">
        <w:rPr>
          <w:rFonts w:ascii="Times New Roman" w:eastAsia="Times New Roman" w:hAnsi="Times New Roman" w:cs="Times New Roman"/>
          <w:color w:val="auto"/>
          <w:szCs w:val="26"/>
        </w:rPr>
        <w:t>MÀN HÌNH QUẢN LÝ ORDER</w:t>
      </w:r>
      <w:bookmarkEnd w:id="223"/>
    </w:p>
    <w:p w14:paraId="7B0691CA" w14:textId="77777777" w:rsidR="007C2F55" w:rsidRPr="004740F9" w:rsidRDefault="00F3609F" w:rsidP="007C2F55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5A2817A7" wp14:editId="65964DC3">
            <wp:extent cx="5734050" cy="3495675"/>
            <wp:effectExtent l="0" t="0" r="0" b="9525"/>
            <wp:docPr id="2137604448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05130" w14:textId="3C57C0F0" w:rsidR="00F3609F" w:rsidRPr="00F3609F" w:rsidRDefault="007C2F55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24" w:name="_Toc166152324"/>
      <w:bookmarkStart w:id="225" w:name="_Toc166153408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10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Quản lý Order</w:t>
      </w:r>
      <w:bookmarkEnd w:id="224"/>
      <w:bookmarkEnd w:id="225"/>
    </w:p>
    <w:p w14:paraId="04C77895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7035"/>
        <w:gridCol w:w="949"/>
      </w:tblGrid>
      <w:tr w:rsidR="00F3609F" w:rsidRPr="00F3609F" w14:paraId="1D7BE84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698CF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510F2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7C04DD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7784F0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3CA42CE9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89C80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CA7F4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822B2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nút sẽ ra thanh điều hướng các chức năng của hệ thống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BF296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0B7C7FA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5BADF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2E26A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8E0F3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ORDER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EB877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689B00F5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7F981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F97A4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D4AED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sẽ chuyển sang màn hình hiển thị hệ thống bàn cùng với các chức năng Thêm bàn/Xóa bàn/Đặt bà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D43442C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8A65760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D80A0F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AAB845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100ACF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sẽ chuyển sang màn hình hiển thị thông tin tất cả các mó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F82B6A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CC6085B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72DDD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B60E8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58F19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DOANH TH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391AC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52597E6F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43B8A3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321CE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8B70E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ngày, tháng, năm hiện tại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7652F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214F0B6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5444B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DCD28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F85922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STT bàn</w:t>
            </w:r>
          </w:p>
          <w:p w14:paraId="2243FD5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Sự kiện: Khi ấn vào sẽ chuyển sang màn hình ORDER 1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59D389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78632398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35D1EE8C" w14:textId="77777777" w:rsidR="007C2F55" w:rsidRPr="004740F9" w:rsidRDefault="007C2F55" w:rsidP="007C2F55">
      <w:pPr>
        <w:keepNext/>
        <w:spacing w:after="0" w:line="240" w:lineRule="auto"/>
        <w:jc w:val="left"/>
        <w:rPr>
          <w:rFonts w:eastAsia="Times New Roman" w:cs="Times New Roman"/>
          <w:b/>
          <w:bCs/>
          <w:color w:val="000000"/>
          <w:szCs w:val="26"/>
        </w:rPr>
      </w:pPr>
    </w:p>
    <w:p w14:paraId="1C80E47C" w14:textId="0B862F51" w:rsidR="007C2F55" w:rsidRPr="004740F9" w:rsidRDefault="00F3609F" w:rsidP="007C2F55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4F2039A2" wp14:editId="0F9CEE57">
            <wp:extent cx="5734050" cy="3552825"/>
            <wp:effectExtent l="0" t="0" r="0" b="9525"/>
            <wp:docPr id="991399537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C6D0C" w14:textId="38BC0988" w:rsidR="00F3609F" w:rsidRPr="00F3609F" w:rsidRDefault="007C2F55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26" w:name="_Toc166152325"/>
      <w:bookmarkStart w:id="227" w:name="_Toc166153409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11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Order 1</w:t>
      </w:r>
      <w:bookmarkEnd w:id="226"/>
      <w:bookmarkEnd w:id="227"/>
    </w:p>
    <w:p w14:paraId="0C801385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797"/>
        <w:gridCol w:w="1187"/>
      </w:tblGrid>
      <w:tr w:rsidR="00F3609F" w:rsidRPr="00F3609F" w14:paraId="25478CC4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79849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8E0ACA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E4CA96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0AF43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6E92ED2C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F00A2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7C34B6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A31375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số của bàn đã ấn vào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25CF6A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A5DA25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A19EC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542FF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CC23A5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quay lại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QUẢN LÝ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ORDER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44898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137FA1D5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28CAD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F9F2D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7E61B6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tên mục món ”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à Rá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B68E5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459FA1D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70366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E3047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2E881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loại gà ”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à rán truyền thống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28C6A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EFFB6E7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ADD17A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E0674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E82A2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giá món ”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69.000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2A5D59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669E6828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18ACD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4AB5D6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2AA26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dấu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-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  <w:p w14:paraId="77A4A0B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Sự kiện: Khi ấn vào sẽ xoá món đã thêm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B70DF0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D5BF323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60EBAA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1C37C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B95426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dấu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+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  <w:p w14:paraId="2820891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Sự kiện: Khi ấn vào sẽ thêm mó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336EE2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536965B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B8B67C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19E50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27461B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Sự kiện: Ấn xác nhận sau khi đã món được thêm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D55BFC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2A3309A9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075E9EDB" w14:textId="77777777" w:rsidR="007C2F55" w:rsidRPr="004740F9" w:rsidRDefault="00F3609F" w:rsidP="007C2F55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224FDF22" wp14:editId="62B268D1">
            <wp:extent cx="5734050" cy="3495675"/>
            <wp:effectExtent l="0" t="0" r="0" b="9525"/>
            <wp:docPr id="919437637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0D5EC" w14:textId="0AD6E307" w:rsidR="00F3609F" w:rsidRPr="00F3609F" w:rsidRDefault="007C2F55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28" w:name="_Toc166152326"/>
      <w:bookmarkStart w:id="229" w:name="_Toc166153410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12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Order 2</w:t>
      </w:r>
      <w:bookmarkEnd w:id="228"/>
      <w:bookmarkEnd w:id="229"/>
    </w:p>
    <w:p w14:paraId="1A7B8A0B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873"/>
        <w:gridCol w:w="1111"/>
      </w:tblGrid>
      <w:tr w:rsidR="00F3609F" w:rsidRPr="00F3609F" w14:paraId="4221BB87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06B812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4718C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8F439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1FFC6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031D2AE5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323FCE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AA72C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02FB7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Sau khi đã ấn thêm món, hệ thống sẽ hiển thị tên món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Gà rán truyền thống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76BC2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6D01E3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0336E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5F3AF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765821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số lượng món đã thêm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1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3CE2A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24C7E19A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925413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4384C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A4A20D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xác nhận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ORDER 3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DB6BE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23269282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35AEB134" w14:textId="77777777" w:rsidR="007C2F55" w:rsidRPr="004740F9" w:rsidRDefault="00F3609F" w:rsidP="007C2F55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6D2FE8AD" wp14:editId="7D82DF7E">
            <wp:extent cx="5943600" cy="3114675"/>
            <wp:effectExtent l="0" t="0" r="0" b="9525"/>
            <wp:docPr id="146570856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0051E" w14:textId="67DFAFBB" w:rsidR="00F3609F" w:rsidRPr="00F3609F" w:rsidRDefault="007C2F55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30" w:name="_Toc166152327"/>
      <w:bookmarkStart w:id="231" w:name="_Toc166153411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13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Order 3</w:t>
      </w:r>
      <w:bookmarkEnd w:id="230"/>
      <w:bookmarkEnd w:id="231"/>
    </w:p>
    <w:p w14:paraId="3E7117D4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7035"/>
        <w:gridCol w:w="949"/>
      </w:tblGrid>
      <w:tr w:rsidR="00F3609F" w:rsidRPr="00F3609F" w14:paraId="0AC3EE57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AC083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C4FF6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86D3D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0795BC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2DF3B7E4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9B46C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F77C4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567F29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Hiển thị cứng ngày, tháng, năm hiện tại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D3085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AB3AED5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E267D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DB67DE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097FE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ra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IAO DIỆN 1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7CB18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6D29F425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A4707F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090F0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092754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ORDER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A9262A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39471E2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D8815F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BEAAF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B1E60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sẽ chuyển sang màn hình hiển thị hệ thống bàn cùng với các chức năng Thêm bàn/Xóa bàn/Đặt bà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D17C2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2B1BCBEA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E1A7C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EEF58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4E33A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sẽ chuyển sang màn hình hiển thị thông tin tất cả các mó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81F7D6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6067E191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46A998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9017B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E9F11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DOANH TH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BD2C8A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2049E7B8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45551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DF006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81FDC4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STT bàn với màu xanh dương thể hiện Bàn đang được order.</w:t>
            </w:r>
          </w:p>
          <w:p w14:paraId="3951FCE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Sự kiện: Khi ấn vào sẽ chuyển sang màn hình ORDER 4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60592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4E4B458D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38B8058B" w14:textId="263CC47C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08090A40" w14:textId="77777777" w:rsidR="007C2F55" w:rsidRPr="004740F9" w:rsidRDefault="00F3609F" w:rsidP="007C2F55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61FE2011" wp14:editId="56ACB2ED">
            <wp:extent cx="5734050" cy="3438525"/>
            <wp:effectExtent l="0" t="0" r="0" b="9525"/>
            <wp:docPr id="1340496375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97EBD" w14:textId="5E430D11" w:rsidR="00F3609F" w:rsidRPr="00F3609F" w:rsidRDefault="007C2F55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32" w:name="_Toc166152328"/>
      <w:bookmarkStart w:id="233" w:name="_Toc166153412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14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 xml:space="preserve">. Màn hình Order </w:t>
      </w:r>
      <w:bookmarkEnd w:id="232"/>
      <w:r w:rsidR="00357AD8">
        <w:rPr>
          <w:rFonts w:cs="Times New Roman"/>
          <w:b/>
          <w:bCs/>
          <w:color w:val="auto"/>
          <w:sz w:val="26"/>
          <w:szCs w:val="26"/>
        </w:rPr>
        <w:t>4</w:t>
      </w:r>
      <w:bookmarkEnd w:id="233"/>
    </w:p>
    <w:p w14:paraId="153FD8F4" w14:textId="77777777" w:rsid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  <w:r w:rsidRPr="00F3609F">
        <w:rPr>
          <w:rFonts w:eastAsia="Times New Roman" w:cs="Times New Roman"/>
          <w:szCs w:val="26"/>
        </w:rPr>
        <w:br/>
      </w:r>
    </w:p>
    <w:p w14:paraId="6C2FBB23" w14:textId="77777777" w:rsidR="00B87C11" w:rsidRDefault="00B87C11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5800B3F7" w14:textId="77777777" w:rsidR="00B87C11" w:rsidRDefault="00B87C11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0CBBC6F9" w14:textId="77777777" w:rsidR="00B87C11" w:rsidRPr="00F3609F" w:rsidRDefault="00B87C11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952"/>
        <w:gridCol w:w="1032"/>
      </w:tblGrid>
      <w:tr w:rsidR="00F3609F" w:rsidRPr="00F3609F" w14:paraId="626E566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72B64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C766A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BA22F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DBE85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1248899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F5C22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8261B0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8E697C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tên món đã được thêm trước đó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à rán truyền thống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58AF44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3861D5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3D4119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B2D71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CF2916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số lượng món đã thêm trước đó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1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C0122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025E94E6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1F858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351F1A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9B1095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ANH TOÁN”</w:t>
            </w:r>
          </w:p>
          <w:p w14:paraId="67C0D8E6" w14:textId="4D591FB0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Sự kiện: Khi ấn vào nút sẽ chuyển đến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ORDER </w:t>
            </w:r>
            <w:r w:rsidR="00357AD8">
              <w:rPr>
                <w:rFonts w:eastAsia="Times New Roman" w:cs="Times New Roman"/>
                <w:b/>
                <w:bCs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4DDE8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03B437C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82E35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586BC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C2AB23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dấu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+”</w:t>
            </w:r>
          </w:p>
          <w:p w14:paraId="0D0385F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Sự kiện: Khi khách muốn Order thêm món sẽ lặp lại quy trình ORDER cho đến khi thanh toá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35F66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7404C884" w14:textId="77777777" w:rsidR="00B87C11" w:rsidRDefault="00B87C11" w:rsidP="007C2F55">
      <w:pPr>
        <w:keepNext/>
        <w:spacing w:after="0" w:line="240" w:lineRule="auto"/>
        <w:jc w:val="left"/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</w:pPr>
    </w:p>
    <w:p w14:paraId="2B313EFD" w14:textId="77777777" w:rsidR="00B87C11" w:rsidRDefault="00B87C11" w:rsidP="007C2F55">
      <w:pPr>
        <w:keepNext/>
        <w:spacing w:after="0" w:line="240" w:lineRule="auto"/>
        <w:jc w:val="left"/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</w:pPr>
    </w:p>
    <w:p w14:paraId="06CC182D" w14:textId="77777777" w:rsidR="00B87C11" w:rsidRDefault="00B87C11" w:rsidP="007C2F55">
      <w:pPr>
        <w:keepNext/>
        <w:spacing w:after="0" w:line="240" w:lineRule="auto"/>
        <w:jc w:val="left"/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</w:pPr>
    </w:p>
    <w:p w14:paraId="32038AFA" w14:textId="1B4A2723" w:rsidR="007C2F55" w:rsidRPr="004740F9" w:rsidRDefault="00F3609F" w:rsidP="007C2F55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6D2129AE" wp14:editId="7B2470F8">
            <wp:extent cx="5734050" cy="3495675"/>
            <wp:effectExtent l="0" t="0" r="0" b="9525"/>
            <wp:docPr id="763393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D46A8" w14:textId="75299407" w:rsidR="00F3609F" w:rsidRPr="00F3609F" w:rsidRDefault="007C2F55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34" w:name="_Toc166152329"/>
      <w:bookmarkStart w:id="235" w:name="_Toc166153413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15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 xml:space="preserve">. Màn hình Order </w:t>
      </w:r>
      <w:bookmarkEnd w:id="234"/>
      <w:r w:rsidR="00357AD8">
        <w:rPr>
          <w:rFonts w:cs="Times New Roman"/>
          <w:b/>
          <w:bCs/>
          <w:color w:val="auto"/>
          <w:sz w:val="26"/>
          <w:szCs w:val="26"/>
        </w:rPr>
        <w:t>5</w:t>
      </w:r>
      <w:bookmarkEnd w:id="235"/>
    </w:p>
    <w:p w14:paraId="5EBC7DEF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3"/>
        <w:gridCol w:w="979"/>
        <w:gridCol w:w="6849"/>
        <w:gridCol w:w="943"/>
      </w:tblGrid>
      <w:tr w:rsidR="00F3609F" w:rsidRPr="00F3609F" w14:paraId="40B7164A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38310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6BDFFB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208A47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9B4BC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74932597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DEFE8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7D7859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2CD80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ÔNG TIN HOÁ ĐƠ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D698800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29DFAC87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15F78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C608F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53403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NO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 hiển thị số thứ tự mó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D3D003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D916FDA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EA7BA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297846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BE194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ÊN MÓ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DBF6A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2297C52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F7CF79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32CC7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FDBF4F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Ố LƯỢNG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52411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D17DA4C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73530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A4599B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27280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ĐƠN GIÁ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38260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22301C2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71E63E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3EBB45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73420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ÀNH TIỀ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B8019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9BFDDF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0756F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9FA28F" w14:textId="77777777" w:rsidR="00F3609F" w:rsidRPr="00F3609F" w:rsidRDefault="00F3609F" w:rsidP="00F3609F">
            <w:pPr>
              <w:spacing w:before="240" w:after="60" w:line="240" w:lineRule="auto"/>
              <w:jc w:val="left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 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2C329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ỔNG TIỀ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9CF71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1FA01A5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0B3E1F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F09D4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CE202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KHUYẾN MÃI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B37771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96C24E0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F1DD76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DC862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1408F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ô trống để nhập giá trị khuyến mãi </w:t>
            </w:r>
          </w:p>
          <w:p w14:paraId="0CA8FAC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nhập xong hệ thống sẽ lưu giá trị khuyến mãi và thực hiện tính toán để tính tổng số tiền cần thanh toá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A927E4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7D867EE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CF976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AF0A90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91647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ANH TOÁ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C8B519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8C7ED2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180C3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99BCB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E9F32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Xác nhận thanh toá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  <w:p w14:paraId="0F20FE60" w14:textId="7C5AF72B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nhấn vào sẽ chuyển đến màn hình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ORDER </w:t>
            </w:r>
            <w:r w:rsidR="00357AD8">
              <w:rPr>
                <w:rFonts w:eastAsia="Times New Roman" w:cs="Times New Roman"/>
                <w:b/>
                <w:bCs/>
                <w:color w:val="000000"/>
                <w:szCs w:val="26"/>
              </w:rPr>
              <w:t>6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FCB63F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68E2B262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7E25C4B1" w14:textId="77777777" w:rsidR="00E710CD" w:rsidRPr="004740F9" w:rsidRDefault="00E710CD" w:rsidP="00E710CD">
      <w:pPr>
        <w:keepNext/>
        <w:spacing w:after="0" w:line="240" w:lineRule="auto"/>
        <w:jc w:val="left"/>
        <w:rPr>
          <w:rFonts w:eastAsia="Times New Roman" w:cs="Times New Roman"/>
          <w:b/>
          <w:bCs/>
          <w:color w:val="000000"/>
          <w:szCs w:val="26"/>
        </w:rPr>
      </w:pPr>
    </w:p>
    <w:p w14:paraId="7F789B82" w14:textId="77777777" w:rsidR="00E710CD" w:rsidRPr="004740F9" w:rsidRDefault="00E710CD" w:rsidP="00E710CD">
      <w:pPr>
        <w:keepNext/>
        <w:spacing w:after="0" w:line="240" w:lineRule="auto"/>
        <w:jc w:val="left"/>
        <w:rPr>
          <w:rFonts w:eastAsia="Times New Roman" w:cs="Times New Roman"/>
          <w:b/>
          <w:bCs/>
          <w:color w:val="000000"/>
          <w:szCs w:val="26"/>
        </w:rPr>
      </w:pPr>
    </w:p>
    <w:p w14:paraId="0159B47A" w14:textId="09F7B8C9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2C48DB91" wp14:editId="3BAD04E5">
            <wp:extent cx="5734050" cy="3457575"/>
            <wp:effectExtent l="0" t="0" r="0" b="9525"/>
            <wp:docPr id="1543841708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8B9D1" w14:textId="1FBE8F1A" w:rsidR="00F3609F" w:rsidRPr="00F3609F" w:rsidRDefault="00E710CD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36" w:name="_Toc166152330"/>
      <w:bookmarkStart w:id="237" w:name="_Toc166153414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16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 xml:space="preserve">. Màn hình Order </w:t>
      </w:r>
      <w:bookmarkEnd w:id="236"/>
      <w:r w:rsidR="00357AD8">
        <w:rPr>
          <w:rFonts w:cs="Times New Roman"/>
          <w:b/>
          <w:bCs/>
          <w:color w:val="auto"/>
          <w:sz w:val="26"/>
          <w:szCs w:val="26"/>
        </w:rPr>
        <w:t>6</w:t>
      </w:r>
      <w:bookmarkEnd w:id="237"/>
    </w:p>
    <w:p w14:paraId="7C5D34C7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792"/>
        <w:gridCol w:w="1192"/>
      </w:tblGrid>
      <w:tr w:rsidR="00F3609F" w:rsidRPr="00F3609F" w14:paraId="1CE76095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BEBCC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5D6D0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2C384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77BF0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2456AA5A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70F81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FEA5A8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9FD4A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XÁC NHẬN THANH TOÁN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AE85FA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9D633AC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D2131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323AE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09C36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HỦY”</w:t>
            </w:r>
          </w:p>
          <w:p w14:paraId="089ADF7A" w14:textId="6A505ACF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quay lại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ORDER </w:t>
            </w:r>
            <w:r w:rsidR="00357AD8">
              <w:rPr>
                <w:rFonts w:eastAsia="Times New Roman" w:cs="Times New Roman"/>
                <w:b/>
                <w:bCs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87C0B9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788799EF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88F25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C6284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03436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 XÁC NHẬN”</w:t>
            </w:r>
          </w:p>
          <w:p w14:paraId="0E3E38B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Sự kiện: Khi ấn vào nút sẽ quay lại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QUẢN LÝ ORDER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136EA0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05294D4E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1C8756F8" w14:textId="282FAB00" w:rsidR="00F3609F" w:rsidRPr="00F3609F" w:rsidRDefault="004D07D4" w:rsidP="004D07D4">
      <w:pPr>
        <w:pStyle w:val="Heading4"/>
        <w:rPr>
          <w:rFonts w:ascii="Times New Roman" w:eastAsia="Times New Roman" w:hAnsi="Times New Roman" w:cs="Times New Roman"/>
          <w:color w:val="auto"/>
          <w:szCs w:val="26"/>
        </w:rPr>
      </w:pPr>
      <w:bookmarkStart w:id="238" w:name="_Toc166151692"/>
      <w:r w:rsidRPr="004740F9">
        <w:rPr>
          <w:rFonts w:ascii="Times New Roman" w:eastAsia="Times New Roman" w:hAnsi="Times New Roman" w:cs="Times New Roman"/>
          <w:color w:val="auto"/>
          <w:szCs w:val="26"/>
        </w:rPr>
        <w:lastRenderedPageBreak/>
        <w:t>MÀN HÌNH QUẢN LÝ BÀN</w:t>
      </w:r>
      <w:bookmarkEnd w:id="238"/>
    </w:p>
    <w:p w14:paraId="617DA740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021C1E20" wp14:editId="6F7FEB54">
            <wp:extent cx="5734050" cy="3495675"/>
            <wp:effectExtent l="0" t="0" r="0" b="9525"/>
            <wp:docPr id="1812828644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03353" w14:textId="56651DE1" w:rsidR="00F3609F" w:rsidRPr="00F3609F" w:rsidRDefault="00E710CD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39" w:name="_Toc166152331"/>
      <w:bookmarkStart w:id="240" w:name="_Toc166153415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17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Quản lý Bàn 1</w:t>
      </w:r>
      <w:bookmarkEnd w:id="239"/>
      <w:bookmarkEnd w:id="240"/>
    </w:p>
    <w:p w14:paraId="615DB8B7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7035"/>
        <w:gridCol w:w="949"/>
      </w:tblGrid>
      <w:tr w:rsidR="00F3609F" w:rsidRPr="00F3609F" w14:paraId="4FE84A77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841BD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2D25B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0D3ED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318C8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655556E5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D7D9F0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49D92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71CADA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Hiển thị cứng ngày, tháng, năm hiện tại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3F66B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69E2B0C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F3812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9AEBFF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061CF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nút sẽ quay trở lại màn hình chính của hệ thống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916A0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6F52CDC3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E646F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3C5C2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BA8EEE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STT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AE21BD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119A567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AC96B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1DF10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B43C2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ORDER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74C79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C380E1E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EB271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46E8C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5C20A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sẽ chuyển sang màn hình hiển thị hệ thống bàn cùng với các chức năng Thêm bàn/Xóa bàn/Đặt bà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5EBAF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271A7D33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82740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0AB312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289668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sẽ chuyển sang màn hình hiển thị thông tin tất cả các mó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2E4BB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4F663496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E41D45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7BB3A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AA88B7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DOANH TH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FA9D0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1EFC36AF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  <w:r w:rsidRPr="00F3609F">
        <w:rPr>
          <w:rFonts w:eastAsia="Times New Roman" w:cs="Times New Roman"/>
          <w:szCs w:val="26"/>
        </w:rPr>
        <w:br/>
      </w:r>
      <w:r w:rsidRPr="00F3609F">
        <w:rPr>
          <w:rFonts w:eastAsia="Times New Roman" w:cs="Times New Roman"/>
          <w:szCs w:val="26"/>
        </w:rPr>
        <w:br/>
      </w:r>
    </w:p>
    <w:p w14:paraId="21574E6E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0BBC59F1" wp14:editId="0267C37E">
            <wp:extent cx="5734050" cy="3495675"/>
            <wp:effectExtent l="0" t="0" r="0" b="9525"/>
            <wp:docPr id="752594939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CAA965" w14:textId="6902B555" w:rsidR="00F3609F" w:rsidRPr="00F3609F" w:rsidRDefault="00E710CD" w:rsidP="00E710CD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41" w:name="_Toc166152332"/>
      <w:bookmarkStart w:id="242" w:name="_Toc166153416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18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Quản lý bàn 2</w:t>
      </w:r>
      <w:bookmarkEnd w:id="241"/>
      <w:bookmarkEnd w:id="242"/>
    </w:p>
    <w:p w14:paraId="15D16F05" w14:textId="77777777" w:rsidR="00F3609F" w:rsidRPr="004740F9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  <w:r w:rsidRPr="00F3609F">
        <w:rPr>
          <w:rFonts w:eastAsia="Times New Roman" w:cs="Times New Roman"/>
          <w:szCs w:val="26"/>
        </w:rPr>
        <w:br/>
      </w:r>
    </w:p>
    <w:p w14:paraId="3C8CAC2B" w14:textId="77777777" w:rsidR="004740F9" w:rsidRPr="004740F9" w:rsidRDefault="004740F9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04FD0AB6" w14:textId="77777777" w:rsidR="004740F9" w:rsidRPr="004740F9" w:rsidRDefault="004740F9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17FBAFE9" w14:textId="77777777" w:rsidR="004740F9" w:rsidRPr="004740F9" w:rsidRDefault="004740F9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465B98FF" w14:textId="77777777" w:rsidR="004740F9" w:rsidRPr="00F3609F" w:rsidRDefault="004740F9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755"/>
        <w:gridCol w:w="1229"/>
      </w:tblGrid>
      <w:tr w:rsidR="00F3609F" w:rsidRPr="00F3609F" w14:paraId="0E2A4214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9CD8C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235FCF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36C7C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9A152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1295350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635A2A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ACB82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7219CD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STT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89BFE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1940D3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1F208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2FF1F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61CA6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“THÊM BÀN”</w:t>
            </w:r>
          </w:p>
          <w:p w14:paraId="569D94B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Sự kiện: Khi ấn vào nút sẽ chuyển đến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ÊM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5EE56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44CD8795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7CAEA0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81684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8A8C8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“XÓA BÀN”</w:t>
            </w:r>
          </w:p>
          <w:p w14:paraId="4F3D6F2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Sự kiện: Khi ấn vào nút sẽ chuyển đến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XÓA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2DF1FA4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1BD73108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  <w:r w:rsidRPr="00F3609F">
        <w:rPr>
          <w:rFonts w:eastAsia="Times New Roman" w:cs="Times New Roman"/>
          <w:szCs w:val="26"/>
        </w:rPr>
        <w:br/>
      </w:r>
    </w:p>
    <w:p w14:paraId="0F755CD9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53D31B63" wp14:editId="5565C2C6">
            <wp:extent cx="5734050" cy="3533775"/>
            <wp:effectExtent l="0" t="0" r="0" b="9525"/>
            <wp:docPr id="651867475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22DF62" w14:textId="16E9E7C4" w:rsidR="00F3609F" w:rsidRPr="00F3609F" w:rsidRDefault="00E710CD" w:rsidP="0037359E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43" w:name="_Toc166152333"/>
      <w:bookmarkStart w:id="244" w:name="_Toc166153417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19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Xóa bàn 1</w:t>
      </w:r>
      <w:bookmarkEnd w:id="243"/>
      <w:bookmarkEnd w:id="244"/>
    </w:p>
    <w:p w14:paraId="03E09A4E" w14:textId="77777777" w:rsidR="00F3609F" w:rsidRPr="004740F9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  <w:r w:rsidRPr="00F3609F">
        <w:rPr>
          <w:rFonts w:eastAsia="Times New Roman" w:cs="Times New Roman"/>
          <w:szCs w:val="26"/>
        </w:rPr>
        <w:br/>
      </w:r>
    </w:p>
    <w:p w14:paraId="580B6C86" w14:textId="77777777" w:rsidR="004740F9" w:rsidRPr="004740F9" w:rsidRDefault="004740F9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7E04F7A4" w14:textId="77777777" w:rsidR="004740F9" w:rsidRPr="00F3609F" w:rsidRDefault="004740F9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7035"/>
        <w:gridCol w:w="949"/>
      </w:tblGrid>
      <w:tr w:rsidR="00F3609F" w:rsidRPr="00F3609F" w14:paraId="53154F4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8C64C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703C45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91375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04113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0585E437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906BD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686887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2D802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nút sẽ quay trở lại màn hình chính của hệ thống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9AA3A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44CA9EA5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C90C69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1F093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B22B2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Hiển thị cứng ngày, tháng, năm hiện tại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2F11CC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BC3DEDB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34EA1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067A5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490DFC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STT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E4E221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EBD6C41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4973B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E90C9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9415C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ORDER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13695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8209DEC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EEA2D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E94EB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7EC3E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sẽ chuyển sang màn hình hiển thị hệ thống bàn cùng với các chức năng Thêm bàn/Xóa bàn/Đặt bà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2EA94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00DF3A5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57491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D9CCA5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0AEED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sẽ chuyển sang màn hình hiển thị thông tin tất cả các mó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790DA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079709D0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248E65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B8A86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21AF1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DOANH TH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4600BC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70B25D3" w14:textId="77777777" w:rsidTr="00F3609F">
        <w:trPr>
          <w:trHeight w:val="8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60180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877A0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600C3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nút, hệ thống hiển thị Xác nhận xóa bàn ở màn hình XÓA BÀN 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C19F5A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41B6D94F" w14:textId="77777777" w:rsidR="00F3609F" w:rsidRPr="004740F9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  <w:r w:rsidRPr="00F3609F">
        <w:rPr>
          <w:rFonts w:eastAsia="Times New Roman" w:cs="Times New Roman"/>
          <w:szCs w:val="26"/>
        </w:rPr>
        <w:br/>
      </w:r>
      <w:r w:rsidRPr="00F3609F">
        <w:rPr>
          <w:rFonts w:eastAsia="Times New Roman" w:cs="Times New Roman"/>
          <w:szCs w:val="26"/>
        </w:rPr>
        <w:br/>
      </w:r>
    </w:p>
    <w:p w14:paraId="39D80983" w14:textId="77777777" w:rsidR="004740F9" w:rsidRPr="004740F9" w:rsidRDefault="004740F9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6875CD5F" w14:textId="77777777" w:rsidR="004740F9" w:rsidRPr="004740F9" w:rsidRDefault="004740F9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6D7E8E27" w14:textId="77777777" w:rsidR="004740F9" w:rsidRPr="004740F9" w:rsidRDefault="004740F9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4E33F33F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64CE9592" wp14:editId="385AE3C1">
            <wp:extent cx="5734050" cy="3533775"/>
            <wp:effectExtent l="0" t="0" r="0" b="9525"/>
            <wp:docPr id="1189424405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C8E6C" w14:textId="48CF350D" w:rsidR="00F3609F" w:rsidRPr="00F3609F" w:rsidRDefault="00E710CD" w:rsidP="0037359E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45" w:name="_Toc166152334"/>
      <w:bookmarkStart w:id="246" w:name="_Toc166153418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20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Xóa bàn 2</w:t>
      </w:r>
      <w:bookmarkEnd w:id="245"/>
      <w:bookmarkEnd w:id="246"/>
    </w:p>
    <w:p w14:paraId="17A08F44" w14:textId="77777777" w:rsidR="00F3609F" w:rsidRPr="004740F9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66E7B837" w14:textId="77777777" w:rsidR="004740F9" w:rsidRPr="004740F9" w:rsidRDefault="004740F9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3A3DBA81" w14:textId="77777777" w:rsidR="004740F9" w:rsidRPr="004740F9" w:rsidRDefault="004740F9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4F27EE8E" w14:textId="77777777" w:rsidR="004740F9" w:rsidRPr="00F3609F" w:rsidRDefault="004740F9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7150"/>
        <w:gridCol w:w="834"/>
      </w:tblGrid>
      <w:tr w:rsidR="00F3609F" w:rsidRPr="00F3609F" w14:paraId="77820855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A4E8D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8632D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5A143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7C54F5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4411D6B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86A08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C8905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562FC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XÁC NHẬN XÓA BÀN” như hình bê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73946C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31BF370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B67F2E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DDF3B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6DA7F4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“HỦY”</w:t>
            </w:r>
          </w:p>
          <w:p w14:paraId="2751A68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Sự kiện: Khi ấn vào nút sẽ quay về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XÓA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26F4E5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</w:tr>
      <w:tr w:rsidR="00F3609F" w:rsidRPr="00F3609F" w14:paraId="0CC04E1F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256AEC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27C2E1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0192E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“XÁC NHẬN”</w:t>
            </w:r>
          </w:p>
          <w:p w14:paraId="146CB01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Sự kiện: Khi ấn vào nút, hệ thống sẽ xóa Bàn mang STT trong ô khỏi danh sách bàn trong database. Đồng thời trở lại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XÓA BÀN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đã cập nhật xóa bàn. Chuyển sang màn hình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XÓA BÀN 3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ACEB01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4881BD0C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2C35E637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644CF32E" wp14:editId="3FC53C1C">
            <wp:extent cx="5734050" cy="3533775"/>
            <wp:effectExtent l="0" t="0" r="0" b="9525"/>
            <wp:docPr id="108851884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344962" w14:textId="02DB34D6" w:rsidR="00F3609F" w:rsidRPr="00F3609F" w:rsidRDefault="00E710CD" w:rsidP="0037359E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47" w:name="_Toc166152335"/>
      <w:bookmarkStart w:id="248" w:name="_Toc166153419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21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Xóa bàn 3</w:t>
      </w:r>
      <w:bookmarkEnd w:id="247"/>
      <w:bookmarkEnd w:id="248"/>
    </w:p>
    <w:p w14:paraId="68F02405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778"/>
        <w:gridCol w:w="1206"/>
      </w:tblGrid>
      <w:tr w:rsidR="00F3609F" w:rsidRPr="00F3609F" w14:paraId="430D94AC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FA2B17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F7F711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723063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B1DA3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1B989E1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B0D6DE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3E854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8B8B3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HOÀN TẤT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 như hình bên. </w:t>
            </w:r>
          </w:p>
          <w:p w14:paraId="6E67E2E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chuyển về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QUẢN LÝ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791EA0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48F5BA83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230C0417" w14:textId="77777777" w:rsidR="0037359E" w:rsidRPr="004740F9" w:rsidRDefault="00F3609F" w:rsidP="0037359E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771A1030" wp14:editId="7EB47F57">
            <wp:extent cx="5734050" cy="3505200"/>
            <wp:effectExtent l="0" t="0" r="0" b="0"/>
            <wp:docPr id="1045545450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249FF" w14:textId="7E7EF911" w:rsidR="00F3609F" w:rsidRPr="00F3609F" w:rsidRDefault="0037359E" w:rsidP="0037359E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49" w:name="_Toc166152336"/>
      <w:bookmarkStart w:id="250" w:name="_Toc166153420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22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Thêm bàn 1</w:t>
      </w:r>
      <w:bookmarkEnd w:id="249"/>
      <w:bookmarkEnd w:id="250"/>
    </w:p>
    <w:p w14:paraId="5B7D8D15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951"/>
        <w:gridCol w:w="1033"/>
      </w:tblGrid>
      <w:tr w:rsidR="00F3609F" w:rsidRPr="00F3609F" w14:paraId="1EDA1352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9A497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01A7E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93605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E413D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33A32E40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24001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23466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506FB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ÊM BÀ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  <w:p w14:paraId="67DA0C2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nhấn vào nút sẽ hiển thị thêm bàn với số thứ tự bàn cuối cùng cộng thêm 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11241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7D27402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320C3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0A7D7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27BBA2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HOÀN TẤT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” như hình bên. Đồng thời, chuyển về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QUẢN LÝ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A27E4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1FB935E3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  <w:r w:rsidRPr="00F3609F">
        <w:rPr>
          <w:rFonts w:eastAsia="Times New Roman" w:cs="Times New Roman"/>
          <w:szCs w:val="26"/>
        </w:rPr>
        <w:br/>
      </w:r>
    </w:p>
    <w:p w14:paraId="75FE71B4" w14:textId="77777777" w:rsidR="0037359E" w:rsidRPr="004740F9" w:rsidRDefault="00F3609F" w:rsidP="0037359E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3DEBF188" wp14:editId="178BEF38">
            <wp:extent cx="5734050" cy="3533775"/>
            <wp:effectExtent l="0" t="0" r="0" b="9525"/>
            <wp:docPr id="224433264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5120B" w14:textId="15B1AE72" w:rsidR="00F3609F" w:rsidRPr="00F3609F" w:rsidRDefault="0037359E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51" w:name="_Toc166152337"/>
      <w:bookmarkStart w:id="252" w:name="_Toc166153421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23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Thêm bàn 2</w:t>
      </w:r>
      <w:bookmarkEnd w:id="251"/>
      <w:bookmarkEnd w:id="252"/>
    </w:p>
    <w:p w14:paraId="1DA1FBE7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742"/>
        <w:gridCol w:w="1229"/>
      </w:tblGrid>
      <w:tr w:rsidR="00F3609F" w:rsidRPr="00F3609F" w14:paraId="36BF9B86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A49807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0D2543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F6571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76F5C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05C07E33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BE416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0E0624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268DC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bàn 11, bàn vừa được thê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19618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D541287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B6166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8878B1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F011B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HOÀN TẤT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 như hình bên.</w:t>
            </w:r>
          </w:p>
          <w:p w14:paraId="6EE3F52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chuyển về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QUẢN LÝ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A403C3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50354E13" w14:textId="77777777" w:rsidR="00E710CD" w:rsidRPr="004740F9" w:rsidRDefault="00F3609F" w:rsidP="00E710CD">
      <w:pPr>
        <w:keepNext/>
        <w:spacing w:after="24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1F9DBE0F" wp14:editId="5AFA8C18">
            <wp:extent cx="5734050" cy="3467100"/>
            <wp:effectExtent l="0" t="0" r="0" b="0"/>
            <wp:docPr id="1904140611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2F71E1" w14:textId="49D3FCF2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53" w:name="_Toc166152338"/>
      <w:bookmarkStart w:id="254" w:name="_Toc166153422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24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 xml:space="preserve"> Màn hình Đặt bàn 1</w:t>
      </w:r>
      <w:bookmarkEnd w:id="253"/>
      <w:bookmarkEnd w:id="254"/>
    </w:p>
    <w:p w14:paraId="483095E3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1030"/>
        <w:gridCol w:w="6723"/>
        <w:gridCol w:w="1019"/>
      </w:tblGrid>
      <w:tr w:rsidR="00F3609F" w:rsidRPr="00F3609F" w14:paraId="751522D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F2F47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9857C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6B9CF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B71BAB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5302CD07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E7B2C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C2808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CA1ED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ĐẶT BÀ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0D65B0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2F25B18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80794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4BA978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53E8F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TÊN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1E0EAC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B03F9D6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418681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75E820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AF963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Nhập tên khách hàng đặt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23B5D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C0FB7C5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2943C7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E0842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3A039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ĐT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A79BC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893769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209ED4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E0F8D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B80CF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Nhập SĐT của khách hàng đặt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D6B2B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9BA4B05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3963B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0B3035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9368A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ố lượng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821F4D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74C0A6C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ADCEF2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CECFE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0AC7F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Nhập số lượng khách mà khách hàng đặt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A6B3CA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F07F123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38BA5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522F3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E947A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ời gia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96E142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5C92FF0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BAA4C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514B8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CC3C7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Nhập số giờ mà khách hàng đặt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384559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403F68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240E46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E87119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B9D2D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Nhập số phút mà khách hàng đặt bà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9D9CFC0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EA89322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167E7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FDEBF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51B1E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ƯU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  <w:p w14:paraId="0521CE1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nhấn vào sẽ chuyển đến màn hình Đặt bàn 2. Hiển thị thông tin đặt bàn của khác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CEC41E3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742147F4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254B5F75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0190FC27" wp14:editId="678963D6">
            <wp:extent cx="5734050" cy="3476625"/>
            <wp:effectExtent l="0" t="0" r="0" b="9525"/>
            <wp:docPr id="1399003281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89E7F" w14:textId="4003697F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55" w:name="_Toc166152339"/>
      <w:bookmarkStart w:id="256" w:name="_Toc166153423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25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Đặt bàn 2</w:t>
      </w:r>
      <w:bookmarkEnd w:id="255"/>
      <w:bookmarkEnd w:id="256"/>
    </w:p>
    <w:p w14:paraId="015532ED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  <w:r w:rsidRPr="00F3609F">
        <w:rPr>
          <w:rFonts w:eastAsia="Times New Roman" w:cs="Times New Roman"/>
          <w:szCs w:val="26"/>
        </w:rPr>
        <w:br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45"/>
        <w:gridCol w:w="6877"/>
        <w:gridCol w:w="1150"/>
      </w:tblGrid>
      <w:tr w:rsidR="00F3609F" w:rsidRPr="00F3609F" w14:paraId="0FED0804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C8F57D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22966E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95CF5F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550D5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2361C4E3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59334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1122F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77B82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bàn STT Bàn với ô màu Đỏ thể hiện bàn đã được đặt trước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7E04FC9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837545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CAFD6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68101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3E1AB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Ố BÀ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92FE6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B234090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AA949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137E0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D5F70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ỜI GIA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D73B63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38A167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70BEA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A4E436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77C149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ĐT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2EC6B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138DF2F0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2628A9E0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32260836" wp14:editId="255BA557">
            <wp:extent cx="5734050" cy="3533775"/>
            <wp:effectExtent l="0" t="0" r="0" b="9525"/>
            <wp:docPr id="162191034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D2D2AE" w14:textId="3FA2A317" w:rsidR="00E710CD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57" w:name="_Toc166152340"/>
      <w:bookmarkStart w:id="258" w:name="_Toc166153424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26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Đặt bàn 3</w:t>
      </w:r>
      <w:bookmarkEnd w:id="257"/>
      <w:bookmarkEnd w:id="258"/>
    </w:p>
    <w:p w14:paraId="67B1A080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939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956"/>
        <w:gridCol w:w="1078"/>
      </w:tblGrid>
      <w:tr w:rsidR="00F3609F" w:rsidRPr="00F3609F" w14:paraId="722F989B" w14:textId="77777777" w:rsidTr="00B87C11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672EC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7A982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2C06C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1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0CEEB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09908119" w14:textId="77777777" w:rsidTr="00B87C11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6FE6B3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96509F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3BCD1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THOÁT”</w:t>
            </w:r>
          </w:p>
          <w:p w14:paraId="0537404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- Sự kiện: Khi nhấn vào sẽ quay về màn hình “ĐẶT BÀN 2”</w:t>
            </w:r>
          </w:p>
        </w:tc>
        <w:tc>
          <w:tcPr>
            <w:tcW w:w="1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A98643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D218B86" w14:textId="77777777" w:rsidTr="00B87C11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B55DD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3DEF9E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26984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HỦY BÀ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  <w:p w14:paraId="5FAC581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nhấn vào sẽ quay về màn hình quản lý bàn lúc ban đầu khi chưa có người đặt bàn</w:t>
            </w:r>
          </w:p>
        </w:tc>
        <w:tc>
          <w:tcPr>
            <w:tcW w:w="1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BD7AE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5AF25AC9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1E91B952" w14:textId="4DBF0270" w:rsidR="00F3609F" w:rsidRPr="00F3609F" w:rsidRDefault="004D07D4" w:rsidP="004D07D4">
      <w:pPr>
        <w:pStyle w:val="Heading4"/>
        <w:rPr>
          <w:rFonts w:ascii="Times New Roman" w:eastAsia="Times New Roman" w:hAnsi="Times New Roman" w:cs="Times New Roman"/>
          <w:color w:val="auto"/>
          <w:szCs w:val="26"/>
        </w:rPr>
      </w:pPr>
      <w:bookmarkStart w:id="259" w:name="_Toc166151693"/>
      <w:r w:rsidRPr="004740F9">
        <w:rPr>
          <w:rFonts w:ascii="Times New Roman" w:eastAsia="Times New Roman" w:hAnsi="Times New Roman" w:cs="Times New Roman"/>
          <w:color w:val="auto"/>
          <w:szCs w:val="26"/>
        </w:rPr>
        <w:t xml:space="preserve">MÀN HÌNH </w:t>
      </w:r>
      <w:r w:rsidR="00F3609F" w:rsidRPr="00F3609F">
        <w:rPr>
          <w:rFonts w:ascii="Times New Roman" w:eastAsia="Times New Roman" w:hAnsi="Times New Roman" w:cs="Times New Roman"/>
          <w:color w:val="auto"/>
          <w:szCs w:val="26"/>
        </w:rPr>
        <w:t>DOANH THU</w:t>
      </w:r>
      <w:bookmarkEnd w:id="259"/>
    </w:p>
    <w:p w14:paraId="17948725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7815C141" wp14:editId="034FA2AB">
            <wp:extent cx="5734050" cy="3505200"/>
            <wp:effectExtent l="0" t="0" r="0" b="0"/>
            <wp:docPr id="20957184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7F52A2" w14:textId="5C84F8C7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60" w:name="_Toc166152341"/>
      <w:bookmarkStart w:id="261" w:name="_Toc166153425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27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Doanh thu ngày</w:t>
      </w:r>
      <w:bookmarkEnd w:id="260"/>
      <w:bookmarkEnd w:id="261"/>
    </w:p>
    <w:p w14:paraId="4A91F482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676"/>
        <w:gridCol w:w="1229"/>
      </w:tblGrid>
      <w:tr w:rsidR="00F3609F" w:rsidRPr="00F3609F" w14:paraId="106E739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C5DE90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C1AE8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51239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D0558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3A173E7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5617C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DA89D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E74D5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NGÀY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 </w:t>
            </w:r>
          </w:p>
          <w:p w14:paraId="178E874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nhấn vào nút sẽ hiển thị doanh thu của 1 ngà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1E7864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C0C51D6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C3371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4243BA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1048A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ÁNG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  <w:p w14:paraId="54C0459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nhấn vào nút sẽ hiển thị doanh thu của các thán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39EB7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4EF636B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AC4B6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D5349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4E4E1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NĂM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  <w:p w14:paraId="54173AD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nhấn vào nút sẽ hiển thị doanh thu của nă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A38826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A93DDD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C5A39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228A2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1B35B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con số doanh thu của ngày hiện t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E879C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569034C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B3780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113B8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2480D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ORDER ID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7025D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60899C7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B0520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F48959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9F85A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IỜ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8D7B35C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513499E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3003A7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CFB28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D00FA4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NGÀY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8F2F3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C763BF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FBF6C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03836D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79BE50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Ố TIỀ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AE86C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B8B8063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E7563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E41E0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60D17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con số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ORDER ID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51147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11D1E3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1C9174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A8FCDC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9D6E95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IỜ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 thanh toá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C3A851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A54CCCE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1D085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D4A0D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2BC97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NGÀY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 thanh toá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DC1D1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5FB30AA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41BF5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F55876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375EF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Ố TIỀ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 của hóa đơ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A422110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6E44FF3E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75A3C472" wp14:editId="56DC8169">
            <wp:extent cx="5734050" cy="3514725"/>
            <wp:effectExtent l="0" t="0" r="0" b="9525"/>
            <wp:docPr id="836044858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86B908" w14:textId="4BF2B18E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62" w:name="_Toc166152342"/>
      <w:bookmarkStart w:id="263" w:name="_Toc166153426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28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Doanh thu tháng_Chọn năm</w:t>
      </w:r>
      <w:bookmarkEnd w:id="262"/>
      <w:bookmarkEnd w:id="263"/>
    </w:p>
    <w:p w14:paraId="2B75487E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4893"/>
        <w:gridCol w:w="1309"/>
      </w:tblGrid>
      <w:tr w:rsidR="00F3609F" w:rsidRPr="00F3609F" w14:paraId="57F79C68" w14:textId="77777777" w:rsidTr="00B87C11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6AC26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B1690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815EE9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13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6E8BD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0C2C1168" w14:textId="77777777" w:rsidTr="00B87C11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13831C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br/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DB4E2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520F5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NĂM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  <w:p w14:paraId="4A23B9C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nhấn vào sẽ hiển thị ra các năm</w:t>
            </w:r>
          </w:p>
        </w:tc>
        <w:tc>
          <w:tcPr>
            <w:tcW w:w="13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79BB999" w14:textId="77777777" w:rsidR="00F3609F" w:rsidRPr="00F3609F" w:rsidRDefault="00F3609F" w:rsidP="00F3609F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6FFCB452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26B44C51" wp14:editId="0C32E431">
            <wp:extent cx="5734050" cy="3495675"/>
            <wp:effectExtent l="0" t="0" r="0" b="9525"/>
            <wp:docPr id="140626970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A468B3" w14:textId="3142BF90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64" w:name="_Toc166152343"/>
      <w:bookmarkStart w:id="265" w:name="_Toc166153427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29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Doanh thu theo tháng_1</w:t>
      </w:r>
      <w:bookmarkEnd w:id="264"/>
      <w:bookmarkEnd w:id="265"/>
    </w:p>
    <w:p w14:paraId="6B514B0E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827"/>
        <w:gridCol w:w="6775"/>
        <w:gridCol w:w="1170"/>
      </w:tblGrid>
      <w:tr w:rsidR="00F3609F" w:rsidRPr="00F3609F" w14:paraId="079658B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B9427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638663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B522C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049A0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56DEF277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D6FBB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845A8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Pop-u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91B0D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pop-up như hình tr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3A83C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0699FF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208926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br/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E544B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8A35B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NĂM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  <w:p w14:paraId="343C66E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nhấn vào sẽ hiển thị ra doanh thu  các tháng của năm đó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44A48E" w14:textId="77777777" w:rsidR="00F3609F" w:rsidRPr="00F3609F" w:rsidRDefault="00F3609F" w:rsidP="00F3609F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77339F5B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6DE07F7D" wp14:editId="61D68EC7">
            <wp:extent cx="5734050" cy="3533775"/>
            <wp:effectExtent l="0" t="0" r="0" b="9525"/>
            <wp:docPr id="1830742730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E2BBA" w14:textId="41DA57F6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66" w:name="_Toc166152344"/>
      <w:bookmarkStart w:id="267" w:name="_Toc166153428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30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Doanh thu tháng _2</w:t>
      </w:r>
      <w:bookmarkEnd w:id="266"/>
      <w:bookmarkEnd w:id="267"/>
    </w:p>
    <w:p w14:paraId="239054BD" w14:textId="7F5D357E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45"/>
        <w:gridCol w:w="4236"/>
        <w:gridCol w:w="1229"/>
      </w:tblGrid>
      <w:tr w:rsidR="00F3609F" w:rsidRPr="00F3609F" w14:paraId="2FB61BF2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0FAC2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4C37A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00A3B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95825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025A1F4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5AF2A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41C8F9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6BC9AD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NĂM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8D434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6172146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6FD59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B60FA8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7848F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ÁNG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93F47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ABB3A5C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64474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10631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9B718F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ỔNG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45A44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26751BD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BBAD91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269F4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B8ED2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các tháng trong nă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6F289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124663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BB0CE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3EA0FE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709D4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doanh thu của các thán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4EABD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76CFDA03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b/>
          <w:bCs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5887C3DD" wp14:editId="6C0F31A4">
            <wp:extent cx="5734050" cy="3505200"/>
            <wp:effectExtent l="0" t="0" r="0" b="0"/>
            <wp:docPr id="13544838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92218B" w14:textId="55D1C0CF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68" w:name="_Toc166152345"/>
      <w:bookmarkStart w:id="269" w:name="_Toc166153429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31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Doanh thu năm</w:t>
      </w:r>
      <w:bookmarkEnd w:id="268"/>
      <w:bookmarkEnd w:id="269"/>
    </w:p>
    <w:p w14:paraId="181D8559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45"/>
        <w:gridCol w:w="4106"/>
        <w:gridCol w:w="1229"/>
      </w:tblGrid>
      <w:tr w:rsidR="00F3609F" w:rsidRPr="00F3609F" w14:paraId="62943A0E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91757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54DAD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45BED7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B241D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6B1656E2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84155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334D7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C2EFA1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NĂM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3CF88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C20ADD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3101D2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3A4CB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39EA8A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ỔNG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8B8FF24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8D00B96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B9FFE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9BF36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D4804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các nă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499B1A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0B361F4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0595CD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4BC52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8D643B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doanh thu của các nă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F10E03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2CC1B7D1" w14:textId="62792BAC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3644E77C" w14:textId="6910E9A1" w:rsidR="00F3609F" w:rsidRPr="004740F9" w:rsidRDefault="00F3609F" w:rsidP="00E710CD">
      <w:pPr>
        <w:pStyle w:val="Heading4"/>
        <w:rPr>
          <w:rFonts w:ascii="Times New Roman" w:eastAsia="Times New Roman" w:hAnsi="Times New Roman" w:cs="Times New Roman"/>
          <w:color w:val="auto"/>
          <w:szCs w:val="26"/>
        </w:rPr>
      </w:pPr>
      <w:bookmarkStart w:id="270" w:name="_Toc166151694"/>
      <w:r w:rsidRPr="00F3609F">
        <w:rPr>
          <w:rFonts w:ascii="Times New Roman" w:eastAsia="Times New Roman" w:hAnsi="Times New Roman" w:cs="Times New Roman"/>
          <w:color w:val="auto"/>
          <w:szCs w:val="26"/>
        </w:rPr>
        <w:lastRenderedPageBreak/>
        <w:t>MÀN HÌNH MENU</w:t>
      </w:r>
      <w:bookmarkEnd w:id="270"/>
    </w:p>
    <w:p w14:paraId="630D6FB1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6B71CD06" wp14:editId="2D609D80">
            <wp:extent cx="5734050" cy="3438525"/>
            <wp:effectExtent l="0" t="0" r="0" b="9525"/>
            <wp:docPr id="180077402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14F1A" w14:textId="7C4EE7B7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71" w:name="_Toc166152346"/>
      <w:bookmarkStart w:id="272" w:name="_Toc166153430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32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chính MENU</w:t>
      </w:r>
      <w:bookmarkEnd w:id="271"/>
      <w:bookmarkEnd w:id="272"/>
    </w:p>
    <w:p w14:paraId="71F43DC2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817"/>
        <w:gridCol w:w="6905"/>
        <w:gridCol w:w="1050"/>
      </w:tblGrid>
      <w:tr w:rsidR="00F3609F" w:rsidRPr="00F3609F" w14:paraId="5A7C9060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F226D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C937E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72C0C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059A78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2E67284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BBA4C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ACD0A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CCEA8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MENU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44E643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798E496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823D7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D7D8F4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EE200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thanh điều hướng các chức năng trong MENU</w:t>
            </w:r>
          </w:p>
          <w:p w14:paraId="5E4ED3A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nút sẽ chuyển đến màn hình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CÁC CHỨC NĂNG TRONG MENU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1B83B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3713FA1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8637E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1BFBA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92020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quay về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ÀN HÌNH CHÍNH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của hệ thống.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64572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9F564CD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A2B4A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F8D76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6CBD4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 “Gà Rán” - Tên mục món ăn trong MENU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5A5F00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4833D78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28F1C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D028F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Pictur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BFBAF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hình ảnh miêu tả mó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742A2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8A37E7A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D9E9C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7E95DB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EBC1B3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tên của mó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16C73C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CAE05A9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37E39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22E67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EFDEB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giá của mó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40B00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1B1C0DAC" w14:textId="4DB67FC3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  <w:r w:rsidRPr="00F3609F">
        <w:rPr>
          <w:rFonts w:eastAsia="Times New Roman" w:cs="Times New Roman"/>
          <w:szCs w:val="26"/>
        </w:rPr>
        <w:br/>
      </w:r>
      <w:r w:rsidRPr="00F3609F">
        <w:rPr>
          <w:rFonts w:eastAsia="Times New Roman" w:cs="Times New Roman"/>
          <w:szCs w:val="26"/>
        </w:rPr>
        <w:br/>
      </w:r>
      <w:r w:rsidR="00E710CD"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6D5029D6" wp14:editId="3761FA51">
            <wp:extent cx="5734050" cy="3495675"/>
            <wp:effectExtent l="0" t="0" r="0" b="9525"/>
            <wp:docPr id="904307997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EEAB75" w14:textId="536347CA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73" w:name="_Toc166152347"/>
      <w:bookmarkStart w:id="274" w:name="_Toc166153431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33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các chức năng trong quản lý MENU</w:t>
      </w:r>
      <w:bookmarkEnd w:id="273"/>
      <w:bookmarkEnd w:id="274"/>
    </w:p>
    <w:p w14:paraId="3F349C8B" w14:textId="7757B183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60664FB2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836"/>
        <w:gridCol w:w="1148"/>
      </w:tblGrid>
      <w:tr w:rsidR="00F3609F" w:rsidRPr="00F3609F" w14:paraId="5A3561A6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0C394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FFE3BE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74DB27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C532A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4859A2A6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EFF87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1CD5C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425BF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CHỈNH SỬA MÓN”.</w:t>
            </w:r>
          </w:p>
          <w:p w14:paraId="7ACE9AF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chuyển đến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CHỈNH SỬA MÓ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1C1B8C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2FEC67E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C19D8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C470F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A2DE34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THÊM MÓN”.</w:t>
            </w:r>
          </w:p>
          <w:p w14:paraId="7D7431D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 xml:space="preserve">- Sự kiện: Khi ấn vào nút sẽ chuyển đến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ÊM MÓ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DA80CC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C652F2A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11C36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81913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ACEC8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XÓA MÓN”.</w:t>
            </w:r>
          </w:p>
          <w:p w14:paraId="28FAF96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chuyển đến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XÓA MÓ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3F59C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365CD8B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CF5DB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E4AE7E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AF927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quay về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ÀN HÌNH CHÍNH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của hệ thống.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938BC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21B7E322" w14:textId="44CCCDC4" w:rsidR="00F3609F" w:rsidRPr="00F3609F" w:rsidRDefault="00F3609F" w:rsidP="00E710CD">
      <w:pPr>
        <w:spacing w:after="240" w:line="240" w:lineRule="auto"/>
        <w:jc w:val="left"/>
        <w:rPr>
          <w:rFonts w:eastAsia="Times New Roman" w:cs="Times New Roman"/>
          <w:szCs w:val="26"/>
        </w:rPr>
      </w:pPr>
      <w:r w:rsidRPr="00F3609F">
        <w:rPr>
          <w:rFonts w:eastAsia="Times New Roman" w:cs="Times New Roman"/>
          <w:szCs w:val="26"/>
        </w:rPr>
        <w:br/>
      </w:r>
    </w:p>
    <w:p w14:paraId="444720BD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51473836" wp14:editId="1F23515D">
            <wp:extent cx="5734050" cy="3543300"/>
            <wp:effectExtent l="0" t="0" r="0" b="0"/>
            <wp:docPr id="463335552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15603" w14:textId="40342C9D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75" w:name="_Toc166152348"/>
      <w:bookmarkStart w:id="276" w:name="_Toc166153432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34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chỉnh sửa món</w:t>
      </w:r>
      <w:bookmarkEnd w:id="275"/>
      <w:bookmarkEnd w:id="276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6958"/>
        <w:gridCol w:w="1026"/>
      </w:tblGrid>
      <w:tr w:rsidR="00F3609F" w:rsidRPr="00F3609F" w14:paraId="65456B5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9D6F9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CE6D5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4455DA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426883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7DDFF15C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32F67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27011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62780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CHỈNH SỬA MÓN”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A24FE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529D046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3B493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47480F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483A61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quay về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ÀN HÌNH CHÍNH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của hệ thống.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86D86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BB6A7B5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027DEE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49E223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93BF4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“Gà Rán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1E913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E5504BA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4C765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659CB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638C9C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hình ảnh miêu tả món</w:t>
            </w:r>
          </w:p>
          <w:p w14:paraId="6BA0C55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hình ảnh món sẽ chuyển đến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ÔNG TIN CHỈNH SỬA MÓ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BF2E04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4EA33307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317BFF2E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3444414A" wp14:editId="0A1D3FC0">
            <wp:extent cx="5734050" cy="3476625"/>
            <wp:effectExtent l="0" t="0" r="0" b="9525"/>
            <wp:docPr id="69313544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77EDB" w14:textId="2F90EEC7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77" w:name="_Toc166152349"/>
      <w:bookmarkStart w:id="278" w:name="_Toc166153433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35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Chọn thông tin chỉnh sửa món</w:t>
      </w:r>
      <w:bookmarkEnd w:id="277"/>
      <w:bookmarkEnd w:id="278"/>
    </w:p>
    <w:p w14:paraId="084A79A5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830"/>
        <w:gridCol w:w="6797"/>
        <w:gridCol w:w="1145"/>
      </w:tblGrid>
      <w:tr w:rsidR="00F3609F" w:rsidRPr="00F3609F" w14:paraId="4AD29824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29598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5B63E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1598E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97779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036FDE5A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238C3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C6425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2EAE35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CHỈNH SỬA MÓN”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201FC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4686F96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B1DA1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07A0E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B5B3E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quay về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ÀN HÌNH CHÍNH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của hệ thống.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3C2D4B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CC6EABA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8DC34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89695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Pop-u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499F8D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Pop-up như hình trê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EBC3E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C4B6E82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27C6C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02692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8916B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“CHỌN THÔNG TIN SỬA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388B79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E8F9734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4DB4AF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D8BCF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Pictur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D6A05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hình ảnh miêu tả mó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8D1AABA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4B5BB62C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A8ACD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2FB6CD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8AC7B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TÊN MÓN”</w:t>
            </w:r>
          </w:p>
          <w:p w14:paraId="311DD63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Sự kiện: Khi ấn vào nút sẽ hiển thị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NHẬP TÊN MÓ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AF97B4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1226029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868916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9EC09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4FF03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GIÁ MÓN”</w:t>
            </w:r>
          </w:p>
          <w:p w14:paraId="34C0772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Sự kiện: Khi ấn vào nút sẽ hiển thị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NHẬP GIÁ MÓ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A70973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2BC7D88A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39898D46" wp14:editId="78AAA820">
            <wp:extent cx="5734050" cy="3495675"/>
            <wp:effectExtent l="0" t="0" r="0" b="9525"/>
            <wp:docPr id="1629331079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D9FC5" w14:textId="16EFA6DB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79" w:name="_Toc166152350"/>
      <w:bookmarkStart w:id="280" w:name="_Toc166153434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36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Chỉnh tên món</w:t>
      </w:r>
      <w:bookmarkEnd w:id="279"/>
      <w:bookmarkEnd w:id="280"/>
    </w:p>
    <w:p w14:paraId="1D16FCDE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1002"/>
        <w:gridCol w:w="6792"/>
        <w:gridCol w:w="978"/>
      </w:tblGrid>
      <w:tr w:rsidR="00F3609F" w:rsidRPr="00F3609F" w14:paraId="639A3F2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EFA24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301D4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E1320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49C1B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55ACC6C9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75D71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C98D5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D3FD90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CHỈNH SỬA MÓN”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75077A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0DDC20A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52E35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6E83DA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Pop-u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92CAB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Pop-up như hình trê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78E45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5CC3E08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669D60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44563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ACFC2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“TÊN MÓN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528BD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F6EBAAC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747AE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9C642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BC3E9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ô trống như hình bên.</w:t>
            </w:r>
          </w:p>
          <w:p w14:paraId="0CBAB0D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</w:t>
            </w:r>
          </w:p>
          <w:p w14:paraId="711F6E70" w14:textId="77777777" w:rsidR="00F3609F" w:rsidRPr="00F3609F" w:rsidRDefault="00F3609F" w:rsidP="00F3609F">
            <w:pPr>
              <w:numPr>
                <w:ilvl w:val="0"/>
                <w:numId w:val="80"/>
              </w:numPr>
              <w:spacing w:before="240" w:after="60" w:line="240" w:lineRule="auto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Nhập bất kì ký tự. Không giới hạn số lượng ký tự</w:t>
            </w:r>
          </w:p>
          <w:p w14:paraId="5DDCB75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au khi nhập xong nhấn Enter sẽ quay về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CHỈNH SỬA MÓN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và tên món đã được cập nhật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71AFB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83027ED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FC458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A034AB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563B0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nút sẽ quay về màn hình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CHỈNH SỬA MÓ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của hệ thống.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24432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3A7867E5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0E2552A5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6CFD84A7" wp14:editId="6593F854">
            <wp:extent cx="5734050" cy="3609975"/>
            <wp:effectExtent l="0" t="0" r="0" b="9525"/>
            <wp:docPr id="79002614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4D788" w14:textId="6ADD3908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81" w:name="_Toc166152351"/>
      <w:bookmarkStart w:id="282" w:name="_Toc166153435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37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Màn hình Chỉnh giá món</w:t>
      </w:r>
      <w:bookmarkEnd w:id="281"/>
      <w:bookmarkEnd w:id="282"/>
    </w:p>
    <w:p w14:paraId="14DD3EDF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1002"/>
        <w:gridCol w:w="6792"/>
        <w:gridCol w:w="978"/>
      </w:tblGrid>
      <w:tr w:rsidR="00F3609F" w:rsidRPr="00F3609F" w14:paraId="1ACB8686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6C1A8E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79B97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CC639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14960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095EAC80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F4745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20B14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3EECE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CHỈNH SỬA MÓN”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13458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4C09ACC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00C724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890E7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Pop-u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FC008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Pop-up như hình trê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AD486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E21CB53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FF613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427F4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518EAD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“GIÁ MÓN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7F6B24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25C34E2A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81E2D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E8ABC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1297F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ô trống như hình bên.</w:t>
            </w:r>
          </w:p>
          <w:p w14:paraId="775C615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</w:t>
            </w:r>
          </w:p>
          <w:p w14:paraId="2E0FA13F" w14:textId="77777777" w:rsidR="00F3609F" w:rsidRPr="00F3609F" w:rsidRDefault="00F3609F" w:rsidP="00F3609F">
            <w:pPr>
              <w:numPr>
                <w:ilvl w:val="0"/>
                <w:numId w:val="81"/>
              </w:numPr>
              <w:spacing w:before="240" w:after="60" w:line="240" w:lineRule="auto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Nhập ký tự số. Không giới hạn số lượng ký tự.</w:t>
            </w:r>
          </w:p>
          <w:p w14:paraId="28A9C8E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au khi nhập xong nhấn Enter sẽ quay về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CHỈNH SỬA MÓN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và giá món đã được cập nhật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48DFA2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C7AC46E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9A757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99A97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206A2B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nút sẽ quay về màn hình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CHỈNH SỬA MÓ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của hệ thống.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9CABE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3CCEAD2B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09A89AD6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54D6ECC8" wp14:editId="01D1B832">
            <wp:extent cx="5734050" cy="3495675"/>
            <wp:effectExtent l="0" t="0" r="0" b="9525"/>
            <wp:docPr id="1111245439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43418" w14:textId="6FFD585F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83" w:name="_Toc166152352"/>
      <w:bookmarkStart w:id="284" w:name="_Toc166153436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38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Thêm món</w:t>
      </w:r>
      <w:bookmarkEnd w:id="283"/>
      <w:bookmarkEnd w:id="284"/>
    </w:p>
    <w:p w14:paraId="14CF5E34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826"/>
        <w:gridCol w:w="6801"/>
        <w:gridCol w:w="1145"/>
      </w:tblGrid>
      <w:tr w:rsidR="00F3609F" w:rsidRPr="00F3609F" w14:paraId="50172DB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5DB06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46470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1E992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E631F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3C44AC0A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428C2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0825A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99AEA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quay về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ÀN HÌNH CHÍNH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của hệ thống.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CDB92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5C79A7D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88CF2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80DF7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Pop-u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0ABF1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Pop-up như hình trê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E509DE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08250D4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7E7DE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0B0241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06549C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CHỈNH SỬA MÓN”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CCB681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AA4675F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637FF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306A3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66964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Hiển thị cứng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“CHỌN MỤC MÓN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9F9F0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EE07C4E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1E783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F67B2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DF17E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sẽ hiển thị đến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CHỌN MỤC MÓ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A3D99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350DAA8E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588BE499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5446A712" wp14:editId="2779AC3F">
            <wp:extent cx="5734050" cy="3514725"/>
            <wp:effectExtent l="0" t="0" r="0" b="9525"/>
            <wp:docPr id="181385284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51157" w14:textId="2FA76A7A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85" w:name="_Toc166152353"/>
      <w:bookmarkStart w:id="286" w:name="_Toc166153437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39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 xml:space="preserve"> Màn hình Thêm món - Chọn mục món</w:t>
      </w:r>
      <w:bookmarkEnd w:id="285"/>
      <w:bookmarkEnd w:id="286"/>
    </w:p>
    <w:p w14:paraId="4F36F386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7059"/>
        <w:gridCol w:w="925"/>
      </w:tblGrid>
      <w:tr w:rsidR="00F3609F" w:rsidRPr="00F3609F" w14:paraId="18B504A9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29290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16F69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3FEAF8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A1DD5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21A5DF28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8087C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E4F87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F1BCE4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CHỌN MỤC MÓN”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C67C9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F8646C1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6ECD8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CCED51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D267C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nút sẽ quay về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THÊM MÓ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E3A6E4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1AF571F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D55305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2CEF8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EDA0D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chọn mục gà rán phù hợp với món được thêm. Đồng thời chuyển đến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NHẬP THÔNG TIN MÓN MỚI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D40955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263F306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AE129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70CB60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DB0E03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nút sẽ quay về màn hình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CHỈNH SỬA MÓ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của hệ thống.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96B9D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7F6F146D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</w:p>
    <w:p w14:paraId="3D830750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35844564" wp14:editId="4E44262F">
            <wp:extent cx="5734050" cy="3495675"/>
            <wp:effectExtent l="0" t="0" r="0" b="9525"/>
            <wp:docPr id="198353943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C8B0B" w14:textId="46F7407E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87" w:name="_Toc166152354"/>
      <w:bookmarkStart w:id="288" w:name="_Toc166153438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40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Thêm món - Nhập thông tin món mới</w:t>
      </w:r>
      <w:bookmarkEnd w:id="287"/>
      <w:bookmarkEnd w:id="288"/>
    </w:p>
    <w:p w14:paraId="40DF0EA5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926"/>
        <w:gridCol w:w="6982"/>
        <w:gridCol w:w="864"/>
      </w:tblGrid>
      <w:tr w:rsidR="00F3609F" w:rsidRPr="00F3609F" w14:paraId="66B02E6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41AE2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AC1E7D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BE7809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B3BF84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3C614EFB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F02BB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CAA5B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45005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 mục đã chọn ở màn hình CHỌN MỤC MÓN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2B5B7C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265D84E5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C1FD01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7F0B8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3EAEA2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ô trống như hình trên.</w:t>
            </w:r>
          </w:p>
          <w:p w14:paraId="6626A4F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</w:t>
            </w:r>
          </w:p>
          <w:p w14:paraId="7393E27C" w14:textId="77777777" w:rsidR="00F3609F" w:rsidRPr="00F3609F" w:rsidRDefault="00F3609F" w:rsidP="00F3609F">
            <w:pPr>
              <w:numPr>
                <w:ilvl w:val="0"/>
                <w:numId w:val="82"/>
              </w:numPr>
              <w:spacing w:before="240" w:after="60" w:line="240" w:lineRule="auto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Nhập bất kỳ ký tự. Không giới hạn số lượng ký tự.</w:t>
            </w:r>
          </w:p>
          <w:p w14:paraId="0B649CD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au khi nhập xong nhấn Enter sẽ đến ô nhập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IÁ MÓ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E0DBD0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E7DFE82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BFFFD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C77D6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21BFC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ô trống như hình trên.</w:t>
            </w:r>
          </w:p>
          <w:p w14:paraId="25C7822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</w:t>
            </w:r>
          </w:p>
          <w:p w14:paraId="71D8B681" w14:textId="77777777" w:rsidR="00F3609F" w:rsidRPr="00F3609F" w:rsidRDefault="00F3609F" w:rsidP="00F3609F">
            <w:pPr>
              <w:numPr>
                <w:ilvl w:val="0"/>
                <w:numId w:val="83"/>
              </w:numPr>
              <w:spacing w:before="240" w:after="60" w:line="240" w:lineRule="auto"/>
              <w:textAlignment w:val="baseline"/>
              <w:rPr>
                <w:rFonts w:eastAsia="Times New Roman" w:cs="Times New Roman"/>
                <w:color w:val="000000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Nhập ký tự số. Không giới hạn số lượng ký tự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DE76B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FB6E6C6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99B6D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E091D0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EAB0F7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nút sẽ tải ảnh từ máy chủ vào hệ thống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37D79C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78455AE9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BFF4F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25D36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2B828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TẢI LÊN ẢNH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3CA2F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245007E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7BD93D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DE121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869253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Hiển thị cứng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LƯU”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.</w:t>
            </w:r>
          </w:p>
          <w:p w14:paraId="44C6A56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thì thông tin món mới được lưu vào database của hệ thống. Đồng thời chuyển đến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MENU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cùng với món mới đã được thêm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C406C9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18ECAE95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30D9D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20B39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696761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nút sẽ quay về màn hình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MENU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của hệ thống.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53CCF61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4AF244A6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Cs w:val="26"/>
        </w:rPr>
      </w:pPr>
      <w:r w:rsidRPr="00F3609F">
        <w:rPr>
          <w:rFonts w:eastAsia="Times New Roman" w:cs="Times New Roman"/>
          <w:szCs w:val="26"/>
        </w:rPr>
        <w:br/>
      </w:r>
    </w:p>
    <w:p w14:paraId="4F588E6C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2E66DDBA" wp14:editId="2172DAE4">
            <wp:extent cx="5734050" cy="3514725"/>
            <wp:effectExtent l="0" t="0" r="0" b="9525"/>
            <wp:docPr id="68811710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023C4D" w14:textId="78DEF3C4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89" w:name="_Toc166152355"/>
      <w:bookmarkStart w:id="290" w:name="_Toc166153439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41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Xóa món</w:t>
      </w:r>
      <w:bookmarkEnd w:id="289"/>
      <w:bookmarkEnd w:id="290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788"/>
        <w:gridCol w:w="7120"/>
        <w:gridCol w:w="864"/>
      </w:tblGrid>
      <w:tr w:rsidR="00F3609F" w:rsidRPr="00F3609F" w14:paraId="5928D82A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CFFAB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ED10BE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C36E2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866571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0FBA3969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EF99AE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8B93D8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795BA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cứng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“XÓA MÓN”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BEBF3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31023A9E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392D0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80AAF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2B049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trên màn hình món nào, hệ thống sẽ xóa thông tin món ra khỏi MENU quán.  Đồng thời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XÁC NHẬN XÓA MÓN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5D012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0D216D68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8F862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198BC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156CA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Sau khi hoàn tất xóa món, ấn vào nút sẽ quay về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ENU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F5FE1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0A9921A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6EF95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6027D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5E4530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- Sự kiện: Khi ấn vào nút sẽ quay về màn hình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MENU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của hệ thống.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51B56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6456CD2E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p w14:paraId="5531BFD5" w14:textId="77777777" w:rsidR="00E710CD" w:rsidRPr="004740F9" w:rsidRDefault="00F3609F" w:rsidP="00E710CD">
      <w:pPr>
        <w:keepNext/>
        <w:spacing w:after="0" w:line="240" w:lineRule="auto"/>
        <w:jc w:val="left"/>
        <w:rPr>
          <w:rFonts w:cs="Times New Roman"/>
          <w:szCs w:val="26"/>
        </w:rPr>
      </w:pPr>
      <w:r w:rsidRPr="004740F9">
        <w:rPr>
          <w:rFonts w:eastAsia="Times New Roman" w:cs="Times New Roman"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3B54FE97" wp14:editId="12C4C2D3">
            <wp:extent cx="5734050" cy="3476625"/>
            <wp:effectExtent l="0" t="0" r="0" b="9525"/>
            <wp:docPr id="8625057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7FE82" w14:textId="471BE4E7" w:rsidR="00F3609F" w:rsidRPr="00F3609F" w:rsidRDefault="00E710CD" w:rsidP="004740F9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91" w:name="_Toc166152356"/>
      <w:bookmarkStart w:id="292" w:name="_Toc166153440"/>
      <w:r w:rsidRPr="004740F9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4740F9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42</w:t>
      </w:r>
      <w:r w:rsidRPr="004740F9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4740F9">
        <w:rPr>
          <w:rFonts w:cs="Times New Roman"/>
          <w:b/>
          <w:bCs/>
          <w:color w:val="auto"/>
          <w:sz w:val="26"/>
          <w:szCs w:val="26"/>
        </w:rPr>
        <w:t>. Màn hình Xác nhận Xóa món</w:t>
      </w:r>
      <w:bookmarkEnd w:id="291"/>
      <w:bookmarkEnd w:id="292"/>
    </w:p>
    <w:p w14:paraId="17CB7CA6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2"/>
        <w:gridCol w:w="804"/>
        <w:gridCol w:w="7105"/>
        <w:gridCol w:w="863"/>
      </w:tblGrid>
      <w:tr w:rsidR="00F3609F" w:rsidRPr="00F3609F" w14:paraId="3D642D7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79A15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2FEA9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E4858A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7F0EB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GHI CHÚ</w:t>
            </w:r>
          </w:p>
        </w:tc>
      </w:tr>
      <w:tr w:rsidR="00F3609F" w:rsidRPr="00F3609F" w14:paraId="4465FB22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731F87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14CD5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Pop-u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161E4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- 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>Hiển thị Pop-up như hình trê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937E6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507A4A95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760118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8D618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E2563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Khi ấn vào nút trên màn hình món nào, hệ thống sẽ xóa thông tin món ra khỏi MENU quán.  Đồng thời chuyển sang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“XÁC NHẬN XÓA MÓN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11AF2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202CB23E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8C0BE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B235B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8C4D88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Ấn vào nút thì hệ thống sẽ xóa thông tin món khỏi MENU. Đồng thời quay lại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XÓA MÓ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sau khi đã xóa món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B2607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  <w:tr w:rsidR="00F3609F" w:rsidRPr="00F3609F" w14:paraId="618EA8FD" w14:textId="77777777" w:rsidTr="00F3609F">
        <w:trPr>
          <w:trHeight w:val="3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DBEC0A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F18F2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30C8AF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Cs w:val="26"/>
              </w:rPr>
            </w:pP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- Sự kiện: Ấn vào nút thì hệ thống sẽ quay lại màn hình </w:t>
            </w:r>
            <w:r w:rsidRPr="00F3609F">
              <w:rPr>
                <w:rFonts w:eastAsia="Times New Roman" w:cs="Times New Roman"/>
                <w:b/>
                <w:bCs/>
                <w:color w:val="000000"/>
                <w:szCs w:val="26"/>
              </w:rPr>
              <w:t>XÓA MÓN</w:t>
            </w:r>
            <w:r w:rsidRPr="00F3609F">
              <w:rPr>
                <w:rFonts w:eastAsia="Times New Roman" w:cs="Times New Roman"/>
                <w:color w:val="000000"/>
                <w:szCs w:val="26"/>
              </w:rPr>
              <w:t xml:space="preserve"> ban đầu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33C762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</w:rPr>
            </w:pPr>
          </w:p>
        </w:tc>
      </w:tr>
    </w:tbl>
    <w:p w14:paraId="38F5C96D" w14:textId="12F45280" w:rsidR="00F3609F" w:rsidRPr="00F3609F" w:rsidRDefault="00F3609F" w:rsidP="004D07D4">
      <w:pPr>
        <w:pStyle w:val="Heading3"/>
        <w:numPr>
          <w:ilvl w:val="0"/>
          <w:numId w:val="0"/>
        </w:numPr>
      </w:pPr>
    </w:p>
    <w:p w14:paraId="483D3A6E" w14:textId="02BE1002" w:rsidR="00F3609F" w:rsidRPr="00F3609F" w:rsidRDefault="00F3609F" w:rsidP="004D07D4">
      <w:pPr>
        <w:pStyle w:val="Heading3"/>
      </w:pPr>
      <w:bookmarkStart w:id="293" w:name="_Toc166151457"/>
      <w:bookmarkStart w:id="294" w:name="_Toc166151695"/>
      <w:bookmarkStart w:id="295" w:name="_Toc166151728"/>
      <w:r w:rsidRPr="00F3609F">
        <w:t>Mobile App</w:t>
      </w:r>
      <w:bookmarkEnd w:id="293"/>
      <w:bookmarkEnd w:id="294"/>
      <w:bookmarkEnd w:id="295"/>
    </w:p>
    <w:p w14:paraId="34BF8E07" w14:textId="77777777" w:rsidR="00B87C11" w:rsidRDefault="00F3609F" w:rsidP="00B87C11">
      <w:pPr>
        <w:keepNext/>
        <w:spacing w:after="0" w:line="240" w:lineRule="auto"/>
        <w:jc w:val="left"/>
      </w:pPr>
      <w:r w:rsidRPr="00F3609F">
        <w:rPr>
          <w:rFonts w:ascii="Arial" w:eastAsia="Times New Roman" w:hAnsi="Arial" w:cs="Arial"/>
          <w:noProof/>
          <w:color w:val="000000"/>
          <w:sz w:val="22"/>
          <w:bdr w:val="none" w:sz="0" w:space="0" w:color="auto" w:frame="1"/>
        </w:rPr>
        <w:drawing>
          <wp:inline distT="0" distB="0" distL="0" distR="0" wp14:anchorId="46B7AE69" wp14:editId="0E049D3B">
            <wp:extent cx="5734050" cy="5724525"/>
            <wp:effectExtent l="0" t="0" r="0" b="9525"/>
            <wp:docPr id="129309163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572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2A8012" w14:textId="1F67E7A0" w:rsidR="00F3609F" w:rsidRPr="00F3609F" w:rsidRDefault="00B87C11" w:rsidP="001F3590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296" w:name="_Toc166152357"/>
      <w:bookmarkStart w:id="297" w:name="_Toc166153441"/>
      <w:r w:rsidRPr="001F3590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1F3590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43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1F3590">
        <w:rPr>
          <w:rFonts w:cs="Times New Roman"/>
          <w:b/>
          <w:bCs/>
          <w:color w:val="auto"/>
          <w:sz w:val="26"/>
          <w:szCs w:val="26"/>
        </w:rPr>
        <w:t>. Màn hình Bắt đầu</w:t>
      </w:r>
      <w:bookmarkEnd w:id="296"/>
      <w:bookmarkEnd w:id="297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6"/>
        <w:gridCol w:w="830"/>
        <w:gridCol w:w="5964"/>
        <w:gridCol w:w="1009"/>
      </w:tblGrid>
      <w:tr w:rsidR="00F3609F" w:rsidRPr="00F3609F" w14:paraId="0C1BE83F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07FD21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STT</w:t>
            </w:r>
          </w:p>
        </w:tc>
        <w:tc>
          <w:tcPr>
            <w:tcW w:w="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2AB5B8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E32A1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D2FC0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GHI CHÚ</w:t>
            </w:r>
          </w:p>
        </w:tc>
      </w:tr>
      <w:tr w:rsidR="00F3609F" w:rsidRPr="00F3609F" w14:paraId="37BCCD6F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A97FD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1</w:t>
            </w:r>
          </w:p>
        </w:tc>
        <w:tc>
          <w:tcPr>
            <w:tcW w:w="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9A5BD4" w14:textId="65CEC94B" w:rsidR="00F3609F" w:rsidRPr="00F3609F" w:rsidRDefault="001F3590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Pictur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6C1D67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Hiển thị cứng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 xml:space="preserve"> logo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 của cửa hàng ANCHICKE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4D763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7CB18063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21F0A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2</w:t>
            </w:r>
          </w:p>
        </w:tc>
        <w:tc>
          <w:tcPr>
            <w:tcW w:w="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1AA5B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533B6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Xin chào,</w:t>
            </w:r>
          </w:p>
          <w:p w14:paraId="071B095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lastRenderedPageBreak/>
              <w:t xml:space="preserve">Hiển thị độ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Tên nhân viên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 đăng nhập vào ap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41C1B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042745ED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097604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3</w:t>
            </w:r>
          </w:p>
        </w:tc>
        <w:tc>
          <w:tcPr>
            <w:tcW w:w="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558FF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818A9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Đăng nhập</w:t>
            </w:r>
          </w:p>
          <w:p w14:paraId="77AFA19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Sự kiện : Khi nhấn vào sẽ chuyển sang giao diện đăng nhậ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7D7280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4A1A6625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B23D1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4</w:t>
            </w:r>
          </w:p>
        </w:tc>
        <w:tc>
          <w:tcPr>
            <w:tcW w:w="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DF34D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FBC61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Luôn hiển thị ngày tháng nă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EB6F5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14:paraId="71D39C9B" w14:textId="77777777" w:rsidR="001F3590" w:rsidRDefault="001F3590" w:rsidP="001F3590">
      <w:pPr>
        <w:keepNext/>
        <w:spacing w:after="0" w:line="240" w:lineRule="auto"/>
        <w:jc w:val="left"/>
        <w:rPr>
          <w:rFonts w:ascii="Arial" w:eastAsia="Times New Roman" w:hAnsi="Arial" w:cs="Arial"/>
          <w:b/>
          <w:bCs/>
          <w:color w:val="000000"/>
          <w:szCs w:val="26"/>
        </w:rPr>
      </w:pPr>
    </w:p>
    <w:p w14:paraId="54A467DB" w14:textId="77777777" w:rsidR="001F3590" w:rsidRDefault="001F3590" w:rsidP="001F3590">
      <w:pPr>
        <w:keepNext/>
        <w:spacing w:after="0" w:line="240" w:lineRule="auto"/>
        <w:jc w:val="left"/>
        <w:rPr>
          <w:rFonts w:ascii="Arial" w:eastAsia="Times New Roman" w:hAnsi="Arial" w:cs="Arial"/>
          <w:b/>
          <w:bCs/>
          <w:color w:val="000000"/>
          <w:szCs w:val="26"/>
        </w:rPr>
      </w:pPr>
    </w:p>
    <w:p w14:paraId="09DA93F1" w14:textId="5E2BE2B0" w:rsidR="001F3590" w:rsidRDefault="00F3609F" w:rsidP="001F3590">
      <w:pPr>
        <w:keepNext/>
        <w:spacing w:after="0" w:line="240" w:lineRule="auto"/>
        <w:jc w:val="left"/>
      </w:pPr>
      <w:r w:rsidRPr="00F3609F">
        <w:rPr>
          <w:rFonts w:ascii="Arial" w:eastAsia="Times New Roman" w:hAnsi="Arial" w:cs="Arial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0FAADDE5" wp14:editId="04DFA4DF">
            <wp:extent cx="5067300" cy="5057775"/>
            <wp:effectExtent l="0" t="0" r="0" b="9525"/>
            <wp:docPr id="18582388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05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CC8E56" w14:textId="1EEB8CA8" w:rsidR="00F3609F" w:rsidRPr="00F3609F" w:rsidRDefault="001F3590" w:rsidP="001F3590">
      <w:pPr>
        <w:pStyle w:val="Caption"/>
        <w:jc w:val="center"/>
        <w:rPr>
          <w:rFonts w:eastAsia="Times New Roman" w:cs="Times New Roman"/>
          <w:sz w:val="24"/>
          <w:szCs w:val="24"/>
        </w:rPr>
      </w:pPr>
      <w:bookmarkStart w:id="298" w:name="_Toc166152358"/>
      <w:bookmarkStart w:id="299" w:name="_Toc166153442"/>
      <w:r w:rsidRPr="001F3590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1F3590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44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1F3590">
        <w:rPr>
          <w:rFonts w:cs="Times New Roman"/>
          <w:b/>
          <w:bCs/>
          <w:color w:val="auto"/>
          <w:sz w:val="26"/>
          <w:szCs w:val="26"/>
        </w:rPr>
        <w:t>. Màn hình Đăng nhập</w:t>
      </w:r>
      <w:bookmarkEnd w:id="298"/>
      <w:bookmarkEnd w:id="299"/>
    </w:p>
    <w:p w14:paraId="727D6835" w14:textId="77777777" w:rsidR="00F3609F" w:rsidRDefault="00F3609F" w:rsidP="00F3609F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</w:p>
    <w:p w14:paraId="72E419D1" w14:textId="77777777" w:rsidR="001F3590" w:rsidRDefault="001F3590" w:rsidP="00F3609F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</w:p>
    <w:p w14:paraId="4CF33C0E" w14:textId="77777777" w:rsidR="001F3590" w:rsidRDefault="001F3590" w:rsidP="00F3609F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</w:p>
    <w:p w14:paraId="680D1012" w14:textId="77777777" w:rsidR="001F3590" w:rsidRDefault="001F3590" w:rsidP="00F3609F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</w:p>
    <w:p w14:paraId="0A82EE66" w14:textId="77777777" w:rsidR="001F3590" w:rsidRDefault="001F3590" w:rsidP="00F3609F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</w:p>
    <w:p w14:paraId="1878BA1B" w14:textId="77777777" w:rsidR="001F3590" w:rsidRPr="00F3609F" w:rsidRDefault="001F3590" w:rsidP="00F3609F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6"/>
        <w:gridCol w:w="1056"/>
        <w:gridCol w:w="5401"/>
        <w:gridCol w:w="1009"/>
      </w:tblGrid>
      <w:tr w:rsidR="00F3609F" w:rsidRPr="00F3609F" w14:paraId="7C3E26A2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13B9E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STT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CFCE7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230E5F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F28DF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GHI CHÚ</w:t>
            </w:r>
          </w:p>
        </w:tc>
      </w:tr>
      <w:tr w:rsidR="00F3609F" w:rsidRPr="00F3609F" w14:paraId="6B50BBC6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5D122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1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8D70CD" w14:textId="30F13FE3" w:rsidR="00F3609F" w:rsidRPr="00F3609F" w:rsidRDefault="001F3590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</w:rPr>
              <w:t>Pictur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2D493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Hiển thị cứng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 xml:space="preserve"> logo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 của cửa hàng ANCHICKE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5E3CD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5212D430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40999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2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4FDBE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2B3849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Xin chào,</w:t>
            </w:r>
          </w:p>
          <w:p w14:paraId="3BF312C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độ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Tên nhân viên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 đăng nhập vào ap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24991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6FFC487D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763099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3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D73724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F486E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Hiển thị ô trống nhập tên đăng nhậ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E930A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42D0B5D3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C75D63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4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A746D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5621B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Hiển thị ô trống nhập mật khẩ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58415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075C7123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DC311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5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5476E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63630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Quên mật khẩu</w:t>
            </w:r>
          </w:p>
          <w:p w14:paraId="07DBB45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Sự kiện: Ấn vào để xuất hiện màn hình quên mật khẩ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2A2B73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2C4A2615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6CF44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6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E31F5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A36B35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 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Hủy</w:t>
            </w:r>
          </w:p>
          <w:p w14:paraId="3F89CD9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Sự kiện: Ấn vào sẽ quay về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àn hình bắt đầ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A014C9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162D8AED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A3BCE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7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9302D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E10E4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Đăng nhập</w:t>
            </w:r>
          </w:p>
          <w:p w14:paraId="71ECC22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Sự kiện: Khi ấn vào sẽ vào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giao diện chín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E0691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75DA9266" w14:textId="77777777" w:rsidTr="001F3590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37769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8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6CC9C0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28A7C0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Luôn hiển thị ngày tháng nă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C5F1C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14:paraId="00A3D87C" w14:textId="2C33A10E" w:rsidR="001F3590" w:rsidRPr="001F3590" w:rsidRDefault="00F3609F" w:rsidP="001F3590">
      <w:pPr>
        <w:spacing w:after="240" w:line="240" w:lineRule="auto"/>
        <w:jc w:val="left"/>
        <w:rPr>
          <w:rFonts w:eastAsia="Times New Roman" w:cs="Times New Roman"/>
          <w:sz w:val="24"/>
          <w:szCs w:val="24"/>
        </w:rPr>
      </w:pPr>
      <w:r w:rsidRPr="00F3609F">
        <w:rPr>
          <w:rFonts w:eastAsia="Times New Roman" w:cs="Times New Roman"/>
          <w:sz w:val="24"/>
          <w:szCs w:val="24"/>
        </w:rPr>
        <w:lastRenderedPageBreak/>
        <w:br/>
      </w:r>
      <w:r w:rsidR="001F3590">
        <w:rPr>
          <w:rFonts w:eastAsia="Times New Roman" w:cs="Times New Roman"/>
          <w:sz w:val="24"/>
          <w:szCs w:val="24"/>
        </w:rPr>
        <w:t xml:space="preserve">                                           </w:t>
      </w:r>
      <w:r w:rsidRPr="00F3609F">
        <w:rPr>
          <w:rFonts w:ascii="Arial" w:eastAsia="Times New Roman" w:hAnsi="Arial" w:cs="Arial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290F5550" wp14:editId="21441EAF">
            <wp:extent cx="2695575" cy="5800725"/>
            <wp:effectExtent l="0" t="0" r="9525" b="9525"/>
            <wp:docPr id="110497476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580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BD4F5A" w14:textId="3AA28BB3" w:rsidR="00F3609F" w:rsidRPr="00F3609F" w:rsidRDefault="001F3590" w:rsidP="001F3590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300" w:name="_Toc166152359"/>
      <w:bookmarkStart w:id="301" w:name="_Toc166153443"/>
      <w:r w:rsidRPr="001F3590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1F3590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45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1F3590">
        <w:rPr>
          <w:rFonts w:cs="Times New Roman"/>
          <w:b/>
          <w:bCs/>
          <w:color w:val="auto"/>
          <w:sz w:val="26"/>
          <w:szCs w:val="26"/>
        </w:rPr>
        <w:t>. Màn hình Giao diện chính</w:t>
      </w:r>
      <w:bookmarkEnd w:id="300"/>
      <w:bookmarkEnd w:id="301"/>
    </w:p>
    <w:p w14:paraId="4D9A19B8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6"/>
        <w:gridCol w:w="717"/>
        <w:gridCol w:w="5021"/>
        <w:gridCol w:w="1009"/>
      </w:tblGrid>
      <w:tr w:rsidR="00F3609F" w:rsidRPr="00F3609F" w14:paraId="2E5DD8A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D9828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7086D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F11F1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41EE3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GHI CHÚ</w:t>
            </w:r>
          </w:p>
        </w:tc>
      </w:tr>
      <w:tr w:rsidR="00F3609F" w:rsidRPr="00F3609F" w14:paraId="1389585C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4C67F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3E240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F93FE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Ấn vào để chuyển sang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àn hình Tài Khoả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15DB42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1C73CE16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70F6BA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A2DD2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40A42E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Luôn hiển thị ngày tháng nă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B5AB2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7AD4CB6A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B5F07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D5FFB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BFA8B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Xin chào,</w:t>
            </w:r>
          </w:p>
          <w:p w14:paraId="42B8EFF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độ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Tên nhân viên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 đăng nhập vào ap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D9BA81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5BE8476E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8C989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CC5E4A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EE14BF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Hiển thị cứng: Số của các bàn trong quán ăn</w:t>
            </w:r>
          </w:p>
          <w:p w14:paraId="742CC54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Sự kiện : Ấn vào để chuyển sang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 xml:space="preserve"> màn hình Orde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9A3B7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14:paraId="1E394C60" w14:textId="77777777" w:rsidR="001F3590" w:rsidRPr="00F3609F" w:rsidRDefault="001F3590" w:rsidP="00F3609F">
      <w:pPr>
        <w:spacing w:after="240" w:line="240" w:lineRule="auto"/>
        <w:jc w:val="left"/>
        <w:rPr>
          <w:rFonts w:eastAsia="Times New Roman" w:cs="Times New Roman"/>
          <w:sz w:val="24"/>
          <w:szCs w:val="24"/>
        </w:rPr>
      </w:pPr>
    </w:p>
    <w:p w14:paraId="0278D3A5" w14:textId="77777777" w:rsidR="001F3590" w:rsidRDefault="001F3590" w:rsidP="001F3590">
      <w:pPr>
        <w:keepNext/>
        <w:spacing w:after="0" w:line="240" w:lineRule="auto"/>
        <w:ind w:left="1984"/>
        <w:jc w:val="left"/>
        <w:rPr>
          <w:rFonts w:ascii="Arial" w:eastAsia="Times New Roman" w:hAnsi="Arial" w:cs="Arial"/>
          <w:b/>
          <w:bCs/>
          <w:color w:val="000000"/>
          <w:szCs w:val="26"/>
        </w:rPr>
      </w:pPr>
    </w:p>
    <w:p w14:paraId="170104A0" w14:textId="77777777" w:rsidR="001F3590" w:rsidRDefault="001F3590" w:rsidP="001F3590">
      <w:pPr>
        <w:keepNext/>
        <w:spacing w:after="0" w:line="240" w:lineRule="auto"/>
        <w:ind w:left="1984"/>
        <w:jc w:val="left"/>
        <w:rPr>
          <w:rFonts w:ascii="Arial" w:eastAsia="Times New Roman" w:hAnsi="Arial" w:cs="Arial"/>
          <w:b/>
          <w:bCs/>
          <w:color w:val="000000"/>
          <w:szCs w:val="26"/>
        </w:rPr>
      </w:pPr>
    </w:p>
    <w:p w14:paraId="1706BA74" w14:textId="705C10E5" w:rsidR="001F3590" w:rsidRDefault="00F3609F" w:rsidP="001F3590">
      <w:pPr>
        <w:keepNext/>
        <w:spacing w:after="0" w:line="240" w:lineRule="auto"/>
        <w:ind w:left="1984"/>
        <w:jc w:val="left"/>
      </w:pPr>
      <w:r w:rsidRPr="00F3609F">
        <w:rPr>
          <w:rFonts w:ascii="Arial" w:eastAsia="Times New Roman" w:hAnsi="Arial" w:cs="Arial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4C489D9A" wp14:editId="60BB19F5">
            <wp:extent cx="2581275" cy="5562600"/>
            <wp:effectExtent l="0" t="0" r="9525" b="0"/>
            <wp:docPr id="147843273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556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D3BEC" w14:textId="1F842B58" w:rsidR="00F3609F" w:rsidRPr="00F3609F" w:rsidRDefault="001F3590" w:rsidP="001F3590">
      <w:pPr>
        <w:pStyle w:val="Caption"/>
        <w:jc w:val="center"/>
        <w:rPr>
          <w:rFonts w:eastAsia="Times New Roman" w:cs="Times New Roman"/>
          <w:sz w:val="24"/>
          <w:szCs w:val="24"/>
        </w:rPr>
      </w:pPr>
      <w:bookmarkStart w:id="302" w:name="_Toc166152360"/>
      <w:bookmarkStart w:id="303" w:name="_Toc166153444"/>
      <w:r w:rsidRPr="001F3590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1F3590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46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1F3590">
        <w:rPr>
          <w:rFonts w:cs="Times New Roman"/>
          <w:b/>
          <w:bCs/>
          <w:color w:val="auto"/>
          <w:sz w:val="26"/>
          <w:szCs w:val="26"/>
        </w:rPr>
        <w:t>. Màn hình Quản lý tài khoản cá nhân</w:t>
      </w:r>
      <w:bookmarkEnd w:id="302"/>
      <w:bookmarkEnd w:id="303"/>
    </w:p>
    <w:p w14:paraId="56508D19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6"/>
        <w:gridCol w:w="717"/>
        <w:gridCol w:w="5878"/>
        <w:gridCol w:w="1009"/>
      </w:tblGrid>
      <w:tr w:rsidR="00F3609F" w:rsidRPr="00F3609F" w14:paraId="51B9ACCB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41D30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74A3A7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5B1CF9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76482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GHI CHÚ</w:t>
            </w:r>
          </w:p>
        </w:tc>
      </w:tr>
      <w:tr w:rsidR="00F3609F" w:rsidRPr="00F3609F" w14:paraId="08FA9CF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26D84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C4461F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66F9E8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Tên người dùng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 ở trên và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Tên đăng nhập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 ở dướ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2120F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1A262BF7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64858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8633EB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69046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Đổi mật khẩu</w:t>
            </w:r>
          </w:p>
          <w:p w14:paraId="41DB108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Sự kiện: Ấn để chuyển qua màn hình đổi mật khẩ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14EF1F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03861E3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7162F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EDAAF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DC3AEE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Đăng xuất</w:t>
            </w:r>
          </w:p>
          <w:p w14:paraId="7719951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Sự kiện: Ấn sẽ quay về màn hình bắt đầ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7A07B3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14:paraId="35FDAB63" w14:textId="77777777" w:rsidR="001F3590" w:rsidRDefault="001F3590" w:rsidP="00F3609F">
      <w:pPr>
        <w:spacing w:after="240" w:line="240" w:lineRule="auto"/>
        <w:jc w:val="left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 </w:t>
      </w:r>
    </w:p>
    <w:p w14:paraId="4B42FD8D" w14:textId="77777777" w:rsidR="00F3609F" w:rsidRPr="00F3609F" w:rsidRDefault="001F3590" w:rsidP="00F3609F">
      <w:pPr>
        <w:spacing w:after="240" w:line="240" w:lineRule="auto"/>
        <w:jc w:val="left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lastRenderedPageBreak/>
        <w:t xml:space="preserve">                                        </w:t>
      </w:r>
      <w:r w:rsidRPr="00F3609F">
        <w:rPr>
          <w:rFonts w:ascii="Arial" w:eastAsia="Times New Roman" w:hAnsi="Arial" w:cs="Arial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3271A3A3" wp14:editId="3A7480FF">
            <wp:extent cx="2379136" cy="5124893"/>
            <wp:effectExtent l="0" t="0" r="2540" b="0"/>
            <wp:docPr id="175855618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1972" cy="5152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sz w:val="24"/>
          <w:szCs w:val="24"/>
        </w:rPr>
        <w:t xml:space="preserve"> </w:t>
      </w:r>
    </w:p>
    <w:p w14:paraId="1512EADC" w14:textId="1DE10E27" w:rsidR="001F3590" w:rsidRPr="001F3590" w:rsidRDefault="001F3590" w:rsidP="001F3590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304" w:name="_Toc166152361"/>
      <w:bookmarkStart w:id="305" w:name="_Toc166153445"/>
      <w:r w:rsidRPr="001F3590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1F3590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47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1F3590">
        <w:rPr>
          <w:rFonts w:cs="Times New Roman"/>
          <w:b/>
          <w:bCs/>
          <w:color w:val="auto"/>
          <w:sz w:val="26"/>
          <w:szCs w:val="26"/>
        </w:rPr>
        <w:t>. Màn hình Đổi mật khẩu</w:t>
      </w:r>
      <w:bookmarkEnd w:id="304"/>
      <w:bookmarkEnd w:id="305"/>
    </w:p>
    <w:p w14:paraId="614284BE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6"/>
        <w:gridCol w:w="997"/>
        <w:gridCol w:w="6911"/>
        <w:gridCol w:w="940"/>
      </w:tblGrid>
      <w:tr w:rsidR="00F3609F" w:rsidRPr="00F3609F" w14:paraId="6B3A417B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FEB538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F0281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3F40E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6AA383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GHI CHÚ</w:t>
            </w:r>
          </w:p>
        </w:tc>
      </w:tr>
      <w:tr w:rsidR="00F3609F" w:rsidRPr="00F3609F" w14:paraId="7BB8732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4EF06C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E45E0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F7386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Tên người dùng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 ở trên và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Tên đăng nhập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 ở dướ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3BEB23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12E4F393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25BBE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8A5D9E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Input text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A4E55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Đổi mật khẩu</w:t>
            </w:r>
          </w:p>
          <w:p w14:paraId="49FFB29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Sự kiện: Ấn để chuyển qua màn hình đổi mật khẩ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743A14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06FC5FB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610DD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5DD1B8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43523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Đăng xuất</w:t>
            </w:r>
          </w:p>
          <w:p w14:paraId="0DB4ED2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lastRenderedPageBreak/>
              <w:t>Sự kiện: Ấn sẽ quay về màn hình bắt đầ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0FBCD3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3B2A2796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AF1CEA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925D5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14EAE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Hiện thị cứng: Lưu</w:t>
            </w:r>
          </w:p>
          <w:p w14:paraId="3083FD7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Sự kiện: Khi ấn sẽ chuyển sang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àn hình thông báo đổi mật khẩu thành côn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9F0FB3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14:paraId="460C90CA" w14:textId="77777777" w:rsidR="001F3590" w:rsidRDefault="00F3609F" w:rsidP="001F3590">
      <w:pPr>
        <w:keepNext/>
        <w:spacing w:after="240" w:line="240" w:lineRule="auto"/>
        <w:jc w:val="left"/>
      </w:pP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br/>
      </w:r>
      <w:r w:rsidRPr="00F3609F">
        <w:rPr>
          <w:rFonts w:eastAsia="Times New Roman" w:cs="Times New Roman"/>
          <w:sz w:val="24"/>
          <w:szCs w:val="24"/>
        </w:rPr>
        <w:lastRenderedPageBreak/>
        <w:br/>
      </w:r>
      <w:r w:rsidRPr="00F3609F">
        <w:rPr>
          <w:rFonts w:ascii="Arial" w:eastAsia="Times New Roman" w:hAnsi="Arial" w:cs="Arial"/>
          <w:b/>
          <w:b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70804C9F" wp14:editId="46CF49A4">
            <wp:extent cx="2990850" cy="6343650"/>
            <wp:effectExtent l="0" t="0" r="9525" b="0"/>
            <wp:docPr id="139946523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634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38FD2" w14:textId="3F39B939" w:rsidR="00F3609F" w:rsidRPr="00F3609F" w:rsidRDefault="001F3590" w:rsidP="001F3590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306" w:name="_Toc166152362"/>
      <w:bookmarkStart w:id="307" w:name="_Toc166153446"/>
      <w:r w:rsidRPr="001F3590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1F3590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48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1F3590">
        <w:rPr>
          <w:rFonts w:cs="Times New Roman"/>
          <w:b/>
          <w:bCs/>
          <w:color w:val="auto"/>
          <w:sz w:val="26"/>
          <w:szCs w:val="26"/>
        </w:rPr>
        <w:t>. Màn hình Thông báo Đổi mật khẩu thành công</w:t>
      </w:r>
      <w:bookmarkEnd w:id="306"/>
      <w:bookmarkEnd w:id="307"/>
    </w:p>
    <w:p w14:paraId="46014BF2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6"/>
        <w:gridCol w:w="790"/>
        <w:gridCol w:w="4337"/>
        <w:gridCol w:w="1009"/>
      </w:tblGrid>
      <w:tr w:rsidR="00F3609F" w:rsidRPr="00F3609F" w14:paraId="3514F90B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ACB68E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83D4D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488DFB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FA943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GHI CHÚ</w:t>
            </w:r>
          </w:p>
        </w:tc>
      </w:tr>
      <w:tr w:rsidR="00F3609F" w:rsidRPr="00F3609F" w14:paraId="61F98171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A2E69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lastRenderedPageBreak/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755FF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Pop-u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F02FAD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Hiển thị thông báo đổi mật khẩu thành côn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61B8C1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14:paraId="41D25204" w14:textId="62F08CF2" w:rsidR="00F3609F" w:rsidRPr="00F3609F" w:rsidRDefault="00F3609F" w:rsidP="001F3590">
      <w:pPr>
        <w:spacing w:after="240" w:line="240" w:lineRule="auto"/>
        <w:jc w:val="left"/>
        <w:rPr>
          <w:rFonts w:eastAsia="Times New Roman" w:cs="Times New Roman"/>
          <w:sz w:val="24"/>
          <w:szCs w:val="24"/>
        </w:rPr>
      </w:pPr>
    </w:p>
    <w:p w14:paraId="3CA14C47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</w:p>
    <w:p w14:paraId="2E7485B9" w14:textId="77777777" w:rsidR="001F3590" w:rsidRDefault="00F3609F" w:rsidP="001F3590">
      <w:pPr>
        <w:keepNext/>
        <w:spacing w:after="0" w:line="240" w:lineRule="auto"/>
        <w:ind w:firstLine="1980"/>
        <w:jc w:val="left"/>
      </w:pPr>
      <w:r w:rsidRPr="00F3609F">
        <w:rPr>
          <w:rFonts w:ascii="Arial" w:eastAsia="Times New Roman" w:hAnsi="Arial" w:cs="Arial"/>
          <w:b/>
          <w:bCs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050853F2" wp14:editId="3E11E08C">
            <wp:extent cx="3162300" cy="7077075"/>
            <wp:effectExtent l="0" t="0" r="0" b="9525"/>
            <wp:docPr id="21951654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707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81E0E" w14:textId="1B484CCB" w:rsidR="00F3609F" w:rsidRPr="001F3590" w:rsidRDefault="001F3590" w:rsidP="001F3590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308" w:name="_Toc166152363"/>
      <w:bookmarkStart w:id="309" w:name="_Toc166153447"/>
      <w:r w:rsidRPr="001F3590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1F3590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49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1F3590">
        <w:rPr>
          <w:rFonts w:cs="Times New Roman"/>
          <w:b/>
          <w:bCs/>
          <w:color w:val="auto"/>
          <w:sz w:val="26"/>
          <w:szCs w:val="26"/>
        </w:rPr>
        <w:t>. Màn hình ORDER</w:t>
      </w:r>
      <w:bookmarkEnd w:id="308"/>
      <w:bookmarkEnd w:id="309"/>
    </w:p>
    <w:p w14:paraId="2A9F8E04" w14:textId="77777777" w:rsidR="001F3590" w:rsidRPr="00F3609F" w:rsidRDefault="001F3590" w:rsidP="001F3590"/>
    <w:p w14:paraId="53A5C5E4" w14:textId="77777777" w:rsidR="00F3609F" w:rsidRPr="00F3609F" w:rsidRDefault="00F3609F" w:rsidP="00F3609F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6"/>
        <w:gridCol w:w="1462"/>
        <w:gridCol w:w="6365"/>
        <w:gridCol w:w="1009"/>
      </w:tblGrid>
      <w:tr w:rsidR="00F3609F" w:rsidRPr="00F3609F" w14:paraId="61D3722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A5AE9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lastRenderedPageBreak/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28C7B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830CB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8C137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GHI CHÚ</w:t>
            </w:r>
          </w:p>
        </w:tc>
      </w:tr>
      <w:tr w:rsidR="00F3609F" w:rsidRPr="00F3609F" w14:paraId="6B57EB7B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D0202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6E896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99928D3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Luôn hiện thi ngày tháng nă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C017A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7A1404AE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6F1C60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467CD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311C54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Hiển thị các mục món trong Men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18878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7F954C4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D0481B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F1491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 &amp; Pictur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38D915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Hiển thị ảnh, tên và giá món có trong menu orde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90E2B0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25F2B91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D9C74D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3A702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ECAC01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Hiển thị cứng: dấu “-”</w:t>
            </w:r>
          </w:p>
          <w:p w14:paraId="448F928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Sự kiện: Khi ấn vào sẽ bớt đi số lượng món = 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F54206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76979115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B4A50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2C551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BCA0358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Hiển thị cứng: dấu “+”</w:t>
            </w:r>
          </w:p>
          <w:p w14:paraId="2FEEF73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Sự kiện : Khi ấn vào sẽ thêm số lượng món = 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D8F1EA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77BFDA00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A5B74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37436B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 &amp; Pictur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63FF3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Hiển thị ảnh, tên và giá món đã được thê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42E10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10EBA4CA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1B39F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8CB93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A9403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Xác nhận</w:t>
            </w:r>
          </w:p>
          <w:p w14:paraId="1A10D59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Sự kiện : Khi ấn vào sẽ chuyển đến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àn hình xác nhận orde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2DF05B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045E12D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1D824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1C57D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8623F0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ể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Thanh Toán</w:t>
            </w:r>
          </w:p>
          <w:p w14:paraId="2C18AF4F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Sự kiện : Khi ấn vào sẽ chuyển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àn hình xác nhận thanh toá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0A3347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14:paraId="3BCB694A" w14:textId="5FC8F5D3" w:rsidR="00F3609F" w:rsidRPr="00F3609F" w:rsidRDefault="00F3609F" w:rsidP="001F3590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  <w:r w:rsidRPr="00F3609F">
        <w:rPr>
          <w:rFonts w:ascii="Arial" w:eastAsia="Times New Roman" w:hAnsi="Arial" w:cs="Arial"/>
          <w:b/>
          <w:bCs/>
          <w:color w:val="000000"/>
          <w:szCs w:val="26"/>
        </w:rPr>
        <w:br/>
      </w:r>
      <w:r w:rsidRPr="00F3609F">
        <w:rPr>
          <w:rFonts w:ascii="Arial" w:eastAsia="Times New Roman" w:hAnsi="Arial" w:cs="Arial"/>
          <w:b/>
          <w:bCs/>
          <w:color w:val="000000"/>
          <w:szCs w:val="26"/>
        </w:rPr>
        <w:br/>
      </w:r>
    </w:p>
    <w:p w14:paraId="516E995E" w14:textId="77777777" w:rsidR="001F3590" w:rsidRDefault="00F3609F" w:rsidP="001F3590">
      <w:pPr>
        <w:keepNext/>
        <w:spacing w:after="0" w:line="240" w:lineRule="auto"/>
        <w:ind w:firstLine="1980"/>
        <w:jc w:val="left"/>
      </w:pPr>
      <w:r w:rsidRPr="00F3609F">
        <w:rPr>
          <w:rFonts w:ascii="Arial" w:eastAsia="Times New Roman" w:hAnsi="Arial" w:cs="Arial"/>
          <w:b/>
          <w:bCs/>
          <w:noProof/>
          <w:color w:val="000000"/>
          <w:szCs w:val="26"/>
          <w:bdr w:val="none" w:sz="0" w:space="0" w:color="auto" w:frame="1"/>
        </w:rPr>
        <w:lastRenderedPageBreak/>
        <w:drawing>
          <wp:inline distT="0" distB="0" distL="0" distR="0" wp14:anchorId="2B8918D9" wp14:editId="5B8983E3">
            <wp:extent cx="2971800" cy="7734300"/>
            <wp:effectExtent l="0" t="0" r="0" b="0"/>
            <wp:docPr id="35104900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73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931D12" w14:textId="08386E35" w:rsidR="00F3609F" w:rsidRPr="00F3609F" w:rsidRDefault="001F3590" w:rsidP="001F3590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310" w:name="_Toc166152364"/>
      <w:bookmarkStart w:id="311" w:name="_Toc166153448"/>
      <w:r w:rsidRPr="001F3590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1F3590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50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1F3590">
        <w:rPr>
          <w:rFonts w:cs="Times New Roman"/>
          <w:b/>
          <w:bCs/>
          <w:color w:val="auto"/>
          <w:sz w:val="26"/>
          <w:szCs w:val="26"/>
        </w:rPr>
        <w:t>. Màn hình Xác nhận ORDER</w:t>
      </w:r>
      <w:bookmarkEnd w:id="310"/>
      <w:bookmarkEnd w:id="311"/>
    </w:p>
    <w:p w14:paraId="77CEDF34" w14:textId="77777777" w:rsidR="00F3609F" w:rsidRPr="00F3609F" w:rsidRDefault="00F3609F" w:rsidP="00F3609F">
      <w:pPr>
        <w:spacing w:after="240" w:line="240" w:lineRule="auto"/>
        <w:jc w:val="left"/>
        <w:rPr>
          <w:rFonts w:eastAsia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6"/>
        <w:gridCol w:w="717"/>
        <w:gridCol w:w="4155"/>
        <w:gridCol w:w="3976"/>
      </w:tblGrid>
      <w:tr w:rsidR="00F3609F" w:rsidRPr="00F3609F" w14:paraId="0F3156A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55B96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B6E42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5BCBC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A4F3F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GHI CHÚ</w:t>
            </w:r>
          </w:p>
        </w:tc>
      </w:tr>
      <w:tr w:rsidR="00F3609F" w:rsidRPr="00F3609F" w14:paraId="595B7CC2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D61669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A26C0D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C1CEE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Khi ấn vào sẽ chuyển đến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àn hình Quản Lí Tài Khoả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2B4DFC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7B494064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CE11D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D9040F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1A5E3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Luôn hiển thị ngày tháng nă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89C3279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0C10C75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3846DF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E03AD4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1C7070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Hiện thị cứng: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àu xanh </w:t>
            </w:r>
          </w:p>
          <w:p w14:paraId="14125022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Sự kiện: Khi Ấn vào sẽ quay lại 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àn hình Orde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D98DADB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Chuyển sang màu xanh khi đã có món được xác nhận</w:t>
            </w:r>
          </w:p>
        </w:tc>
      </w:tr>
    </w:tbl>
    <w:p w14:paraId="7ABD49BF" w14:textId="5751FCD4" w:rsidR="00F3609F" w:rsidRPr="00F3609F" w:rsidRDefault="001F3590" w:rsidP="00F3609F">
      <w:pPr>
        <w:spacing w:after="0" w:line="240" w:lineRule="auto"/>
        <w:jc w:val="left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                                       </w:t>
      </w:r>
      <w:r w:rsidRPr="00F3609F">
        <w:rPr>
          <w:rFonts w:ascii="Arial" w:eastAsia="Times New Roman" w:hAnsi="Arial" w:cs="Arial"/>
          <w:noProof/>
          <w:color w:val="000000"/>
          <w:sz w:val="22"/>
          <w:bdr w:val="none" w:sz="0" w:space="0" w:color="auto" w:frame="1"/>
        </w:rPr>
        <w:drawing>
          <wp:inline distT="0" distB="0" distL="0" distR="0" wp14:anchorId="399C311F" wp14:editId="00CE10D1">
            <wp:extent cx="2710543" cy="5273396"/>
            <wp:effectExtent l="0" t="0" r="0" b="3810"/>
            <wp:docPr id="76409778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3231" cy="527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2837C" w14:textId="0D22C3DF" w:rsidR="001F3590" w:rsidRDefault="001F3590" w:rsidP="001F3590">
      <w:pPr>
        <w:keepNext/>
        <w:spacing w:after="0" w:line="240" w:lineRule="auto"/>
        <w:ind w:left="1843"/>
        <w:jc w:val="left"/>
      </w:pPr>
    </w:p>
    <w:p w14:paraId="4AC3141B" w14:textId="377631CE" w:rsidR="00F3609F" w:rsidRPr="00F3609F" w:rsidRDefault="001F3590" w:rsidP="001F3590">
      <w:pPr>
        <w:pStyle w:val="Caption"/>
        <w:jc w:val="center"/>
        <w:rPr>
          <w:rFonts w:cs="Times New Roman"/>
          <w:b/>
          <w:bCs/>
          <w:color w:val="auto"/>
          <w:sz w:val="26"/>
          <w:szCs w:val="26"/>
        </w:rPr>
      </w:pPr>
      <w:bookmarkStart w:id="312" w:name="_Toc166152365"/>
      <w:bookmarkStart w:id="313" w:name="_Toc166153449"/>
      <w:r w:rsidRPr="001F3590">
        <w:rPr>
          <w:rFonts w:cs="Times New Roman"/>
          <w:b/>
          <w:bCs/>
          <w:color w:val="auto"/>
          <w:sz w:val="26"/>
          <w:szCs w:val="26"/>
        </w:rPr>
        <w:t xml:space="preserve">Hình 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begin"/>
      </w:r>
      <w:r w:rsidRPr="001F3590">
        <w:rPr>
          <w:rFonts w:cs="Times New Roman"/>
          <w:b/>
          <w:bCs/>
          <w:color w:val="auto"/>
          <w:sz w:val="26"/>
          <w:szCs w:val="26"/>
        </w:rPr>
        <w:instrText xml:space="preserve"> SEQ Hình \* ARABIC </w:instrTex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separate"/>
      </w:r>
      <w:r w:rsidR="0070167F">
        <w:rPr>
          <w:rFonts w:cs="Times New Roman"/>
          <w:b/>
          <w:bCs/>
          <w:noProof/>
          <w:color w:val="auto"/>
          <w:sz w:val="26"/>
          <w:szCs w:val="26"/>
        </w:rPr>
        <w:t>51</w:t>
      </w:r>
      <w:r w:rsidRPr="001F3590">
        <w:rPr>
          <w:rFonts w:cs="Times New Roman"/>
          <w:b/>
          <w:bCs/>
          <w:color w:val="auto"/>
          <w:sz w:val="26"/>
          <w:szCs w:val="26"/>
        </w:rPr>
        <w:fldChar w:fldCharType="end"/>
      </w:r>
      <w:r w:rsidRPr="001F3590">
        <w:rPr>
          <w:rFonts w:cs="Times New Roman"/>
          <w:b/>
          <w:bCs/>
          <w:color w:val="auto"/>
          <w:sz w:val="26"/>
          <w:szCs w:val="26"/>
        </w:rPr>
        <w:t>. Màn hình Xác nhận thanh toán</w:t>
      </w:r>
      <w:bookmarkEnd w:id="312"/>
      <w:bookmarkEnd w:id="313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6"/>
        <w:gridCol w:w="1045"/>
        <w:gridCol w:w="6813"/>
        <w:gridCol w:w="990"/>
      </w:tblGrid>
      <w:tr w:rsidR="007E5A89" w:rsidRPr="00F3609F" w14:paraId="674510B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8E7230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ST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38A25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B967D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D12A01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GHI CHÚ</w:t>
            </w:r>
          </w:p>
        </w:tc>
      </w:tr>
      <w:tr w:rsidR="00F3609F" w:rsidRPr="00F3609F" w14:paraId="60CBF0F8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FA06BE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58EBD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5D60C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- Hiển thị cứng “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SỐ THỨ TỰ MÓN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57079C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2F687063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E83955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9EC2030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29B8EA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- Hiển thị cứng “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TÊN MÓN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4BC85D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5BAC1A9A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4AC5E87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B355B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EBD37A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- Hiển thị cứng “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SỐ LƯỢNG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1CB72E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53ECD82E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857D4E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02500B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69A1F9C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- Hiển thị cứng “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ĐƠN GIÁ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BB926B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29C92522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02E373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096FBB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10339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- Hiển thị cứng “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THÀNH TIỀN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98462D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5E9BDFC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A25BB3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3A4AD69" w14:textId="77777777" w:rsidR="00F3609F" w:rsidRPr="00F3609F" w:rsidRDefault="00F3609F" w:rsidP="00F3609F">
            <w:pPr>
              <w:spacing w:before="240" w:after="6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  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F9D3E47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- Hiển thị cứng “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TỔNG TIỀN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6B1F48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0B4CFC10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E5A2BA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A07896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73EE31E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- Hiển thị cứng “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KHUYẾN MÃI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29BBA75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63FFB5D6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36EB85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9A1F8B4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 xml:space="preserve">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5CF0635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- Hiển thị cứng “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THANH TOÁN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2DD98C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53AF91CD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EFB4D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DF8D392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D98ED6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- Sự kiện: Nhập số % khuyến mãi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4978E4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F3609F" w:rsidRPr="00F3609F" w14:paraId="67A3B84F" w14:textId="77777777" w:rsidTr="00F3609F">
        <w:trPr>
          <w:trHeight w:val="5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79508C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13D3FD" w14:textId="77777777" w:rsidR="00F3609F" w:rsidRPr="00F3609F" w:rsidRDefault="00F3609F" w:rsidP="00F3609F">
            <w:pPr>
              <w:spacing w:before="240" w:after="6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B87589" w14:textId="77777777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- Hiển thị cứng “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Xác nhận thanh toán</w:t>
            </w: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”</w:t>
            </w:r>
          </w:p>
          <w:p w14:paraId="4C8206E0" w14:textId="0E442783" w:rsidR="00F3609F" w:rsidRPr="00F3609F" w:rsidRDefault="00F3609F" w:rsidP="00F3609F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F3609F">
              <w:rPr>
                <w:rFonts w:ascii="Arial" w:eastAsia="Times New Roman" w:hAnsi="Arial" w:cs="Arial"/>
                <w:color w:val="000000"/>
                <w:sz w:val="22"/>
              </w:rPr>
              <w:t>- Sự kiện: Khi nhấn vào sẽ chuyển đến  màn hình “</w:t>
            </w:r>
            <w:r w:rsidR="007E5A89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GIAO DIỆN CHÍNH</w:t>
            </w:r>
            <w:r w:rsidRPr="00F3609F"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4E8DD3" w14:textId="77777777" w:rsidR="00F3609F" w:rsidRPr="00F3609F" w:rsidRDefault="00F3609F" w:rsidP="00F3609F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14:paraId="7DCA3162" w14:textId="692B9959" w:rsidR="00200613" w:rsidRPr="001F3590" w:rsidRDefault="00200613" w:rsidP="001F3590">
      <w:pPr>
        <w:pStyle w:val="Heading2"/>
        <w:numPr>
          <w:ilvl w:val="0"/>
          <w:numId w:val="0"/>
        </w:numPr>
        <w:rPr>
          <w:caps/>
          <w:sz w:val="32"/>
          <w:szCs w:val="32"/>
        </w:rPr>
      </w:pPr>
    </w:p>
    <w:sectPr w:rsidR="00200613" w:rsidRPr="001F3590" w:rsidSect="00536434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76A5C9" w14:textId="77777777" w:rsidR="00536434" w:rsidRDefault="00536434" w:rsidP="00200613">
      <w:pPr>
        <w:spacing w:after="0" w:line="240" w:lineRule="auto"/>
      </w:pPr>
      <w:r>
        <w:separator/>
      </w:r>
    </w:p>
  </w:endnote>
  <w:endnote w:type="continuationSeparator" w:id="0">
    <w:p w14:paraId="2802898D" w14:textId="77777777" w:rsidR="00536434" w:rsidRDefault="00536434" w:rsidP="00200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024987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453B13" w14:textId="2816C136" w:rsidR="005E1326" w:rsidRDefault="005E132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2E3E1C" w14:textId="77777777" w:rsidR="005E1326" w:rsidRDefault="005E13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AA23CC" w14:textId="77777777" w:rsidR="00536434" w:rsidRDefault="00536434" w:rsidP="00200613">
      <w:pPr>
        <w:spacing w:after="0" w:line="240" w:lineRule="auto"/>
      </w:pPr>
      <w:r>
        <w:separator/>
      </w:r>
    </w:p>
  </w:footnote>
  <w:footnote w:type="continuationSeparator" w:id="0">
    <w:p w14:paraId="64AFC5BA" w14:textId="77777777" w:rsidR="00536434" w:rsidRDefault="00536434" w:rsidP="002006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21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2764"/>
      <w:gridCol w:w="4854"/>
      <w:gridCol w:w="1592"/>
    </w:tblGrid>
    <w:tr w:rsidR="005E1326" w14:paraId="48982B59" w14:textId="77777777" w:rsidTr="00924A3F">
      <w:tc>
        <w:tcPr>
          <w:tcW w:w="2764" w:type="dxa"/>
          <w:shd w:val="clear" w:color="auto" w:fill="auto"/>
          <w:tcMar>
            <w:top w:w="0" w:type="dxa"/>
            <w:left w:w="70" w:type="dxa"/>
            <w:bottom w:w="0" w:type="dxa"/>
            <w:right w:w="70" w:type="dxa"/>
          </w:tcMar>
        </w:tcPr>
        <w:p w14:paraId="3BDBE182" w14:textId="567522A6" w:rsidR="005E1326" w:rsidRPr="005C2DF7" w:rsidRDefault="005E1326" w:rsidP="005E132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rPr>
              <w:lang w:val="vi-VN"/>
            </w:rPr>
          </w:pPr>
          <w:r>
            <w:t>48K141.04</w:t>
          </w:r>
        </w:p>
      </w:tc>
      <w:tc>
        <w:tcPr>
          <w:tcW w:w="4854" w:type="dxa"/>
          <w:shd w:val="clear" w:color="auto" w:fill="auto"/>
          <w:tcMar>
            <w:top w:w="0" w:type="dxa"/>
            <w:left w:w="70" w:type="dxa"/>
            <w:bottom w:w="0" w:type="dxa"/>
            <w:right w:w="70" w:type="dxa"/>
          </w:tcMar>
        </w:tcPr>
        <w:p w14:paraId="7D67137C" w14:textId="38587447" w:rsidR="005E1326" w:rsidRDefault="005E1326" w:rsidP="005E132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jc w:val="center"/>
            <w:rPr>
              <w:color w:val="0000FF"/>
              <w:sz w:val="28"/>
              <w:szCs w:val="28"/>
            </w:rPr>
          </w:pPr>
          <w:r>
            <w:t>HỆ THỐNG QUẢN LÝ BÁN HÀNG ANCHICKEN</w:t>
          </w:r>
        </w:p>
      </w:tc>
      <w:tc>
        <w:tcPr>
          <w:tcW w:w="1592" w:type="dxa"/>
          <w:shd w:val="clear" w:color="auto" w:fill="auto"/>
          <w:tcMar>
            <w:top w:w="0" w:type="dxa"/>
            <w:left w:w="70" w:type="dxa"/>
            <w:bottom w:w="0" w:type="dxa"/>
            <w:right w:w="70" w:type="dxa"/>
          </w:tcMar>
        </w:tcPr>
        <w:p w14:paraId="3DFDB1BB" w14:textId="3F37CDB0" w:rsidR="005E1326" w:rsidRPr="005E1326" w:rsidRDefault="005E1326" w:rsidP="005E132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jc w:val="center"/>
            <w:rPr>
              <w:color w:val="000000"/>
            </w:rPr>
          </w:pPr>
          <w:r>
            <w:rPr>
              <w:color w:val="000000"/>
            </w:rPr>
            <w:t xml:space="preserve"> </w:t>
          </w:r>
          <w:r w:rsidRPr="005E1326">
            <w:rPr>
              <w:sz w:val="24"/>
              <w:szCs w:val="24"/>
            </w:rPr>
            <w:t>5/2024</w:t>
          </w:r>
        </w:p>
      </w:tc>
    </w:tr>
  </w:tbl>
  <w:p w14:paraId="4BD85D8A" w14:textId="77777777" w:rsidR="005E1326" w:rsidRDefault="005E13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07773"/>
    <w:multiLevelType w:val="multilevel"/>
    <w:tmpl w:val="6BD2CC7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7D6B0A"/>
    <w:multiLevelType w:val="multilevel"/>
    <w:tmpl w:val="6936A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677683"/>
    <w:multiLevelType w:val="multilevel"/>
    <w:tmpl w:val="81CCD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041763"/>
    <w:multiLevelType w:val="multilevel"/>
    <w:tmpl w:val="BE6CD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2B56DA"/>
    <w:multiLevelType w:val="multilevel"/>
    <w:tmpl w:val="3E06E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381ECD"/>
    <w:multiLevelType w:val="hybridMultilevel"/>
    <w:tmpl w:val="6B0045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AC5665"/>
    <w:multiLevelType w:val="multilevel"/>
    <w:tmpl w:val="2D428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C14C38"/>
    <w:multiLevelType w:val="multilevel"/>
    <w:tmpl w:val="7744EC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5F6A85"/>
    <w:multiLevelType w:val="multilevel"/>
    <w:tmpl w:val="85708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425650"/>
    <w:multiLevelType w:val="multilevel"/>
    <w:tmpl w:val="012A1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784123"/>
    <w:multiLevelType w:val="multilevel"/>
    <w:tmpl w:val="28104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A351986"/>
    <w:multiLevelType w:val="multilevel"/>
    <w:tmpl w:val="E1340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  <w:sz w:val="26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677FD2"/>
    <w:multiLevelType w:val="multilevel"/>
    <w:tmpl w:val="F5DEF4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C400202"/>
    <w:multiLevelType w:val="multilevel"/>
    <w:tmpl w:val="75FC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D0F044F"/>
    <w:multiLevelType w:val="multilevel"/>
    <w:tmpl w:val="D4927C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D7134A6"/>
    <w:multiLevelType w:val="multilevel"/>
    <w:tmpl w:val="111E3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E002787"/>
    <w:multiLevelType w:val="multilevel"/>
    <w:tmpl w:val="28A8205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F4300F2"/>
    <w:multiLevelType w:val="multilevel"/>
    <w:tmpl w:val="FE709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4F1667B"/>
    <w:multiLevelType w:val="multilevel"/>
    <w:tmpl w:val="A6440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7080AAA"/>
    <w:multiLevelType w:val="multilevel"/>
    <w:tmpl w:val="A3A68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7551CC6"/>
    <w:multiLevelType w:val="multilevel"/>
    <w:tmpl w:val="0A04AA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7E37223"/>
    <w:multiLevelType w:val="multilevel"/>
    <w:tmpl w:val="E646B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ADE4493"/>
    <w:multiLevelType w:val="multilevel"/>
    <w:tmpl w:val="EC1694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2C573A00"/>
    <w:multiLevelType w:val="multilevel"/>
    <w:tmpl w:val="8E525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C602294"/>
    <w:multiLevelType w:val="multilevel"/>
    <w:tmpl w:val="A3047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F994BFD"/>
    <w:multiLevelType w:val="multilevel"/>
    <w:tmpl w:val="CAFEF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0BC5EBE"/>
    <w:multiLevelType w:val="multilevel"/>
    <w:tmpl w:val="F59024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21E789C"/>
    <w:multiLevelType w:val="multilevel"/>
    <w:tmpl w:val="A6AA52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35E42679"/>
    <w:multiLevelType w:val="hybridMultilevel"/>
    <w:tmpl w:val="3D2AF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6342E1C"/>
    <w:multiLevelType w:val="multilevel"/>
    <w:tmpl w:val="5F8CF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6633278"/>
    <w:multiLevelType w:val="multilevel"/>
    <w:tmpl w:val="B4FA4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7921B04"/>
    <w:multiLevelType w:val="multilevel"/>
    <w:tmpl w:val="46349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BAB5632"/>
    <w:multiLevelType w:val="multilevel"/>
    <w:tmpl w:val="FAC4D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D9376C2"/>
    <w:multiLevelType w:val="multilevel"/>
    <w:tmpl w:val="925C7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EFD3CF6"/>
    <w:multiLevelType w:val="multilevel"/>
    <w:tmpl w:val="E3443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F7647B6"/>
    <w:multiLevelType w:val="multilevel"/>
    <w:tmpl w:val="90EAF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3EB4DBD"/>
    <w:multiLevelType w:val="multilevel"/>
    <w:tmpl w:val="2C54DD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4A5B37E9"/>
    <w:multiLevelType w:val="multilevel"/>
    <w:tmpl w:val="9E665A86"/>
    <w:lvl w:ilvl="0">
      <w:start w:val="1"/>
      <w:numFmt w:val="decimal"/>
      <w:pStyle w:val="Heading1"/>
      <w:lvlText w:val="CHƯƠNG 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8" w15:restartNumberingAfterBreak="0">
    <w:nsid w:val="4A764975"/>
    <w:multiLevelType w:val="multilevel"/>
    <w:tmpl w:val="B8205B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B8A3ECB"/>
    <w:multiLevelType w:val="multilevel"/>
    <w:tmpl w:val="542C9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BD022B5"/>
    <w:multiLevelType w:val="multilevel"/>
    <w:tmpl w:val="60DE7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518768A0"/>
    <w:multiLevelType w:val="multilevel"/>
    <w:tmpl w:val="FB9295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51BF53E6"/>
    <w:multiLevelType w:val="multilevel"/>
    <w:tmpl w:val="BBDC8C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52751CDF"/>
    <w:multiLevelType w:val="multilevel"/>
    <w:tmpl w:val="7E46B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3036679"/>
    <w:multiLevelType w:val="multilevel"/>
    <w:tmpl w:val="1C648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3C90EA3"/>
    <w:multiLevelType w:val="multilevel"/>
    <w:tmpl w:val="7388C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8674341"/>
    <w:multiLevelType w:val="multilevel"/>
    <w:tmpl w:val="B54E0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E220A9C"/>
    <w:multiLevelType w:val="multilevel"/>
    <w:tmpl w:val="671E7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FEF1E64"/>
    <w:multiLevelType w:val="multilevel"/>
    <w:tmpl w:val="1512D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157026E"/>
    <w:multiLevelType w:val="multilevel"/>
    <w:tmpl w:val="C2249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3157B56"/>
    <w:multiLevelType w:val="multilevel"/>
    <w:tmpl w:val="D3F29F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C681844"/>
    <w:multiLevelType w:val="multilevel"/>
    <w:tmpl w:val="2F82F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D79194E"/>
    <w:multiLevelType w:val="multilevel"/>
    <w:tmpl w:val="0908E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6D8F61B6"/>
    <w:multiLevelType w:val="multilevel"/>
    <w:tmpl w:val="BC4AD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6DBB76BB"/>
    <w:multiLevelType w:val="multilevel"/>
    <w:tmpl w:val="8BAE1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0222A58"/>
    <w:multiLevelType w:val="hybridMultilevel"/>
    <w:tmpl w:val="7DFA67D6"/>
    <w:lvl w:ilvl="0" w:tplc="D5663DBA">
      <w:start w:val="1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0A366C8"/>
    <w:multiLevelType w:val="multilevel"/>
    <w:tmpl w:val="C71C09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71081C63"/>
    <w:multiLevelType w:val="multilevel"/>
    <w:tmpl w:val="85687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2E92A75"/>
    <w:multiLevelType w:val="multilevel"/>
    <w:tmpl w:val="20E2DD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73BF2DFE"/>
    <w:multiLevelType w:val="multilevel"/>
    <w:tmpl w:val="546ADC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742804BD"/>
    <w:multiLevelType w:val="multilevel"/>
    <w:tmpl w:val="08EA6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4856716"/>
    <w:multiLevelType w:val="multilevel"/>
    <w:tmpl w:val="293A00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75D37C37"/>
    <w:multiLevelType w:val="multilevel"/>
    <w:tmpl w:val="396E7F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788426E2"/>
    <w:multiLevelType w:val="multilevel"/>
    <w:tmpl w:val="DCF65E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79673886"/>
    <w:multiLevelType w:val="multilevel"/>
    <w:tmpl w:val="4FE8E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7BAD7E88"/>
    <w:multiLevelType w:val="multilevel"/>
    <w:tmpl w:val="E342EC4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29288030">
    <w:abstractNumId w:val="37"/>
  </w:num>
  <w:num w:numId="2" w16cid:durableId="1943806404">
    <w:abstractNumId w:val="28"/>
  </w:num>
  <w:num w:numId="3" w16cid:durableId="1855412220">
    <w:abstractNumId w:val="37"/>
  </w:num>
  <w:num w:numId="4" w16cid:durableId="115413697">
    <w:abstractNumId w:val="37"/>
  </w:num>
  <w:num w:numId="5" w16cid:durableId="1000934868">
    <w:abstractNumId w:val="37"/>
  </w:num>
  <w:num w:numId="6" w16cid:durableId="978654513">
    <w:abstractNumId w:val="41"/>
  </w:num>
  <w:num w:numId="7" w16cid:durableId="2018925081">
    <w:abstractNumId w:val="12"/>
  </w:num>
  <w:num w:numId="8" w16cid:durableId="293798907">
    <w:abstractNumId w:val="32"/>
  </w:num>
  <w:num w:numId="9" w16cid:durableId="716927576">
    <w:abstractNumId w:val="57"/>
  </w:num>
  <w:num w:numId="10" w16cid:durableId="1954632294">
    <w:abstractNumId w:val="51"/>
  </w:num>
  <w:num w:numId="11" w16cid:durableId="734818067">
    <w:abstractNumId w:val="46"/>
  </w:num>
  <w:num w:numId="12" w16cid:durableId="1445736684">
    <w:abstractNumId w:val="37"/>
  </w:num>
  <w:num w:numId="13" w16cid:durableId="1416199481">
    <w:abstractNumId w:val="37"/>
  </w:num>
  <w:num w:numId="14" w16cid:durableId="235826207">
    <w:abstractNumId w:val="38"/>
  </w:num>
  <w:num w:numId="15" w16cid:durableId="693921823">
    <w:abstractNumId w:val="14"/>
  </w:num>
  <w:num w:numId="16" w16cid:durableId="613559064">
    <w:abstractNumId w:val="21"/>
  </w:num>
  <w:num w:numId="17" w16cid:durableId="11346944">
    <w:abstractNumId w:val="50"/>
  </w:num>
  <w:num w:numId="18" w16cid:durableId="98455535">
    <w:abstractNumId w:val="40"/>
  </w:num>
  <w:num w:numId="19" w16cid:durableId="1133139229">
    <w:abstractNumId w:val="43"/>
  </w:num>
  <w:num w:numId="20" w16cid:durableId="627705447">
    <w:abstractNumId w:val="65"/>
    <w:lvlOverride w:ilvl="0">
      <w:lvl w:ilvl="0">
        <w:numFmt w:val="decimal"/>
        <w:lvlText w:val="%1."/>
        <w:lvlJc w:val="left"/>
      </w:lvl>
    </w:lvlOverride>
  </w:num>
  <w:num w:numId="21" w16cid:durableId="2008482784">
    <w:abstractNumId w:val="34"/>
  </w:num>
  <w:num w:numId="22" w16cid:durableId="1823035100">
    <w:abstractNumId w:val="39"/>
  </w:num>
  <w:num w:numId="23" w16cid:durableId="1554734879">
    <w:abstractNumId w:val="37"/>
  </w:num>
  <w:num w:numId="24" w16cid:durableId="77672789">
    <w:abstractNumId w:val="37"/>
  </w:num>
  <w:num w:numId="25" w16cid:durableId="1474176628">
    <w:abstractNumId w:val="20"/>
  </w:num>
  <w:num w:numId="26" w16cid:durableId="2012026184">
    <w:abstractNumId w:val="61"/>
  </w:num>
  <w:num w:numId="27" w16cid:durableId="1511525836">
    <w:abstractNumId w:val="10"/>
  </w:num>
  <w:num w:numId="28" w16cid:durableId="1027681468">
    <w:abstractNumId w:val="0"/>
    <w:lvlOverride w:ilvl="0">
      <w:lvl w:ilvl="0">
        <w:numFmt w:val="decimal"/>
        <w:lvlText w:val="%1."/>
        <w:lvlJc w:val="left"/>
      </w:lvl>
    </w:lvlOverride>
  </w:num>
  <w:num w:numId="29" w16cid:durableId="743457691">
    <w:abstractNumId w:val="4"/>
  </w:num>
  <w:num w:numId="30" w16cid:durableId="857811204">
    <w:abstractNumId w:val="45"/>
  </w:num>
  <w:num w:numId="31" w16cid:durableId="400058613">
    <w:abstractNumId w:val="26"/>
  </w:num>
  <w:num w:numId="32" w16cid:durableId="743377563">
    <w:abstractNumId w:val="36"/>
  </w:num>
  <w:num w:numId="33" w16cid:durableId="1342662303">
    <w:abstractNumId w:val="17"/>
  </w:num>
  <w:num w:numId="34" w16cid:durableId="1190530633">
    <w:abstractNumId w:val="18"/>
  </w:num>
  <w:num w:numId="35" w16cid:durableId="1592010261">
    <w:abstractNumId w:val="37"/>
  </w:num>
  <w:num w:numId="36" w16cid:durableId="1397314813">
    <w:abstractNumId w:val="37"/>
  </w:num>
  <w:num w:numId="37" w16cid:durableId="1684741543">
    <w:abstractNumId w:val="56"/>
  </w:num>
  <w:num w:numId="38" w16cid:durableId="319695262">
    <w:abstractNumId w:val="44"/>
  </w:num>
  <w:num w:numId="39" w16cid:durableId="250044545">
    <w:abstractNumId w:val="47"/>
  </w:num>
  <w:num w:numId="40" w16cid:durableId="1609848366">
    <w:abstractNumId w:val="53"/>
  </w:num>
  <w:num w:numId="41" w16cid:durableId="1292706933">
    <w:abstractNumId w:val="48"/>
  </w:num>
  <w:num w:numId="42" w16cid:durableId="493565681">
    <w:abstractNumId w:val="58"/>
  </w:num>
  <w:num w:numId="43" w16cid:durableId="1106146923">
    <w:abstractNumId w:val="60"/>
  </w:num>
  <w:num w:numId="44" w16cid:durableId="939917516">
    <w:abstractNumId w:val="25"/>
  </w:num>
  <w:num w:numId="45" w16cid:durableId="11693036">
    <w:abstractNumId w:val="29"/>
  </w:num>
  <w:num w:numId="46" w16cid:durableId="1725905073">
    <w:abstractNumId w:val="8"/>
  </w:num>
  <w:num w:numId="47" w16cid:durableId="1578322529">
    <w:abstractNumId w:val="23"/>
  </w:num>
  <w:num w:numId="48" w16cid:durableId="835342010">
    <w:abstractNumId w:val="63"/>
  </w:num>
  <w:num w:numId="49" w16cid:durableId="1013074565">
    <w:abstractNumId w:val="2"/>
  </w:num>
  <w:num w:numId="50" w16cid:durableId="1891963925">
    <w:abstractNumId w:val="7"/>
    <w:lvlOverride w:ilvl="0">
      <w:lvl w:ilvl="0">
        <w:numFmt w:val="decimal"/>
        <w:lvlText w:val="%1."/>
        <w:lvlJc w:val="left"/>
      </w:lvl>
    </w:lvlOverride>
  </w:num>
  <w:num w:numId="51" w16cid:durableId="1788036452">
    <w:abstractNumId w:val="30"/>
  </w:num>
  <w:num w:numId="52" w16cid:durableId="1713576667">
    <w:abstractNumId w:val="42"/>
  </w:num>
  <w:num w:numId="53" w16cid:durableId="686759595">
    <w:abstractNumId w:val="37"/>
  </w:num>
  <w:num w:numId="54" w16cid:durableId="338774593">
    <w:abstractNumId w:val="37"/>
  </w:num>
  <w:num w:numId="55" w16cid:durableId="1881161709">
    <w:abstractNumId w:val="52"/>
  </w:num>
  <w:num w:numId="56" w16cid:durableId="593628294">
    <w:abstractNumId w:val="15"/>
  </w:num>
  <w:num w:numId="57" w16cid:durableId="1494485992">
    <w:abstractNumId w:val="37"/>
  </w:num>
  <w:num w:numId="58" w16cid:durableId="1376391343">
    <w:abstractNumId w:val="62"/>
  </w:num>
  <w:num w:numId="59" w16cid:durableId="1430467938">
    <w:abstractNumId w:val="33"/>
  </w:num>
  <w:num w:numId="60" w16cid:durableId="501242264">
    <w:abstractNumId w:val="22"/>
  </w:num>
  <w:num w:numId="61" w16cid:durableId="1925213611">
    <w:abstractNumId w:val="49"/>
  </w:num>
  <w:num w:numId="62" w16cid:durableId="1091849617">
    <w:abstractNumId w:val="9"/>
  </w:num>
  <w:num w:numId="63" w16cid:durableId="666713229">
    <w:abstractNumId w:val="3"/>
  </w:num>
  <w:num w:numId="64" w16cid:durableId="1961766656">
    <w:abstractNumId w:val="37"/>
  </w:num>
  <w:num w:numId="65" w16cid:durableId="882984703">
    <w:abstractNumId w:val="59"/>
  </w:num>
  <w:num w:numId="66" w16cid:durableId="259875683">
    <w:abstractNumId w:val="64"/>
  </w:num>
  <w:num w:numId="67" w16cid:durableId="1030497664">
    <w:abstractNumId w:val="16"/>
    <w:lvlOverride w:ilvl="0">
      <w:lvl w:ilvl="0">
        <w:numFmt w:val="decimal"/>
        <w:lvlText w:val="%1."/>
        <w:lvlJc w:val="left"/>
      </w:lvl>
    </w:lvlOverride>
  </w:num>
  <w:num w:numId="68" w16cid:durableId="2039161107">
    <w:abstractNumId w:val="54"/>
  </w:num>
  <w:num w:numId="69" w16cid:durableId="618608291">
    <w:abstractNumId w:val="11"/>
  </w:num>
  <w:num w:numId="70" w16cid:durableId="705107938">
    <w:abstractNumId w:val="35"/>
  </w:num>
  <w:num w:numId="71" w16cid:durableId="1039011300">
    <w:abstractNumId w:val="27"/>
  </w:num>
  <w:num w:numId="72" w16cid:durableId="947355344">
    <w:abstractNumId w:val="37"/>
  </w:num>
  <w:num w:numId="73" w16cid:durableId="560865421">
    <w:abstractNumId w:val="37"/>
  </w:num>
  <w:num w:numId="74" w16cid:durableId="1955945318">
    <w:abstractNumId w:val="37"/>
  </w:num>
  <w:num w:numId="75" w16cid:durableId="53701235">
    <w:abstractNumId w:val="37"/>
  </w:num>
  <w:num w:numId="76" w16cid:durableId="2035376343">
    <w:abstractNumId w:val="37"/>
  </w:num>
  <w:num w:numId="77" w16cid:durableId="347411126">
    <w:abstractNumId w:val="37"/>
  </w:num>
  <w:num w:numId="78" w16cid:durableId="794719322">
    <w:abstractNumId w:val="37"/>
  </w:num>
  <w:num w:numId="79" w16cid:durableId="2081636373">
    <w:abstractNumId w:val="37"/>
  </w:num>
  <w:num w:numId="80" w16cid:durableId="260456421">
    <w:abstractNumId w:val="19"/>
  </w:num>
  <w:num w:numId="81" w16cid:durableId="432088667">
    <w:abstractNumId w:val="6"/>
  </w:num>
  <w:num w:numId="82" w16cid:durableId="1164736250">
    <w:abstractNumId w:val="1"/>
  </w:num>
  <w:num w:numId="83" w16cid:durableId="1031566339">
    <w:abstractNumId w:val="24"/>
  </w:num>
  <w:num w:numId="84" w16cid:durableId="1556771440">
    <w:abstractNumId w:val="13"/>
  </w:num>
  <w:num w:numId="85" w16cid:durableId="1800144073">
    <w:abstractNumId w:val="31"/>
  </w:num>
  <w:num w:numId="86" w16cid:durableId="1249457870">
    <w:abstractNumId w:val="37"/>
  </w:num>
  <w:num w:numId="87" w16cid:durableId="99423382">
    <w:abstractNumId w:val="37"/>
  </w:num>
  <w:num w:numId="88" w16cid:durableId="170603576">
    <w:abstractNumId w:val="37"/>
  </w:num>
  <w:num w:numId="89" w16cid:durableId="1328707688">
    <w:abstractNumId w:val="37"/>
  </w:num>
  <w:num w:numId="90" w16cid:durableId="34626839">
    <w:abstractNumId w:val="37"/>
  </w:num>
  <w:num w:numId="91" w16cid:durableId="1338770979">
    <w:abstractNumId w:val="37"/>
  </w:num>
  <w:num w:numId="92" w16cid:durableId="796070509">
    <w:abstractNumId w:val="37"/>
  </w:num>
  <w:num w:numId="93" w16cid:durableId="1660377117">
    <w:abstractNumId w:val="37"/>
  </w:num>
  <w:num w:numId="94" w16cid:durableId="278221965">
    <w:abstractNumId w:val="37"/>
  </w:num>
  <w:num w:numId="95" w16cid:durableId="1310598117">
    <w:abstractNumId w:val="5"/>
  </w:num>
  <w:num w:numId="96" w16cid:durableId="1405295456">
    <w:abstractNumId w:val="37"/>
  </w:num>
  <w:num w:numId="97" w16cid:durableId="2026057399">
    <w:abstractNumId w:val="37"/>
  </w:num>
  <w:num w:numId="98" w16cid:durableId="282270922">
    <w:abstractNumId w:val="37"/>
  </w:num>
  <w:num w:numId="99" w16cid:durableId="446850237">
    <w:abstractNumId w:val="37"/>
  </w:num>
  <w:num w:numId="100" w16cid:durableId="555505147">
    <w:abstractNumId w:val="37"/>
  </w:num>
  <w:num w:numId="101" w16cid:durableId="126164503">
    <w:abstractNumId w:val="37"/>
  </w:num>
  <w:num w:numId="102" w16cid:durableId="1051344876">
    <w:abstractNumId w:val="37"/>
  </w:num>
  <w:num w:numId="103" w16cid:durableId="1775176488">
    <w:abstractNumId w:val="37"/>
  </w:num>
  <w:num w:numId="104" w16cid:durableId="1749690962">
    <w:abstractNumId w:val="37"/>
  </w:num>
  <w:num w:numId="105" w16cid:durableId="1664040539">
    <w:abstractNumId w:val="37"/>
  </w:num>
  <w:num w:numId="106" w16cid:durableId="498927170">
    <w:abstractNumId w:val="37"/>
  </w:num>
  <w:num w:numId="107" w16cid:durableId="1731004779">
    <w:abstractNumId w:val="37"/>
  </w:num>
  <w:num w:numId="108" w16cid:durableId="1204947273">
    <w:abstractNumId w:val="5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7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zM3MDKyNLY0tDBS0lEKTi0uzszPAykwqQUAb6fSYywAAAA="/>
  </w:docVars>
  <w:rsids>
    <w:rsidRoot w:val="007359EB"/>
    <w:rsid w:val="00042D4E"/>
    <w:rsid w:val="00054BC9"/>
    <w:rsid w:val="000873D8"/>
    <w:rsid w:val="000940C6"/>
    <w:rsid w:val="000B09C6"/>
    <w:rsid w:val="000E309E"/>
    <w:rsid w:val="000F736E"/>
    <w:rsid w:val="001736CF"/>
    <w:rsid w:val="001E49CD"/>
    <w:rsid w:val="001F3590"/>
    <w:rsid w:val="00200613"/>
    <w:rsid w:val="002341AF"/>
    <w:rsid w:val="0024001D"/>
    <w:rsid w:val="002A2E67"/>
    <w:rsid w:val="003147C2"/>
    <w:rsid w:val="00357AD8"/>
    <w:rsid w:val="00365520"/>
    <w:rsid w:val="0037359E"/>
    <w:rsid w:val="004740F9"/>
    <w:rsid w:val="004D07D4"/>
    <w:rsid w:val="00536434"/>
    <w:rsid w:val="00542645"/>
    <w:rsid w:val="005E1326"/>
    <w:rsid w:val="00613570"/>
    <w:rsid w:val="00646822"/>
    <w:rsid w:val="0070167F"/>
    <w:rsid w:val="00711A2F"/>
    <w:rsid w:val="007359EB"/>
    <w:rsid w:val="00770322"/>
    <w:rsid w:val="007C2F55"/>
    <w:rsid w:val="007C3B13"/>
    <w:rsid w:val="007E5A89"/>
    <w:rsid w:val="007F0FF7"/>
    <w:rsid w:val="009B40BD"/>
    <w:rsid w:val="009D5115"/>
    <w:rsid w:val="00A57CCB"/>
    <w:rsid w:val="00B46959"/>
    <w:rsid w:val="00B7215F"/>
    <w:rsid w:val="00B87C11"/>
    <w:rsid w:val="00B9124A"/>
    <w:rsid w:val="00BE162C"/>
    <w:rsid w:val="00C60956"/>
    <w:rsid w:val="00D41BCB"/>
    <w:rsid w:val="00DE01E1"/>
    <w:rsid w:val="00E04153"/>
    <w:rsid w:val="00E50699"/>
    <w:rsid w:val="00E547D5"/>
    <w:rsid w:val="00E710CD"/>
    <w:rsid w:val="00EB1290"/>
    <w:rsid w:val="00F0416C"/>
    <w:rsid w:val="00F275FE"/>
    <w:rsid w:val="00F3609F"/>
    <w:rsid w:val="00FD6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B12E9E"/>
  <w15:chartTrackingRefBased/>
  <w15:docId w15:val="{1CBA38EF-10AE-47B9-9717-C3DEAEE37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613"/>
    <w:pPr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613"/>
    <w:pPr>
      <w:keepNext/>
      <w:keepLines/>
      <w:numPr>
        <w:numId w:val="1"/>
      </w:numPr>
      <w:spacing w:before="240" w:after="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613"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6959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b/>
      <w:i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00613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61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61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61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61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61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13"/>
  </w:style>
  <w:style w:type="paragraph" w:styleId="Footer">
    <w:name w:val="footer"/>
    <w:basedOn w:val="Normal"/>
    <w:link w:val="Foot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13"/>
  </w:style>
  <w:style w:type="character" w:customStyle="1" w:styleId="Heading1Char">
    <w:name w:val="Heading 1 Char"/>
    <w:basedOn w:val="DefaultParagraphFont"/>
    <w:link w:val="Heading1"/>
    <w:uiPriority w:val="9"/>
    <w:rsid w:val="00200613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0613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46959"/>
    <w:rPr>
      <w:rFonts w:ascii="Times New Roman" w:eastAsiaTheme="majorEastAsia" w:hAnsi="Times New Roman" w:cstheme="majorBidi"/>
      <w:b/>
      <w:i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061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61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61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61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61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61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57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CC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469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">
    <w:name w:val="19"/>
    <w:basedOn w:val="TableNormal"/>
    <w:rsid w:val="00DE01E1"/>
    <w:pPr>
      <w:spacing w:before="120" w:after="60" w:line="360" w:lineRule="auto"/>
      <w:ind w:firstLine="720"/>
      <w:jc w:val="both"/>
    </w:pPr>
    <w:rPr>
      <w:rFonts w:ascii="Times New Roman" w:eastAsia="Times New Roman" w:hAnsi="Times New Roman" w:cs="Times New Roman"/>
      <w:sz w:val="26"/>
      <w:szCs w:val="26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7C3B1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C3B13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F0416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0167F"/>
    <w:pPr>
      <w:spacing w:before="360" w:after="360"/>
      <w:ind w:left="522" w:hanging="522"/>
      <w:jc w:val="left"/>
    </w:pPr>
    <w:rPr>
      <w:rFonts w:cstheme="minorHAnsi"/>
      <w:b/>
      <w:bCs/>
      <w:i/>
      <w:szCs w:val="20"/>
    </w:rPr>
  </w:style>
  <w:style w:type="paragraph" w:customStyle="1" w:styleId="msonormal0">
    <w:name w:val="msonormal"/>
    <w:basedOn w:val="Normal"/>
    <w:rsid w:val="00F3609F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EB1290"/>
    <w:pPr>
      <w:numPr>
        <w:numId w:val="0"/>
      </w:numPr>
      <w:jc w:val="left"/>
      <w:outlineLvl w:val="9"/>
    </w:pPr>
    <w:rPr>
      <w:rFonts w:asciiTheme="majorHAnsi" w:hAnsiTheme="majorHAnsi"/>
      <w:b w:val="0"/>
      <w:caps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EB129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B1290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EB1290"/>
    <w:pPr>
      <w:spacing w:after="100"/>
      <w:ind w:left="520"/>
    </w:pPr>
  </w:style>
  <w:style w:type="paragraph" w:styleId="TOC4">
    <w:name w:val="toc 4"/>
    <w:basedOn w:val="Normal"/>
    <w:next w:val="Normal"/>
    <w:autoRedefine/>
    <w:uiPriority w:val="39"/>
    <w:unhideWhenUsed/>
    <w:rsid w:val="00EB1290"/>
    <w:pPr>
      <w:spacing w:after="100"/>
      <w:ind w:left="7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12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2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358140">
          <w:marLeft w:val="-5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9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2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9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8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5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61" Type="http://schemas.openxmlformats.org/officeDocument/2006/relationships/image" Target="media/image52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theme" Target="theme/theme1.xml"/><Relationship Id="rId8" Type="http://schemas.openxmlformats.org/officeDocument/2006/relationships/header" Target="header1.xml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61C7D98D-6A6A-4F22-9B4B-FA66E1248F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9</TotalTime>
  <Pages>88</Pages>
  <Words>6569</Words>
  <Characters>37444</Characters>
  <Application>Microsoft Office Word</Application>
  <DocSecurity>0</DocSecurity>
  <Lines>312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Phuong Pham</cp:lastModifiedBy>
  <cp:revision>13</cp:revision>
  <dcterms:created xsi:type="dcterms:W3CDTF">2023-04-21T00:47:00Z</dcterms:created>
  <dcterms:modified xsi:type="dcterms:W3CDTF">2024-05-09T07:31:00Z</dcterms:modified>
</cp:coreProperties>
</file>